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0E11C2" w:rsidTr="000E11C2">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0E11C2">
              <w:trPr>
                <w:tblCellSpacing w:w="0" w:type="dxa"/>
                <w:jc w:val="center"/>
              </w:trPr>
              <w:tc>
                <w:tcPr>
                  <w:tcW w:w="5000" w:type="pct"/>
                  <w:tcMar>
                    <w:top w:w="0" w:type="dxa"/>
                    <w:left w:w="225" w:type="dxa"/>
                    <w:bottom w:w="105" w:type="dxa"/>
                    <w:right w:w="225" w:type="dxa"/>
                  </w:tcMar>
                  <w:hideMark/>
                </w:tcPr>
                <w:p w:rsidR="000E11C2" w:rsidRDefault="000E11C2"/>
              </w:tc>
            </w:tr>
            <w:tr w:rsidR="000E11C2">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0E11C2">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0E11C2">
                          <w:trPr>
                            <w:tblCellSpacing w:w="0" w:type="dxa"/>
                            <w:jc w:val="center"/>
                          </w:trPr>
                          <w:tc>
                            <w:tcPr>
                              <w:tcW w:w="5000" w:type="pct"/>
                              <w:tcMar>
                                <w:top w:w="0" w:type="dxa"/>
                                <w:left w:w="135" w:type="dxa"/>
                                <w:bottom w:w="0" w:type="dxa"/>
                                <w:right w:w="135" w:type="dxa"/>
                              </w:tcMar>
                              <w:vAlign w:val="bottom"/>
                              <w:hideMark/>
                            </w:tcPr>
                            <w:p w:rsidR="000E11C2" w:rsidRDefault="000E11C2">
                              <w:pPr>
                                <w:rPr>
                                  <w:sz w:val="20"/>
                                  <w:szCs w:val="20"/>
                                </w:rPr>
                              </w:pPr>
                            </w:p>
                          </w:tc>
                        </w:tr>
                      </w:tbl>
                      <w:p w:rsidR="000E11C2" w:rsidRDefault="000E11C2">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0E11C2">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0E11C2">
                                <w:trPr>
                                  <w:tblCellSpacing w:w="0" w:type="dxa"/>
                                  <w:jc w:val="right"/>
                                </w:trPr>
                                <w:tc>
                                  <w:tcPr>
                                    <w:tcW w:w="0" w:type="auto"/>
                                    <w:vAlign w:val="bottom"/>
                                    <w:hideMark/>
                                  </w:tcPr>
                                  <w:p w:rsidR="000E11C2" w:rsidRDefault="000E11C2">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3" name="Picture 73"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0E11C2">
                                      <w:trPr>
                                        <w:tblCellSpacing w:w="0" w:type="dxa"/>
                                        <w:jc w:val="right"/>
                                      </w:trPr>
                                      <w:tc>
                                        <w:tcPr>
                                          <w:tcW w:w="0" w:type="auto"/>
                                          <w:shd w:val="clear" w:color="auto" w:fill="000000"/>
                                          <w:tcMar>
                                            <w:top w:w="210" w:type="dxa"/>
                                            <w:left w:w="540" w:type="dxa"/>
                                            <w:bottom w:w="0" w:type="dxa"/>
                                            <w:right w:w="540" w:type="dxa"/>
                                          </w:tcMar>
                                          <w:vAlign w:val="bottom"/>
                                          <w:hideMark/>
                                        </w:tcPr>
                                        <w:p w:rsidR="000E11C2" w:rsidRDefault="000E11C2">
                                          <w:pPr>
                                            <w:jc w:val="center"/>
                                            <w:rPr>
                                              <w:rFonts w:ascii="Arial" w:hAnsi="Arial" w:cs="Arial"/>
                                              <w:color w:val="FFFFFF"/>
                                            </w:rPr>
                                          </w:pPr>
                                          <w:r>
                                            <w:rPr>
                                              <w:rFonts w:ascii="Arial" w:hAnsi="Arial" w:cs="Arial"/>
                                              <w:b/>
                                              <w:bCs/>
                                              <w:color w:val="FFFFFF"/>
                                            </w:rPr>
                                            <w:t>Date 3/30/15</w:t>
                                          </w:r>
                                        </w:p>
                                      </w:tc>
                                    </w:tr>
                                  </w:tbl>
                                  <w:p w:rsidR="000E11C2" w:rsidRDefault="000E11C2">
                                    <w:pPr>
                                      <w:jc w:val="right"/>
                                      <w:rPr>
                                        <w:sz w:val="20"/>
                                        <w:szCs w:val="20"/>
                                      </w:rPr>
                                    </w:pPr>
                                  </w:p>
                                </w:tc>
                              </w:tr>
                            </w:tbl>
                            <w:p w:rsidR="000E11C2" w:rsidRDefault="000E11C2">
                              <w:pPr>
                                <w:jc w:val="right"/>
                                <w:rPr>
                                  <w:sz w:val="20"/>
                                  <w:szCs w:val="20"/>
                                </w:rPr>
                              </w:pPr>
                            </w:p>
                          </w:tc>
                        </w:tr>
                      </w:tbl>
                      <w:p w:rsidR="000E11C2" w:rsidRDefault="000E11C2">
                        <w:pPr>
                          <w:jc w:val="right"/>
                          <w:rPr>
                            <w:sz w:val="20"/>
                            <w:szCs w:val="20"/>
                          </w:rPr>
                        </w:pPr>
                      </w:p>
                    </w:tc>
                  </w:tr>
                </w:tbl>
                <w:p w:rsidR="000E11C2" w:rsidRDefault="000E11C2">
                  <w:pPr>
                    <w:jc w:val="center"/>
                    <w:rPr>
                      <w:sz w:val="20"/>
                      <w:szCs w:val="20"/>
                    </w:rPr>
                  </w:pPr>
                </w:p>
              </w:tc>
            </w:tr>
            <w:tr w:rsidR="000E11C2">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0E11C2">
                    <w:trPr>
                      <w:tblCellSpacing w:w="0" w:type="dxa"/>
                    </w:trPr>
                    <w:tc>
                      <w:tcPr>
                        <w:tcW w:w="0" w:type="auto"/>
                        <w:hideMark/>
                      </w:tcPr>
                      <w:p w:rsidR="000E11C2" w:rsidRDefault="000E11C2">
                        <w:r>
                          <w:rPr>
                            <w:noProof/>
                          </w:rPr>
                          <w:drawing>
                            <wp:inline distT="0" distB="0" distL="0" distR="0">
                              <wp:extent cx="123825" cy="190500"/>
                              <wp:effectExtent l="0" t="0" r="9525" b="0"/>
                              <wp:docPr id="72" name="Picture 72"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0E11C2">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0E11C2">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0E11C2">
                                      <w:trPr>
                                        <w:tblCellSpacing w:w="0" w:type="dxa"/>
                                      </w:trPr>
                                      <w:tc>
                                        <w:tcPr>
                                          <w:tcW w:w="0" w:type="auto"/>
                                          <w:shd w:val="clear" w:color="auto" w:fill="FFFFFF"/>
                                          <w:hideMark/>
                                        </w:tcPr>
                                        <w:p w:rsidR="000E11C2" w:rsidRDefault="000E11C2">
                                          <w:r>
                                            <w:rPr>
                                              <w:noProof/>
                                            </w:rPr>
                                            <w:drawing>
                                              <wp:inline distT="0" distB="0" distL="0" distR="0">
                                                <wp:extent cx="123825" cy="76200"/>
                                                <wp:effectExtent l="0" t="0" r="9525" b="0"/>
                                                <wp:docPr id="71" name="Picture 71"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0E11C2">
                                            <w:trPr>
                                              <w:trHeight w:val="15"/>
                                              <w:tblCellSpacing w:w="0" w:type="dxa"/>
                                              <w:jc w:val="center"/>
                                            </w:trPr>
                                            <w:tc>
                                              <w:tcPr>
                                                <w:tcW w:w="0" w:type="auto"/>
                                                <w:shd w:val="clear" w:color="auto" w:fill="E9E9E9"/>
                                                <w:vAlign w:val="center"/>
                                                <w:hideMark/>
                                              </w:tcPr>
                                              <w:p w:rsidR="000E11C2" w:rsidRDefault="000E11C2"/>
                                            </w:tc>
                                          </w:tr>
                                          <w:tr w:rsidR="000E11C2">
                                            <w:trPr>
                                              <w:trHeight w:val="15"/>
                                              <w:tblCellSpacing w:w="0" w:type="dxa"/>
                                              <w:jc w:val="center"/>
                                            </w:trPr>
                                            <w:tc>
                                              <w:tcPr>
                                                <w:tcW w:w="0" w:type="auto"/>
                                                <w:shd w:val="clear" w:color="auto" w:fill="EDEDED"/>
                                                <w:vAlign w:val="center"/>
                                                <w:hideMark/>
                                              </w:tcPr>
                                              <w:p w:rsidR="000E11C2" w:rsidRDefault="000E11C2">
                                                <w:pPr>
                                                  <w:rPr>
                                                    <w:sz w:val="20"/>
                                                    <w:szCs w:val="20"/>
                                                  </w:rPr>
                                                </w:pPr>
                                              </w:p>
                                            </w:tc>
                                          </w:tr>
                                          <w:tr w:rsidR="000E11C2">
                                            <w:trPr>
                                              <w:trHeight w:val="15"/>
                                              <w:tblCellSpacing w:w="0" w:type="dxa"/>
                                              <w:jc w:val="center"/>
                                            </w:trPr>
                                            <w:tc>
                                              <w:tcPr>
                                                <w:tcW w:w="0" w:type="auto"/>
                                                <w:shd w:val="clear" w:color="auto" w:fill="F1F1F1"/>
                                                <w:vAlign w:val="center"/>
                                                <w:hideMark/>
                                              </w:tcPr>
                                              <w:p w:rsidR="000E11C2" w:rsidRDefault="000E11C2">
                                                <w:pPr>
                                                  <w:rPr>
                                                    <w:sz w:val="20"/>
                                                    <w:szCs w:val="20"/>
                                                  </w:rPr>
                                                </w:pPr>
                                              </w:p>
                                            </w:tc>
                                          </w:tr>
                                          <w:tr w:rsidR="000E11C2">
                                            <w:trPr>
                                              <w:trHeight w:val="15"/>
                                              <w:tblCellSpacing w:w="0" w:type="dxa"/>
                                              <w:jc w:val="center"/>
                                            </w:trPr>
                                            <w:tc>
                                              <w:tcPr>
                                                <w:tcW w:w="0" w:type="auto"/>
                                                <w:shd w:val="clear" w:color="auto" w:fill="F6F6F6"/>
                                                <w:vAlign w:val="center"/>
                                                <w:hideMark/>
                                              </w:tcPr>
                                              <w:p w:rsidR="000E11C2" w:rsidRDefault="000E11C2">
                                                <w:pPr>
                                                  <w:rPr>
                                                    <w:sz w:val="20"/>
                                                    <w:szCs w:val="20"/>
                                                  </w:rPr>
                                                </w:pPr>
                                              </w:p>
                                            </w:tc>
                                          </w:tr>
                                          <w:tr w:rsidR="000E11C2">
                                            <w:trPr>
                                              <w:trHeight w:val="15"/>
                                              <w:tblCellSpacing w:w="0" w:type="dxa"/>
                                              <w:jc w:val="center"/>
                                            </w:trPr>
                                            <w:tc>
                                              <w:tcPr>
                                                <w:tcW w:w="0" w:type="auto"/>
                                                <w:shd w:val="clear" w:color="auto" w:fill="F9F9F9"/>
                                                <w:vAlign w:val="center"/>
                                                <w:hideMark/>
                                              </w:tcPr>
                                              <w:p w:rsidR="000E11C2" w:rsidRDefault="000E11C2">
                                                <w:pPr>
                                                  <w:rPr>
                                                    <w:sz w:val="20"/>
                                                    <w:szCs w:val="20"/>
                                                  </w:rPr>
                                                </w:pPr>
                                              </w:p>
                                            </w:tc>
                                          </w:tr>
                                          <w:tr w:rsidR="000E11C2">
                                            <w:trPr>
                                              <w:trHeight w:val="15"/>
                                              <w:tblCellSpacing w:w="0" w:type="dxa"/>
                                              <w:jc w:val="center"/>
                                            </w:trPr>
                                            <w:tc>
                                              <w:tcPr>
                                                <w:tcW w:w="0" w:type="auto"/>
                                                <w:shd w:val="clear" w:color="auto" w:fill="FCFCFC"/>
                                                <w:vAlign w:val="center"/>
                                                <w:hideMark/>
                                              </w:tcPr>
                                              <w:p w:rsidR="000E11C2" w:rsidRDefault="000E11C2">
                                                <w:pPr>
                                                  <w:rPr>
                                                    <w:sz w:val="20"/>
                                                    <w:szCs w:val="20"/>
                                                  </w:rPr>
                                                </w:pPr>
                                              </w:p>
                                            </w:tc>
                                          </w:tr>
                                          <w:tr w:rsidR="000E11C2">
                                            <w:trPr>
                                              <w:trHeight w:val="15"/>
                                              <w:tblCellSpacing w:w="0" w:type="dxa"/>
                                              <w:jc w:val="center"/>
                                            </w:trPr>
                                            <w:tc>
                                              <w:tcPr>
                                                <w:tcW w:w="0" w:type="auto"/>
                                                <w:shd w:val="clear" w:color="auto" w:fill="FDFDFD"/>
                                                <w:vAlign w:val="center"/>
                                                <w:hideMark/>
                                              </w:tcPr>
                                              <w:p w:rsidR="000E11C2" w:rsidRDefault="000E11C2">
                                                <w:pPr>
                                                  <w:rPr>
                                                    <w:sz w:val="20"/>
                                                    <w:szCs w:val="20"/>
                                                  </w:rPr>
                                                </w:pPr>
                                              </w:p>
                                            </w:tc>
                                          </w:tr>
                                          <w:tr w:rsidR="000E11C2">
                                            <w:trPr>
                                              <w:trHeight w:val="15"/>
                                              <w:tblCellSpacing w:w="0" w:type="dxa"/>
                                              <w:jc w:val="center"/>
                                            </w:trPr>
                                            <w:tc>
                                              <w:tcPr>
                                                <w:tcW w:w="0" w:type="auto"/>
                                                <w:shd w:val="clear" w:color="auto" w:fill="FEFEFE"/>
                                                <w:vAlign w:val="center"/>
                                                <w:hideMark/>
                                              </w:tcPr>
                                              <w:p w:rsidR="000E11C2" w:rsidRDefault="000E11C2">
                                                <w:pPr>
                                                  <w:rPr>
                                                    <w:sz w:val="20"/>
                                                    <w:szCs w:val="20"/>
                                                  </w:rPr>
                                                </w:pPr>
                                              </w:p>
                                            </w:tc>
                                          </w:tr>
                                        </w:tbl>
                                        <w:p w:rsidR="000E11C2" w:rsidRDefault="000E11C2">
                                          <w:pPr>
                                            <w:jc w:val="center"/>
                                            <w:rPr>
                                              <w:sz w:val="20"/>
                                              <w:szCs w:val="20"/>
                                            </w:rPr>
                                          </w:pPr>
                                        </w:p>
                                      </w:tc>
                                      <w:tc>
                                        <w:tcPr>
                                          <w:tcW w:w="0" w:type="auto"/>
                                          <w:shd w:val="clear" w:color="auto" w:fill="FFFFFF"/>
                                          <w:hideMark/>
                                        </w:tcPr>
                                        <w:p w:rsidR="000E11C2" w:rsidRDefault="000E11C2">
                                          <w:r>
                                            <w:rPr>
                                              <w:noProof/>
                                            </w:rPr>
                                            <w:drawing>
                                              <wp:inline distT="0" distB="0" distL="0" distR="0">
                                                <wp:extent cx="123825" cy="76200"/>
                                                <wp:effectExtent l="0" t="0" r="9525" b="0"/>
                                                <wp:docPr id="70" name="Picture 70"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sz w:val="20"/>
                                  <w:szCs w:val="20"/>
                                </w:rPr>
                              </w:pPr>
                            </w:p>
                          </w:tc>
                        </w:tr>
                      </w:tbl>
                      <w:p w:rsidR="000E11C2" w:rsidRDefault="000E11C2">
                        <w:pPr>
                          <w:jc w:val="center"/>
                          <w:rPr>
                            <w:sz w:val="20"/>
                            <w:szCs w:val="20"/>
                          </w:rPr>
                        </w:pPr>
                      </w:p>
                    </w:tc>
                    <w:tc>
                      <w:tcPr>
                        <w:tcW w:w="0" w:type="auto"/>
                        <w:hideMark/>
                      </w:tcPr>
                      <w:p w:rsidR="000E11C2" w:rsidRDefault="000E11C2">
                        <w:r>
                          <w:rPr>
                            <w:noProof/>
                          </w:rPr>
                          <w:drawing>
                            <wp:inline distT="0" distB="0" distL="0" distR="0">
                              <wp:extent cx="123825" cy="190500"/>
                              <wp:effectExtent l="0" t="0" r="9525" b="0"/>
                              <wp:docPr id="69" name="Picture 69"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0E11C2" w:rsidRDefault="000E11C2">
                  <w:pPr>
                    <w:rPr>
                      <w:sz w:val="20"/>
                      <w:szCs w:val="20"/>
                    </w:rPr>
                  </w:pPr>
                </w:p>
              </w:tc>
            </w:tr>
            <w:tr w:rsidR="000E11C2">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0E11C2">
                    <w:trPr>
                      <w:tblCellSpacing w:w="0" w:type="dxa"/>
                      <w:jc w:val="center"/>
                    </w:trPr>
                    <w:tc>
                      <w:tcPr>
                        <w:tcW w:w="0" w:type="auto"/>
                        <w:shd w:val="clear" w:color="auto" w:fill="F7F7F7"/>
                        <w:vAlign w:val="bottom"/>
                        <w:hideMark/>
                      </w:tcPr>
                      <w:p w:rsidR="000E11C2" w:rsidRDefault="000E11C2">
                        <w:r>
                          <w:rPr>
                            <w:noProof/>
                          </w:rPr>
                          <w:drawing>
                            <wp:inline distT="0" distB="0" distL="0" distR="0">
                              <wp:extent cx="28575" cy="342900"/>
                              <wp:effectExtent l="0" t="0" r="9525" b="0"/>
                              <wp:docPr id="68" name="Picture 68"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0E11C2" w:rsidRDefault="000E11C2">
                        <w:r>
                          <w:rPr>
                            <w:noProof/>
                          </w:rPr>
                          <w:drawing>
                            <wp:inline distT="0" distB="0" distL="0" distR="0">
                              <wp:extent cx="19050" cy="342900"/>
                              <wp:effectExtent l="0" t="0" r="0" b="0"/>
                              <wp:docPr id="67" name="Picture 67"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0E11C2" w:rsidRDefault="000E11C2">
                        <w:r>
                          <w:rPr>
                            <w:noProof/>
                          </w:rPr>
                          <w:drawing>
                            <wp:inline distT="0" distB="0" distL="0" distR="0">
                              <wp:extent cx="9525" cy="342900"/>
                              <wp:effectExtent l="0" t="0" r="9525" b="0"/>
                              <wp:docPr id="66" name="Picture 66"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0E11C2" w:rsidRDefault="000E11C2">
                        <w:r>
                          <w:rPr>
                            <w:noProof/>
                          </w:rPr>
                          <w:drawing>
                            <wp:inline distT="0" distB="0" distL="0" distR="0">
                              <wp:extent cx="9525" cy="342900"/>
                              <wp:effectExtent l="0" t="0" r="9525" b="0"/>
                              <wp:docPr id="65" name="Picture 65"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0E11C2" w:rsidRDefault="000E11C2">
                        <w:r>
                          <w:rPr>
                            <w:noProof/>
                          </w:rPr>
                          <w:drawing>
                            <wp:inline distT="0" distB="0" distL="0" distR="0">
                              <wp:extent cx="9525" cy="342900"/>
                              <wp:effectExtent l="0" t="0" r="9525" b="0"/>
                              <wp:docPr id="64" name="Picture 64"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0E11C2" w:rsidRDefault="000E11C2">
                        <w:r>
                          <w:rPr>
                            <w:noProof/>
                          </w:rPr>
                          <w:drawing>
                            <wp:inline distT="0" distB="0" distL="0" distR="0">
                              <wp:extent cx="9525" cy="342900"/>
                              <wp:effectExtent l="0" t="0" r="9525" b="0"/>
                              <wp:docPr id="63" name="Picture 63"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0E11C2" w:rsidRDefault="000E11C2">
                        <w:r>
                          <w:rPr>
                            <w:noProof/>
                          </w:rPr>
                          <w:drawing>
                            <wp:inline distT="0" distB="0" distL="0" distR="0">
                              <wp:extent cx="9525" cy="342900"/>
                              <wp:effectExtent l="0" t="0" r="9525" b="0"/>
                              <wp:docPr id="62" name="Picture 62"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0E11C2" w:rsidRDefault="000E11C2">
                        <w:r>
                          <w:rPr>
                            <w:noProof/>
                          </w:rPr>
                          <w:drawing>
                            <wp:inline distT="0" distB="0" distL="0" distR="0">
                              <wp:extent cx="9525" cy="342900"/>
                              <wp:effectExtent l="0" t="0" r="9525" b="0"/>
                              <wp:docPr id="61" name="Picture 61"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0E11C2" w:rsidRDefault="000E11C2">
                        <w:r>
                          <w:rPr>
                            <w:noProof/>
                          </w:rPr>
                          <w:drawing>
                            <wp:inline distT="0" distB="0" distL="0" distR="0">
                              <wp:extent cx="9525" cy="342900"/>
                              <wp:effectExtent l="0" t="0" r="9525" b="0"/>
                              <wp:docPr id="60" name="Picture 60"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0E11C2" w:rsidRDefault="000E11C2">
                        <w:r>
                          <w:rPr>
                            <w:noProof/>
                          </w:rPr>
                          <w:drawing>
                            <wp:inline distT="0" distB="0" distL="0" distR="0">
                              <wp:extent cx="9525" cy="342900"/>
                              <wp:effectExtent l="0" t="0" r="9525" b="0"/>
                              <wp:docPr id="59" name="Picture 59"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0E11C2">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0" w:type="dxa"/>
                                            <w:left w:w="540" w:type="dxa"/>
                                            <w:bottom w:w="0" w:type="dxa"/>
                                            <w:right w:w="540" w:type="dxa"/>
                                          </w:tcMar>
                                          <w:vAlign w:val="bottom"/>
                                          <w:hideMark/>
                                        </w:tcPr>
                                        <w:p w:rsidR="000E11C2" w:rsidRDefault="000E11C2">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8" name="Picture 58"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E11C2">
                                            <w:trPr>
                                              <w:trHeight w:val="15"/>
                                              <w:tblCellSpacing w:w="0" w:type="dxa"/>
                                            </w:trPr>
                                            <w:tc>
                                              <w:tcPr>
                                                <w:tcW w:w="0" w:type="auto"/>
                                                <w:shd w:val="clear" w:color="auto" w:fill="0A74DB"/>
                                                <w:tcMar>
                                                  <w:top w:w="0" w:type="dxa"/>
                                                  <w:left w:w="0" w:type="dxa"/>
                                                  <w:bottom w:w="75" w:type="dxa"/>
                                                  <w:right w:w="0" w:type="dxa"/>
                                                </w:tcMar>
                                                <w:vAlign w:val="center"/>
                                                <w:hideMark/>
                                              </w:tcPr>
                                              <w:p w:rsidR="000E11C2" w:rsidRDefault="000E11C2">
                                                <w:pPr>
                                                  <w:jc w:val="center"/>
                                                </w:pPr>
                                                <w:r>
                                                  <w:rPr>
                                                    <w:noProof/>
                                                  </w:rPr>
                                                  <w:drawing>
                                                    <wp:inline distT="0" distB="0" distL="0" distR="0">
                                                      <wp:extent cx="47625" cy="9525"/>
                                                      <wp:effectExtent l="0" t="0" r="0" b="0"/>
                                                      <wp:docPr id="57" name="Picture 5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0" w:type="dxa"/>
                                            <w:left w:w="540" w:type="dxa"/>
                                            <w:bottom w:w="0" w:type="dxa"/>
                                            <w:right w:w="540" w:type="dxa"/>
                                          </w:tcMar>
                                          <w:vAlign w:val="bottom"/>
                                          <w:hideMark/>
                                        </w:tcPr>
                                        <w:p w:rsidR="000E11C2" w:rsidRDefault="000E11C2">
                                          <w:pPr>
                                            <w:jc w:val="center"/>
                                            <w:rPr>
                                              <w:rFonts w:ascii="Georgia" w:hAnsi="Georgia" w:cs="Arial"/>
                                              <w:color w:val="000090"/>
                                              <w:sz w:val="36"/>
                                              <w:szCs w:val="36"/>
                                            </w:rPr>
                                          </w:pPr>
                                          <w:r>
                                            <w:rPr>
                                              <w:rFonts w:ascii="Georgia" w:hAnsi="Georgia" w:cs="Arial"/>
                                              <w:color w:val="000090"/>
                                              <w:sz w:val="36"/>
                                              <w:szCs w:val="36"/>
                                            </w:rPr>
                                            <w:t>  </w:t>
                                          </w:r>
                                        </w:p>
                                        <w:p w:rsidR="000E11C2" w:rsidRDefault="000E11C2">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0E11C2" w:rsidRDefault="000E11C2">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0E11C2" w:rsidRDefault="000E11C2">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0E11C2">
                                            <w:trPr>
                                              <w:trHeight w:val="15"/>
                                              <w:tblCellSpacing w:w="0" w:type="dxa"/>
                                            </w:trPr>
                                            <w:tc>
                                              <w:tcPr>
                                                <w:tcW w:w="0" w:type="auto"/>
                                                <w:shd w:val="clear" w:color="auto" w:fill="FF0000"/>
                                                <w:vAlign w:val="center"/>
                                                <w:hideMark/>
                                              </w:tcPr>
                                              <w:p w:rsidR="000E11C2" w:rsidRDefault="000E11C2">
                                                <w:pPr>
                                                  <w:jc w:val="center"/>
                                                </w:pPr>
                                                <w:r>
                                                  <w:rPr>
                                                    <w:noProof/>
                                                  </w:rPr>
                                                  <w:drawing>
                                                    <wp:inline distT="0" distB="0" distL="0" distR="0">
                                                      <wp:extent cx="47625" cy="9525"/>
                                                      <wp:effectExtent l="0" t="0" r="0" b="0"/>
                                                      <wp:docPr id="56" name="Picture 5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E11C2">
                                            <w:trPr>
                                              <w:trHeight w:val="15"/>
                                              <w:tblCellSpacing w:w="0" w:type="dxa"/>
                                            </w:trPr>
                                            <w:tc>
                                              <w:tcPr>
                                                <w:tcW w:w="0" w:type="auto"/>
                                                <w:tcMar>
                                                  <w:top w:w="0" w:type="dxa"/>
                                                  <w:left w:w="0" w:type="dxa"/>
                                                  <w:bottom w:w="15" w:type="dxa"/>
                                                  <w:right w:w="0" w:type="dxa"/>
                                                </w:tcMar>
                                                <w:vAlign w:val="center"/>
                                                <w:hideMark/>
                                              </w:tcPr>
                                              <w:p w:rsidR="000E11C2" w:rsidRDefault="000E11C2">
                                                <w:pPr>
                                                  <w:jc w:val="center"/>
                                                </w:pPr>
                                                <w:r>
                                                  <w:rPr>
                                                    <w:noProof/>
                                                  </w:rPr>
                                                  <w:drawing>
                                                    <wp:inline distT="0" distB="0" distL="0" distR="0">
                                                      <wp:extent cx="47625" cy="9525"/>
                                                      <wp:effectExtent l="0" t="0" r="0" b="0"/>
                                                      <wp:docPr id="55" name="Picture 5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E11C2">
                                            <w:trPr>
                                              <w:trHeight w:val="15"/>
                                              <w:tblCellSpacing w:w="0" w:type="dxa"/>
                                            </w:trPr>
                                            <w:tc>
                                              <w:tcPr>
                                                <w:tcW w:w="0" w:type="auto"/>
                                                <w:shd w:val="clear" w:color="auto" w:fill="FF0000"/>
                                                <w:vAlign w:val="center"/>
                                                <w:hideMark/>
                                              </w:tcPr>
                                              <w:p w:rsidR="000E11C2" w:rsidRDefault="000E11C2">
                                                <w:pPr>
                                                  <w:jc w:val="center"/>
                                                </w:pPr>
                                                <w:r>
                                                  <w:rPr>
                                                    <w:noProof/>
                                                  </w:rPr>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105" w:type="dxa"/>
                                            <w:right w:w="540" w:type="dxa"/>
                                          </w:tcMar>
                                          <w:hideMark/>
                                        </w:tcPr>
                                        <w:p w:rsidR="000E11C2" w:rsidRDefault="000E11C2">
                                          <w:pPr>
                                            <w:ind w:left="720"/>
                                            <w:jc w:val="center"/>
                                            <w:rPr>
                                              <w:rFonts w:ascii="Arial" w:hAnsi="Arial" w:cs="Arial"/>
                                              <w:color w:val="000000"/>
                                              <w:sz w:val="28"/>
                                              <w:szCs w:val="28"/>
                                            </w:rPr>
                                          </w:pPr>
                                          <w:r>
                                            <w:rPr>
                                              <w:rStyle w:val="Strong"/>
                                              <w:rFonts w:ascii="Arial" w:hAnsi="Arial" w:cs="Arial"/>
                                              <w:color w:val="000000"/>
                                              <w:sz w:val="28"/>
                                              <w:szCs w:val="28"/>
                                            </w:rPr>
                                            <w:t>3/30/15</w:t>
                                          </w:r>
                                        </w:p>
                                        <w:p w:rsidR="000E11C2" w:rsidRDefault="000E11C2">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0E11C2" w:rsidRDefault="000E11C2">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0E11C2" w:rsidRDefault="000E11C2">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0E11C2" w:rsidRDefault="000E11C2">
                                          <w:pPr>
                                            <w:spacing w:after="240"/>
                                            <w:ind w:left="1440"/>
                                            <w:rPr>
                                              <w:rFonts w:ascii="Arial" w:hAnsi="Arial" w:cs="Arial"/>
                                              <w:color w:val="000000"/>
                                            </w:rPr>
                                          </w:pPr>
                                          <w:hyperlink r:id="rId23" w:tgtFrame="_new" w:history="1">
                                            <w:r>
                                              <w:rPr>
                                                <w:rStyle w:val="Hyperlink"/>
                                                <w:rFonts w:ascii="Arial" w:hAnsi="Arial" w:cs="Arial"/>
                                                <w:color w:val="000000"/>
                                              </w:rPr>
                                              <w:t>Netanyahu says expected Iranian nuclear deal even worse than Israel feared</w:t>
                                            </w:r>
                                          </w:hyperlink>
                                        </w:p>
                                        <w:p w:rsidR="000E11C2" w:rsidRDefault="000E11C2">
                                          <w:pPr>
                                            <w:spacing w:after="240"/>
                                            <w:ind w:left="1440"/>
                                            <w:rPr>
                                              <w:rFonts w:ascii="Arial" w:hAnsi="Arial" w:cs="Arial"/>
                                              <w:color w:val="000000"/>
                                            </w:rPr>
                                          </w:pPr>
                                          <w:hyperlink r:id="rId24" w:tgtFrame="_new" w:history="1">
                                            <w:r>
                                              <w:rPr>
                                                <w:rStyle w:val="Hyperlink"/>
                                                <w:rFonts w:ascii="Arial" w:hAnsi="Arial" w:cs="Arial"/>
                                                <w:color w:val="000000"/>
                                              </w:rPr>
                                              <w:t>Iran, powers explore nuclear compromises, Israel alarmed</w:t>
                                            </w:r>
                                          </w:hyperlink>
                                        </w:p>
                                        <w:p w:rsidR="000E11C2" w:rsidRDefault="000E11C2">
                                          <w:pPr>
                                            <w:spacing w:after="240"/>
                                            <w:ind w:left="1440"/>
                                            <w:rPr>
                                              <w:rFonts w:ascii="Arial" w:hAnsi="Arial" w:cs="Arial"/>
                                              <w:color w:val="000000"/>
                                            </w:rPr>
                                          </w:pPr>
                                          <w:hyperlink r:id="rId25" w:tgtFrame="_new" w:history="1">
                                            <w:r>
                                              <w:rPr>
                                                <w:rStyle w:val="Hyperlink"/>
                                                <w:rFonts w:ascii="Arial" w:hAnsi="Arial" w:cs="Arial"/>
                                                <w:color w:val="000000"/>
                                              </w:rPr>
                                              <w:t xml:space="preserve">Netanyahu blasts emerging nuclear deal as 'a reward for Iran's aggression' </w:t>
                                            </w:r>
                                          </w:hyperlink>
                                        </w:p>
                                        <w:p w:rsidR="000E11C2" w:rsidRDefault="000E11C2">
                                          <w:pPr>
                                            <w:spacing w:after="240"/>
                                            <w:ind w:left="1440"/>
                                            <w:rPr>
                                              <w:rFonts w:ascii="Arial" w:hAnsi="Arial" w:cs="Arial"/>
                                              <w:color w:val="000000"/>
                                            </w:rPr>
                                          </w:pPr>
                                          <w:hyperlink r:id="rId26" w:tgtFrame="_new" w:history="1">
                                            <w:r>
                                              <w:rPr>
                                                <w:rStyle w:val="Hyperlink"/>
                                                <w:rFonts w:ascii="Arial" w:hAnsi="Arial" w:cs="Arial"/>
                                                <w:color w:val="000000"/>
                                              </w:rPr>
                                              <w:t>Netanyahu urges Senate leaders against Iran deal</w:t>
                                            </w:r>
                                          </w:hyperlink>
                                        </w:p>
                                        <w:p w:rsidR="000E11C2" w:rsidRDefault="000E11C2">
                                          <w:pPr>
                                            <w:spacing w:after="240"/>
                                            <w:ind w:left="1440"/>
                                            <w:rPr>
                                              <w:rFonts w:ascii="Arial" w:hAnsi="Arial" w:cs="Arial"/>
                                              <w:color w:val="000000"/>
                                            </w:rPr>
                                          </w:pPr>
                                          <w:hyperlink r:id="rId27" w:tgtFrame="_new" w:history="1">
                                            <w:r>
                                              <w:rPr>
                                                <w:rStyle w:val="Hyperlink"/>
                                                <w:rFonts w:ascii="Arial" w:hAnsi="Arial" w:cs="Arial"/>
                                                <w:color w:val="000000"/>
                                              </w:rPr>
                                              <w:t>US says talks with Iran will go down to the wire</w:t>
                                            </w:r>
                                          </w:hyperlink>
                                        </w:p>
                                        <w:p w:rsidR="000E11C2" w:rsidRDefault="000E11C2">
                                          <w:pPr>
                                            <w:spacing w:after="240"/>
                                            <w:ind w:left="1440"/>
                                            <w:rPr>
                                              <w:rFonts w:ascii="Arial" w:hAnsi="Arial" w:cs="Arial"/>
                                              <w:color w:val="000000"/>
                                            </w:rPr>
                                          </w:pPr>
                                          <w:hyperlink r:id="rId28" w:tgtFrame="_new" w:history="1">
                                            <w:r>
                                              <w:rPr>
                                                <w:rStyle w:val="Hyperlink"/>
                                                <w:rFonts w:ascii="Arial" w:hAnsi="Arial" w:cs="Arial"/>
                                                <w:color w:val="000000"/>
                                              </w:rPr>
                                              <w:t>Officials: Iran, powers explore compromises aimed at breaking nuclear impasse</w:t>
                                            </w:r>
                                          </w:hyperlink>
                                        </w:p>
                                        <w:p w:rsidR="000E11C2" w:rsidRDefault="000E11C2">
                                          <w:pPr>
                                            <w:spacing w:after="240"/>
                                            <w:ind w:left="1440"/>
                                            <w:rPr>
                                              <w:rFonts w:ascii="Arial" w:hAnsi="Arial" w:cs="Arial"/>
                                              <w:color w:val="000000"/>
                                            </w:rPr>
                                          </w:pPr>
                                          <w:hyperlink r:id="rId29" w:tgtFrame="_new" w:history="1">
                                            <w:r>
                                              <w:rPr>
                                                <w:rStyle w:val="Hyperlink"/>
                                                <w:rFonts w:ascii="Arial" w:hAnsi="Arial" w:cs="Arial"/>
                                                <w:color w:val="000000"/>
                                              </w:rPr>
                                              <w:t>Diplomat: Unclear if Iran deal can be reached now, three big issues remain</w:t>
                                            </w:r>
                                          </w:hyperlink>
                                        </w:p>
                                        <w:p w:rsidR="000E11C2" w:rsidRDefault="000E11C2">
                                          <w:pPr>
                                            <w:spacing w:after="240"/>
                                            <w:ind w:left="1440"/>
                                            <w:rPr>
                                              <w:rFonts w:ascii="Arial" w:hAnsi="Arial" w:cs="Arial"/>
                                              <w:color w:val="000000"/>
                                            </w:rPr>
                                          </w:pPr>
                                          <w:hyperlink r:id="rId30" w:tgtFrame="_new" w:history="1">
                                            <w:r>
                                              <w:rPr>
                                                <w:rStyle w:val="Hyperlink"/>
                                                <w:rFonts w:ascii="Arial" w:hAnsi="Arial" w:cs="Arial"/>
                                                <w:color w:val="000000"/>
                                              </w:rPr>
                                              <w:t xml:space="preserve">Iran's insistence on storing nuclear fuel may be deal breaker </w:t>
                                            </w:r>
                                          </w:hyperlink>
                                        </w:p>
                                        <w:p w:rsidR="000E11C2" w:rsidRDefault="000E11C2">
                                          <w:pPr>
                                            <w:spacing w:after="240"/>
                                            <w:ind w:left="1440"/>
                                            <w:rPr>
                                              <w:rFonts w:ascii="Arial" w:hAnsi="Arial" w:cs="Arial"/>
                                              <w:color w:val="000000"/>
                                            </w:rPr>
                                          </w:pPr>
                                          <w:hyperlink r:id="rId31" w:tgtFrame="_new" w:history="1">
                                            <w:r>
                                              <w:rPr>
                                                <w:rStyle w:val="Hyperlink"/>
                                                <w:rFonts w:ascii="Arial" w:hAnsi="Arial" w:cs="Arial"/>
                                                <w:color w:val="000000"/>
                                              </w:rPr>
                                              <w:t>Germany says can't rule out "further crises" in Iran nuclear talks</w:t>
                                            </w:r>
                                          </w:hyperlink>
                                        </w:p>
                                        <w:p w:rsidR="000E11C2" w:rsidRDefault="000E11C2">
                                          <w:pPr>
                                            <w:spacing w:after="240"/>
                                            <w:ind w:left="1440"/>
                                            <w:rPr>
                                              <w:rFonts w:ascii="Arial" w:hAnsi="Arial" w:cs="Arial"/>
                                              <w:color w:val="000000"/>
                                            </w:rPr>
                                          </w:pPr>
                                          <w:hyperlink r:id="rId32" w:tgtFrame="_new" w:history="1">
                                            <w:proofErr w:type="spellStart"/>
                                            <w:r>
                                              <w:rPr>
                                                <w:rStyle w:val="Hyperlink"/>
                                                <w:rFonts w:ascii="Arial" w:hAnsi="Arial" w:cs="Arial"/>
                                                <w:color w:val="000000"/>
                                              </w:rPr>
                                              <w:t>Ya'alon</w:t>
                                            </w:r>
                                            <w:proofErr w:type="spellEnd"/>
                                            <w:r>
                                              <w:rPr>
                                                <w:rStyle w:val="Hyperlink"/>
                                                <w:rFonts w:ascii="Arial" w:hAnsi="Arial" w:cs="Arial"/>
                                                <w:color w:val="000000"/>
                                              </w:rPr>
                                              <w:t>: You don't have to be in intelligence to know that Iran is lying</w:t>
                                            </w:r>
                                          </w:hyperlink>
                                        </w:p>
                                        <w:p w:rsidR="000E11C2" w:rsidRDefault="000E11C2">
                                          <w:pPr>
                                            <w:spacing w:after="240"/>
                                            <w:ind w:left="1440"/>
                                            <w:rPr>
                                              <w:rFonts w:ascii="Arial" w:hAnsi="Arial" w:cs="Arial"/>
                                              <w:color w:val="000000"/>
                                            </w:rPr>
                                          </w:pPr>
                                          <w:hyperlink r:id="rId33" w:tgtFrame="_new" w:history="1">
                                            <w:r>
                                              <w:rPr>
                                                <w:rStyle w:val="Hyperlink"/>
                                                <w:rFonts w:ascii="Arial" w:hAnsi="Arial" w:cs="Arial"/>
                                                <w:color w:val="000000"/>
                                              </w:rPr>
                                              <w:t>House speaker Boehner: Iran will not abide by nuclear agreement</w:t>
                                            </w:r>
                                          </w:hyperlink>
                                        </w:p>
                                        <w:p w:rsidR="000E11C2" w:rsidRDefault="000E11C2">
                                          <w:pPr>
                                            <w:spacing w:after="240"/>
                                            <w:ind w:left="1440"/>
                                            <w:rPr>
                                              <w:rFonts w:ascii="Arial" w:hAnsi="Arial" w:cs="Arial"/>
                                              <w:color w:val="000000"/>
                                            </w:rPr>
                                          </w:pPr>
                                          <w:hyperlink r:id="rId34" w:tgtFrame="_new" w:history="1">
                                            <w:r>
                                              <w:rPr>
                                                <w:rStyle w:val="Hyperlink"/>
                                                <w:rFonts w:ascii="Arial" w:hAnsi="Arial" w:cs="Arial"/>
                                                <w:color w:val="000000"/>
                                              </w:rPr>
                                              <w:t>Obama's race to chaos in the Middle East</w:t>
                                            </w:r>
                                          </w:hyperlink>
                                        </w:p>
                                        <w:p w:rsidR="000E11C2" w:rsidRDefault="000E11C2">
                                          <w:pPr>
                                            <w:spacing w:after="240"/>
                                            <w:ind w:left="1440"/>
                                            <w:rPr>
                                              <w:rFonts w:ascii="Arial" w:hAnsi="Arial" w:cs="Arial"/>
                                              <w:color w:val="000000"/>
                                            </w:rPr>
                                          </w:pPr>
                                          <w:hyperlink r:id="rId35" w:tgtFrame="_new" w:history="1">
                                            <w:r>
                                              <w:rPr>
                                                <w:rStyle w:val="Hyperlink"/>
                                                <w:rFonts w:ascii="Arial" w:hAnsi="Arial" w:cs="Arial"/>
                                                <w:color w:val="000000"/>
                                              </w:rPr>
                                              <w:t>Uncertain of Obama, Arab States Gear Up for War</w:t>
                                            </w:r>
                                          </w:hyperlink>
                                        </w:p>
                                        <w:p w:rsidR="000E11C2" w:rsidRDefault="000E11C2">
                                          <w:pPr>
                                            <w:spacing w:after="240"/>
                                            <w:ind w:left="1440"/>
                                            <w:rPr>
                                              <w:rFonts w:ascii="Arial" w:hAnsi="Arial" w:cs="Arial"/>
                                              <w:color w:val="000000"/>
                                            </w:rPr>
                                          </w:pPr>
                                          <w:hyperlink r:id="rId36" w:tgtFrame="_new" w:history="1">
                                            <w:r>
                                              <w:rPr>
                                                <w:rStyle w:val="Hyperlink"/>
                                                <w:rFonts w:ascii="Arial" w:hAnsi="Arial" w:cs="Arial"/>
                                                <w:color w:val="000000"/>
                                              </w:rPr>
                                              <w:t>Arab allies wage war in Yemen with U.S. weapons, without U.S. leadership</w:t>
                                            </w:r>
                                          </w:hyperlink>
                                        </w:p>
                                        <w:p w:rsidR="000E11C2" w:rsidRDefault="000E11C2">
                                          <w:pPr>
                                            <w:spacing w:after="240"/>
                                            <w:ind w:left="1440"/>
                                            <w:rPr>
                                              <w:rFonts w:ascii="Arial" w:hAnsi="Arial" w:cs="Arial"/>
                                              <w:color w:val="000000"/>
                                            </w:rPr>
                                          </w:pPr>
                                          <w:hyperlink r:id="rId37" w:tgtFrame="_new" w:history="1">
                                            <w:r>
                                              <w:rPr>
                                                <w:rStyle w:val="Hyperlink"/>
                                                <w:rFonts w:ascii="Arial" w:hAnsi="Arial" w:cs="Arial"/>
                                                <w:color w:val="000000"/>
                                              </w:rPr>
                                              <w:t>Arab leaders agree joint military force</w:t>
                                            </w:r>
                                          </w:hyperlink>
                                        </w:p>
                                        <w:p w:rsidR="000E11C2" w:rsidRDefault="000E11C2">
                                          <w:pPr>
                                            <w:spacing w:after="240"/>
                                            <w:ind w:left="1440"/>
                                            <w:rPr>
                                              <w:rFonts w:ascii="Arial" w:hAnsi="Arial" w:cs="Arial"/>
                                              <w:color w:val="000000"/>
                                            </w:rPr>
                                          </w:pPr>
                                          <w:hyperlink r:id="rId38" w:tgtFrame="_new" w:history="1">
                                            <w:r>
                                              <w:rPr>
                                                <w:rStyle w:val="Hyperlink"/>
                                                <w:rFonts w:ascii="Arial" w:hAnsi="Arial" w:cs="Arial"/>
                                                <w:color w:val="000000"/>
                                              </w:rPr>
                                              <w:t>Risk vs. reward: Saudis could become regional heavyweight, or serve to embolden Iran</w:t>
                                            </w:r>
                                          </w:hyperlink>
                                        </w:p>
                                        <w:p w:rsidR="000E11C2" w:rsidRDefault="000E11C2">
                                          <w:pPr>
                                            <w:spacing w:after="240"/>
                                            <w:ind w:left="1440"/>
                                            <w:rPr>
                                              <w:rFonts w:ascii="Arial" w:hAnsi="Arial" w:cs="Arial"/>
                                              <w:color w:val="000000"/>
                                            </w:rPr>
                                          </w:pPr>
                                          <w:hyperlink r:id="rId39" w:tgtFrame="_new" w:history="1">
                                            <w:proofErr w:type="spellStart"/>
                                            <w:r>
                                              <w:rPr>
                                                <w:rStyle w:val="Hyperlink"/>
                                                <w:rFonts w:ascii="Arial" w:hAnsi="Arial" w:cs="Arial"/>
                                                <w:color w:val="000000"/>
                                              </w:rPr>
                                              <w:t>Houthi</w:t>
                                            </w:r>
                                            <w:proofErr w:type="spellEnd"/>
                                            <w:r>
                                              <w:rPr>
                                                <w:rStyle w:val="Hyperlink"/>
                                                <w:rFonts w:ascii="Arial" w:hAnsi="Arial" w:cs="Arial"/>
                                                <w:color w:val="000000"/>
                                              </w:rPr>
                                              <w:t>-controlled health ministry: Saudi-led air strikes on Yemen kill 35</w:t>
                                            </w:r>
                                          </w:hyperlink>
                                        </w:p>
                                        <w:p w:rsidR="000E11C2" w:rsidRDefault="000E11C2">
                                          <w:pPr>
                                            <w:spacing w:after="240"/>
                                            <w:ind w:left="1440"/>
                                            <w:rPr>
                                              <w:rFonts w:ascii="Arial" w:hAnsi="Arial" w:cs="Arial"/>
                                              <w:color w:val="000000"/>
                                            </w:rPr>
                                          </w:pPr>
                                          <w:hyperlink r:id="rId40" w:tgtFrame="_new" w:history="1">
                                            <w:r>
                                              <w:rPr>
                                                <w:rStyle w:val="Hyperlink"/>
                                                <w:rFonts w:ascii="Arial" w:hAnsi="Arial" w:cs="Arial"/>
                                                <w:color w:val="000000"/>
                                              </w:rPr>
                                              <w:t>Saudi Arabia has not made decision on sending ground troops to Yemen</w:t>
                                            </w:r>
                                          </w:hyperlink>
                                        </w:p>
                                        <w:p w:rsidR="000E11C2" w:rsidRDefault="000E11C2">
                                          <w:pPr>
                                            <w:spacing w:after="240"/>
                                            <w:ind w:left="1440"/>
                                            <w:rPr>
                                              <w:rFonts w:ascii="Arial" w:hAnsi="Arial" w:cs="Arial"/>
                                              <w:color w:val="000000"/>
                                            </w:rPr>
                                          </w:pPr>
                                          <w:hyperlink r:id="rId41" w:tgtFrame="_new" w:history="1">
                                            <w:r>
                                              <w:rPr>
                                                <w:rStyle w:val="Hyperlink"/>
                                                <w:rFonts w:ascii="Arial" w:hAnsi="Arial" w:cs="Arial"/>
                                                <w:color w:val="000000"/>
                                              </w:rPr>
                                              <w:t>Chinese warship docks in Aden to evacuate nationals</w:t>
                                            </w:r>
                                          </w:hyperlink>
                                        </w:p>
                                        <w:p w:rsidR="000E11C2" w:rsidRDefault="000E11C2">
                                          <w:pPr>
                                            <w:spacing w:after="240"/>
                                            <w:ind w:left="1440"/>
                                            <w:rPr>
                                              <w:rFonts w:ascii="Arial" w:hAnsi="Arial" w:cs="Arial"/>
                                              <w:color w:val="000000"/>
                                            </w:rPr>
                                          </w:pPr>
                                          <w:hyperlink r:id="rId42" w:tgtFrame="_new" w:history="1">
                                            <w:r>
                                              <w:rPr>
                                                <w:rStyle w:val="Hyperlink"/>
                                                <w:rFonts w:ascii="Arial" w:hAnsi="Arial" w:cs="Arial"/>
                                                <w:color w:val="000000"/>
                                              </w:rPr>
                                              <w:t>Putin letter to Arab summit triggers strong Saudi attack</w:t>
                                            </w:r>
                                          </w:hyperlink>
                                        </w:p>
                                        <w:p w:rsidR="000E11C2" w:rsidRDefault="000E11C2">
                                          <w:pPr>
                                            <w:spacing w:after="240"/>
                                            <w:ind w:left="1440"/>
                                            <w:rPr>
                                              <w:rFonts w:ascii="Arial" w:hAnsi="Arial" w:cs="Arial"/>
                                              <w:color w:val="000000"/>
                                            </w:rPr>
                                          </w:pPr>
                                          <w:hyperlink r:id="rId43" w:tgtFrame="_new" w:history="1">
                                            <w:r>
                                              <w:rPr>
                                                <w:rStyle w:val="Hyperlink"/>
                                                <w:rFonts w:ascii="Arial" w:hAnsi="Arial" w:cs="Arial"/>
                                                <w:color w:val="000000"/>
                                              </w:rPr>
                                              <w:t xml:space="preserve">Oil Speculators Focused on Glut Miss Surge as Bombs Hit Yemen </w:t>
                                            </w:r>
                                          </w:hyperlink>
                                        </w:p>
                                        <w:p w:rsidR="000E11C2" w:rsidRDefault="000E11C2">
                                          <w:pPr>
                                            <w:spacing w:after="240"/>
                                            <w:ind w:left="1440"/>
                                            <w:rPr>
                                              <w:rFonts w:ascii="Arial" w:hAnsi="Arial" w:cs="Arial"/>
                                              <w:color w:val="000000"/>
                                            </w:rPr>
                                          </w:pPr>
                                          <w:hyperlink r:id="rId44" w:tgtFrame="_new" w:history="1">
                                            <w:r>
                                              <w:rPr>
                                                <w:rStyle w:val="Hyperlink"/>
                                                <w:rFonts w:ascii="Arial" w:hAnsi="Arial" w:cs="Arial"/>
                                                <w:color w:val="000000"/>
                                              </w:rPr>
                                              <w:t>'Influx of advanced weapons flowing into Syria, Lebanon unprecedented,' navy source says</w:t>
                                            </w:r>
                                          </w:hyperlink>
                                        </w:p>
                                        <w:p w:rsidR="000E11C2" w:rsidRDefault="000E11C2">
                                          <w:pPr>
                                            <w:spacing w:after="240"/>
                                            <w:ind w:left="1440"/>
                                            <w:rPr>
                                              <w:rFonts w:ascii="Arial" w:hAnsi="Arial" w:cs="Arial"/>
                                              <w:color w:val="000000"/>
                                            </w:rPr>
                                          </w:pPr>
                                          <w:hyperlink r:id="rId45" w:tgtFrame="_new" w:history="1">
                                            <w:r>
                                              <w:rPr>
                                                <w:rStyle w:val="Hyperlink"/>
                                                <w:rFonts w:ascii="Arial" w:hAnsi="Arial" w:cs="Arial"/>
                                                <w:color w:val="000000"/>
                                              </w:rPr>
                                              <w:t>Syria's Assad says Islamic State has expanded since start of U.S. air strikes</w:t>
                                            </w:r>
                                          </w:hyperlink>
                                        </w:p>
                                        <w:p w:rsidR="000E11C2" w:rsidRDefault="000E11C2">
                                          <w:pPr>
                                            <w:spacing w:after="240"/>
                                            <w:ind w:left="1440"/>
                                            <w:rPr>
                                              <w:rFonts w:ascii="Arial" w:hAnsi="Arial" w:cs="Arial"/>
                                              <w:color w:val="000000"/>
                                            </w:rPr>
                                          </w:pPr>
                                          <w:hyperlink r:id="rId46" w:tgtFrame="_new" w:history="1">
                                            <w:r>
                                              <w:rPr>
                                                <w:rStyle w:val="Hyperlink"/>
                                                <w:rFonts w:ascii="Arial" w:hAnsi="Arial" w:cs="Arial"/>
                                                <w:color w:val="000000"/>
                                              </w:rPr>
                                              <w:t>Assad 'open' to negotiations with US, says ISIS strengthening despite airstrikes</w:t>
                                            </w:r>
                                          </w:hyperlink>
                                        </w:p>
                                        <w:p w:rsidR="000E11C2" w:rsidRDefault="000E11C2">
                                          <w:pPr>
                                            <w:spacing w:after="240"/>
                                            <w:ind w:left="1440"/>
                                            <w:rPr>
                                              <w:rFonts w:ascii="Arial" w:hAnsi="Arial" w:cs="Arial"/>
                                              <w:color w:val="000000"/>
                                            </w:rPr>
                                          </w:pPr>
                                          <w:hyperlink r:id="rId47" w:tgtFrame="_new" w:history="1">
                                            <w:r>
                                              <w:rPr>
                                                <w:rStyle w:val="Hyperlink"/>
                                                <w:rFonts w:ascii="Arial" w:hAnsi="Arial" w:cs="Arial"/>
                                                <w:color w:val="000000"/>
                                              </w:rPr>
                                              <w:t>ISIS uses child soldiers to lead prisoners to beheadings</w:t>
                                            </w:r>
                                          </w:hyperlink>
                                        </w:p>
                                        <w:p w:rsidR="000E11C2" w:rsidRDefault="000E11C2">
                                          <w:pPr>
                                            <w:spacing w:after="240"/>
                                            <w:ind w:left="1440"/>
                                            <w:rPr>
                                              <w:rFonts w:ascii="Arial" w:hAnsi="Arial" w:cs="Arial"/>
                                              <w:color w:val="000000"/>
                                            </w:rPr>
                                          </w:pPr>
                                          <w:hyperlink r:id="rId48" w:tgtFrame="_new" w:history="1">
                                            <w:r>
                                              <w:rPr>
                                                <w:rStyle w:val="Hyperlink"/>
                                                <w:rFonts w:ascii="Arial" w:hAnsi="Arial" w:cs="Arial"/>
                                                <w:color w:val="000000"/>
                                              </w:rPr>
                                              <w:t>Turkey detains five Dutch people seeking to enter Syria</w:t>
                                            </w:r>
                                          </w:hyperlink>
                                        </w:p>
                                        <w:p w:rsidR="000E11C2" w:rsidRDefault="000E11C2">
                                          <w:pPr>
                                            <w:spacing w:after="240"/>
                                            <w:ind w:left="1440"/>
                                            <w:rPr>
                                              <w:rFonts w:ascii="Arial" w:hAnsi="Arial" w:cs="Arial"/>
                                              <w:color w:val="000000"/>
                                            </w:rPr>
                                          </w:pPr>
                                          <w:hyperlink r:id="rId49" w:tgtFrame="_new" w:history="1">
                                            <w:r>
                                              <w:rPr>
                                                <w:rStyle w:val="Hyperlink"/>
                                                <w:rFonts w:ascii="Arial" w:hAnsi="Arial" w:cs="Arial"/>
                                                <w:color w:val="000000"/>
                                              </w:rPr>
                                              <w:t>UN: Emergency fund for Syrian Palestinians running low</w:t>
                                            </w:r>
                                          </w:hyperlink>
                                        </w:p>
                                        <w:p w:rsidR="000E11C2" w:rsidRDefault="000E11C2">
                                          <w:pPr>
                                            <w:spacing w:after="240"/>
                                            <w:ind w:left="1440"/>
                                            <w:rPr>
                                              <w:rFonts w:ascii="Arial" w:hAnsi="Arial" w:cs="Arial"/>
                                              <w:color w:val="000000"/>
                                            </w:rPr>
                                          </w:pPr>
                                          <w:hyperlink r:id="rId50" w:tgtFrame="_new" w:history="1">
                                            <w:r>
                                              <w:rPr>
                                                <w:rStyle w:val="Hyperlink"/>
                                                <w:rFonts w:ascii="Arial" w:hAnsi="Arial" w:cs="Arial"/>
                                                <w:color w:val="000000"/>
                                              </w:rPr>
                                              <w:t>Pope tribute to Christian 'martyrs' killed by jihadists</w:t>
                                            </w:r>
                                          </w:hyperlink>
                                        </w:p>
                                        <w:p w:rsidR="000E11C2" w:rsidRDefault="000E11C2">
                                          <w:pPr>
                                            <w:spacing w:after="240"/>
                                            <w:ind w:left="1440"/>
                                            <w:rPr>
                                              <w:rFonts w:ascii="Arial" w:hAnsi="Arial" w:cs="Arial"/>
                                              <w:color w:val="000000"/>
                                            </w:rPr>
                                          </w:pPr>
                                          <w:hyperlink r:id="rId51" w:tgtFrame="_new" w:history="1">
                                            <w:r>
                                              <w:rPr>
                                                <w:rStyle w:val="Hyperlink"/>
                                                <w:rFonts w:ascii="Arial" w:hAnsi="Arial" w:cs="Arial"/>
                                                <w:color w:val="000000"/>
                                              </w:rPr>
                                              <w:t>Israeli envoy: UN ignores murder of Christians in Arab states</w:t>
                                            </w:r>
                                          </w:hyperlink>
                                        </w:p>
                                        <w:p w:rsidR="000E11C2" w:rsidRDefault="000E11C2">
                                          <w:pPr>
                                            <w:spacing w:after="240"/>
                                            <w:ind w:left="1440"/>
                                            <w:rPr>
                                              <w:rFonts w:ascii="Arial" w:hAnsi="Arial" w:cs="Arial"/>
                                              <w:color w:val="000000"/>
                                            </w:rPr>
                                          </w:pPr>
                                          <w:hyperlink r:id="rId52" w:tgtFrame="_new" w:history="1">
                                            <w:r>
                                              <w:rPr>
                                                <w:rStyle w:val="Hyperlink"/>
                                                <w:rFonts w:ascii="Arial" w:hAnsi="Arial" w:cs="Arial"/>
                                                <w:color w:val="000000"/>
                                              </w:rPr>
                                              <w:t>PA will look to activate "an Arab financial security net," Abbas says</w:t>
                                            </w:r>
                                          </w:hyperlink>
                                        </w:p>
                                        <w:p w:rsidR="000E11C2" w:rsidRDefault="000E11C2">
                                          <w:pPr>
                                            <w:spacing w:after="240"/>
                                            <w:ind w:left="1440"/>
                                            <w:rPr>
                                              <w:rFonts w:ascii="Arial" w:hAnsi="Arial" w:cs="Arial"/>
                                              <w:color w:val="000000"/>
                                            </w:rPr>
                                          </w:pPr>
                                          <w:hyperlink r:id="rId53" w:tgtFrame="_new" w:history="1">
                                            <w:r>
                                              <w:rPr>
                                                <w:rStyle w:val="Hyperlink"/>
                                                <w:rFonts w:ascii="Arial" w:hAnsi="Arial" w:cs="Arial"/>
                                                <w:color w:val="000000"/>
                                              </w:rPr>
                                              <w:t>In exchange for freed tax funds, PA won't pursue Israel over settlements at ICC</w:t>
                                            </w:r>
                                          </w:hyperlink>
                                        </w:p>
                                        <w:p w:rsidR="000E11C2" w:rsidRDefault="000E11C2">
                                          <w:pPr>
                                            <w:spacing w:after="240"/>
                                            <w:ind w:left="1440"/>
                                            <w:rPr>
                                              <w:rFonts w:ascii="Arial" w:hAnsi="Arial" w:cs="Arial"/>
                                              <w:color w:val="000000"/>
                                            </w:rPr>
                                          </w:pPr>
                                          <w:hyperlink r:id="rId54" w:tgtFrame="_new" w:history="1">
                                            <w:r>
                                              <w:rPr>
                                                <w:rStyle w:val="Hyperlink"/>
                                                <w:rFonts w:ascii="Arial" w:hAnsi="Arial" w:cs="Arial"/>
                                                <w:color w:val="000000"/>
                                              </w:rPr>
                                              <w:t>White House showed 'reprehensible animosity' to Netanyahu: Boehner</w:t>
                                            </w:r>
                                          </w:hyperlink>
                                        </w:p>
                                        <w:p w:rsidR="000E11C2" w:rsidRDefault="000E11C2">
                                          <w:pPr>
                                            <w:spacing w:after="240"/>
                                            <w:ind w:left="1440"/>
                                            <w:rPr>
                                              <w:rFonts w:ascii="Arial" w:hAnsi="Arial" w:cs="Arial"/>
                                              <w:color w:val="000000"/>
                                            </w:rPr>
                                          </w:pPr>
                                          <w:hyperlink r:id="rId55" w:tgtFrame="_new" w:history="1">
                                            <w:r>
                                              <w:rPr>
                                                <w:rStyle w:val="Hyperlink"/>
                                                <w:rFonts w:ascii="Arial" w:hAnsi="Arial" w:cs="Arial"/>
                                                <w:color w:val="000000"/>
                                              </w:rPr>
                                              <w:t>Obama anti-Israel sentiment spreads to Virginia State Bar Association</w:t>
                                            </w:r>
                                          </w:hyperlink>
                                        </w:p>
                                        <w:p w:rsidR="000E11C2" w:rsidRDefault="000E11C2">
                                          <w:pPr>
                                            <w:spacing w:after="240"/>
                                            <w:ind w:left="1440"/>
                                            <w:rPr>
                                              <w:rFonts w:ascii="Arial" w:hAnsi="Arial" w:cs="Arial"/>
                                              <w:color w:val="000000"/>
                                            </w:rPr>
                                          </w:pPr>
                                          <w:hyperlink r:id="rId56" w:tgtFrame="_new" w:history="1">
                                            <w:r>
                                              <w:rPr>
                                                <w:rStyle w:val="Hyperlink"/>
                                                <w:rFonts w:ascii="Arial" w:hAnsi="Arial" w:cs="Arial"/>
                                                <w:color w:val="000000"/>
                                              </w:rPr>
                                              <w:t xml:space="preserve">Hillary Clinton says US-Israel ties must return to normal </w:t>
                                            </w:r>
                                          </w:hyperlink>
                                        </w:p>
                                        <w:p w:rsidR="000E11C2" w:rsidRDefault="000E11C2">
                                          <w:pPr>
                                            <w:spacing w:after="240"/>
                                            <w:ind w:left="1440"/>
                                            <w:rPr>
                                              <w:rFonts w:ascii="Arial" w:hAnsi="Arial" w:cs="Arial"/>
                                              <w:color w:val="000000"/>
                                            </w:rPr>
                                          </w:pPr>
                                          <w:hyperlink r:id="rId57" w:tgtFrame="_new" w:history="1">
                                            <w:r>
                                              <w:rPr>
                                                <w:rStyle w:val="Hyperlink"/>
                                                <w:rFonts w:ascii="Arial" w:hAnsi="Arial" w:cs="Arial"/>
                                                <w:color w:val="000000"/>
                                              </w:rPr>
                                              <w:t xml:space="preserve">US sees 21% increase in anti-Semitic incidents for 2014 </w:t>
                                            </w:r>
                                          </w:hyperlink>
                                        </w:p>
                                        <w:p w:rsidR="000E11C2" w:rsidRDefault="000E11C2">
                                          <w:pPr>
                                            <w:spacing w:after="240"/>
                                            <w:ind w:left="1440"/>
                                            <w:rPr>
                                              <w:rFonts w:ascii="Arial" w:hAnsi="Arial" w:cs="Arial"/>
                                              <w:color w:val="000000"/>
                                            </w:rPr>
                                          </w:pPr>
                                          <w:hyperlink r:id="rId58" w:tgtFrame="_new" w:history="1">
                                            <w:r>
                                              <w:rPr>
                                                <w:rStyle w:val="Hyperlink"/>
                                                <w:rFonts w:ascii="Arial" w:hAnsi="Arial" w:cs="Arial"/>
                                                <w:color w:val="000000"/>
                                              </w:rPr>
                                              <w:t>Pursuit of Jewish Rights on the Mount is Challenge for Jordan</w:t>
                                            </w:r>
                                          </w:hyperlink>
                                        </w:p>
                                        <w:p w:rsidR="000E11C2" w:rsidRDefault="000E11C2">
                                          <w:pPr>
                                            <w:spacing w:after="240"/>
                                            <w:ind w:left="1440"/>
                                            <w:rPr>
                                              <w:rFonts w:ascii="Arial" w:hAnsi="Arial" w:cs="Arial"/>
                                              <w:color w:val="000000"/>
                                            </w:rPr>
                                          </w:pPr>
                                          <w:hyperlink r:id="rId59" w:tgtFrame="_new" w:history="1">
                                            <w:r>
                                              <w:rPr>
                                                <w:rStyle w:val="Hyperlink"/>
                                                <w:rFonts w:ascii="Arial" w:hAnsi="Arial" w:cs="Arial"/>
                                                <w:color w:val="000000"/>
                                              </w:rPr>
                                              <w:t>Egypt Uncovers 'Longest Tunnel' from Sinai to Gaza</w:t>
                                            </w:r>
                                          </w:hyperlink>
                                        </w:p>
                                        <w:p w:rsidR="000E11C2" w:rsidRDefault="000E11C2">
                                          <w:pPr>
                                            <w:spacing w:after="240"/>
                                            <w:ind w:left="1440"/>
                                            <w:rPr>
                                              <w:rFonts w:ascii="Arial" w:hAnsi="Arial" w:cs="Arial"/>
                                              <w:color w:val="000000"/>
                                            </w:rPr>
                                          </w:pPr>
                                          <w:hyperlink r:id="rId60" w:tgtFrame="_new" w:history="1">
                                            <w:r>
                                              <w:rPr>
                                                <w:rStyle w:val="Hyperlink"/>
                                                <w:rFonts w:ascii="Arial" w:hAnsi="Arial" w:cs="Arial"/>
                                                <w:color w:val="000000"/>
                                              </w:rPr>
                                              <w:t>Egypt lists as terrorists top Muslim Brotherhood leader, 17 others from group</w:t>
                                            </w:r>
                                          </w:hyperlink>
                                        </w:p>
                                        <w:p w:rsidR="000E11C2" w:rsidRDefault="000E11C2">
                                          <w:pPr>
                                            <w:spacing w:after="240"/>
                                            <w:ind w:left="1440"/>
                                            <w:rPr>
                                              <w:rFonts w:ascii="Arial" w:hAnsi="Arial" w:cs="Arial"/>
                                              <w:color w:val="000000"/>
                                            </w:rPr>
                                          </w:pPr>
                                          <w:hyperlink r:id="rId61" w:tgtFrame="_new" w:history="1">
                                            <w:r>
                                              <w:rPr>
                                                <w:rStyle w:val="Hyperlink"/>
                                                <w:rFonts w:ascii="Arial" w:hAnsi="Arial" w:cs="Arial"/>
                                                <w:color w:val="000000"/>
                                              </w:rPr>
                                              <w:t>Suicide attack on Afghan MP kills three in Kabul</w:t>
                                            </w:r>
                                          </w:hyperlink>
                                        </w:p>
                                        <w:p w:rsidR="000E11C2" w:rsidRDefault="000E11C2">
                                          <w:pPr>
                                            <w:spacing w:after="240"/>
                                            <w:ind w:left="1440"/>
                                            <w:rPr>
                                              <w:rFonts w:ascii="Arial" w:hAnsi="Arial" w:cs="Arial"/>
                                              <w:color w:val="000000"/>
                                            </w:rPr>
                                          </w:pPr>
                                          <w:hyperlink r:id="rId62" w:tgtFrame="_new" w:history="1">
                                            <w:r>
                                              <w:rPr>
                                                <w:rStyle w:val="Hyperlink"/>
                                                <w:rFonts w:ascii="Arial" w:hAnsi="Arial" w:cs="Arial"/>
                                                <w:color w:val="000000"/>
                                              </w:rPr>
                                              <w:t xml:space="preserve">Tunis </w:t>
                                            </w:r>
                                            <w:proofErr w:type="spellStart"/>
                                            <w:r>
                                              <w:rPr>
                                                <w:rStyle w:val="Hyperlink"/>
                                                <w:rFonts w:ascii="Arial" w:hAnsi="Arial" w:cs="Arial"/>
                                                <w:color w:val="000000"/>
                                              </w:rPr>
                                              <w:t>Bardo</w:t>
                                            </w:r>
                                            <w:proofErr w:type="spellEnd"/>
                                            <w:r>
                                              <w:rPr>
                                                <w:rStyle w:val="Hyperlink"/>
                                                <w:rFonts w:ascii="Arial" w:hAnsi="Arial" w:cs="Arial"/>
                                                <w:color w:val="000000"/>
                                              </w:rPr>
                                              <w:t xml:space="preserve"> Museum attack: Thousands join protest march</w:t>
                                            </w:r>
                                          </w:hyperlink>
                                        </w:p>
                                        <w:p w:rsidR="000E11C2" w:rsidRDefault="000E11C2">
                                          <w:pPr>
                                            <w:spacing w:after="240"/>
                                            <w:ind w:left="1440"/>
                                            <w:rPr>
                                              <w:rFonts w:ascii="Arial" w:hAnsi="Arial" w:cs="Arial"/>
                                              <w:color w:val="000000"/>
                                            </w:rPr>
                                          </w:pPr>
                                          <w:hyperlink r:id="rId63" w:tgtFrame="_new" w:history="1">
                                            <w:r>
                                              <w:rPr>
                                                <w:rStyle w:val="Hyperlink"/>
                                                <w:rFonts w:ascii="Arial" w:hAnsi="Arial" w:cs="Arial"/>
                                                <w:color w:val="000000"/>
                                              </w:rPr>
                                              <w:t>China: The new Super Power Friend, maybe?</w:t>
                                            </w:r>
                                          </w:hyperlink>
                                        </w:p>
                                        <w:p w:rsidR="000E11C2" w:rsidRDefault="000E11C2">
                                          <w:pPr>
                                            <w:spacing w:after="240"/>
                                            <w:ind w:left="1440"/>
                                            <w:rPr>
                                              <w:rFonts w:ascii="Arial" w:hAnsi="Arial" w:cs="Arial"/>
                                              <w:color w:val="000000"/>
                                            </w:rPr>
                                          </w:pPr>
                                          <w:hyperlink r:id="rId64" w:tgtFrame="_new" w:history="1">
                                            <w:r>
                                              <w:rPr>
                                                <w:rStyle w:val="Hyperlink"/>
                                                <w:rFonts w:ascii="Arial" w:hAnsi="Arial" w:cs="Arial"/>
                                                <w:color w:val="000000"/>
                                              </w:rPr>
                                              <w:t>US troops drive in eastern Europe to show defense readiness</w:t>
                                            </w:r>
                                          </w:hyperlink>
                                        </w:p>
                                        <w:p w:rsidR="000E11C2" w:rsidRDefault="000E11C2">
                                          <w:pPr>
                                            <w:spacing w:after="240"/>
                                            <w:ind w:left="1440"/>
                                            <w:rPr>
                                              <w:rFonts w:ascii="Arial" w:hAnsi="Arial" w:cs="Arial"/>
                                              <w:color w:val="000000"/>
                                            </w:rPr>
                                          </w:pPr>
                                          <w:hyperlink r:id="rId65" w:tgtFrame="_new" w:history="1">
                                            <w:r>
                                              <w:rPr>
                                                <w:rStyle w:val="Hyperlink"/>
                                                <w:rFonts w:ascii="Arial" w:hAnsi="Arial" w:cs="Arial"/>
                                                <w:color w:val="000000"/>
                                              </w:rPr>
                                              <w:t>U.S. Special Operations holding urban warfare drills in Broward County</w:t>
                                            </w:r>
                                          </w:hyperlink>
                                        </w:p>
                                        <w:p w:rsidR="000E11C2" w:rsidRDefault="000E11C2">
                                          <w:pPr>
                                            <w:spacing w:after="240"/>
                                            <w:ind w:left="1440"/>
                                            <w:rPr>
                                              <w:rFonts w:ascii="Arial" w:hAnsi="Arial" w:cs="Arial"/>
                                              <w:color w:val="000000"/>
                                            </w:rPr>
                                          </w:pPr>
                                          <w:hyperlink r:id="rId66" w:tgtFrame="_new" w:history="1">
                                            <w:r>
                                              <w:rPr>
                                                <w:rStyle w:val="Hyperlink"/>
                                                <w:rFonts w:ascii="Arial" w:hAnsi="Arial" w:cs="Arial"/>
                                                <w:color w:val="000000"/>
                                              </w:rPr>
                                              <w:t>Heartless visitors mug for selfies at East Village blast site</w:t>
                                            </w:r>
                                          </w:hyperlink>
                                        </w:p>
                                        <w:p w:rsidR="000E11C2" w:rsidRDefault="000E11C2">
                                          <w:pPr>
                                            <w:spacing w:after="240"/>
                                            <w:ind w:left="1440"/>
                                            <w:rPr>
                                              <w:rFonts w:ascii="Arial" w:hAnsi="Arial" w:cs="Arial"/>
                                              <w:color w:val="000000"/>
                                            </w:rPr>
                                          </w:pPr>
                                          <w:hyperlink r:id="rId67" w:tgtFrame="_new" w:history="1">
                                            <w:r>
                                              <w:rPr>
                                                <w:rStyle w:val="Hyperlink"/>
                                                <w:rFonts w:ascii="Arial" w:hAnsi="Arial" w:cs="Arial"/>
                                                <w:color w:val="000000"/>
                                              </w:rPr>
                                              <w:t>Google controls what we buy, the news we read - and Obama's policies</w:t>
                                            </w:r>
                                          </w:hyperlink>
                                        </w:p>
                                        <w:p w:rsidR="000E11C2" w:rsidRDefault="000E11C2">
                                          <w:pPr>
                                            <w:spacing w:after="240"/>
                                            <w:ind w:left="1440"/>
                                            <w:rPr>
                                              <w:rFonts w:ascii="Arial" w:hAnsi="Arial" w:cs="Arial"/>
                                              <w:color w:val="000000"/>
                                            </w:rPr>
                                          </w:pPr>
                                          <w:hyperlink r:id="rId68" w:tgtFrame="_new" w:history="1">
                                            <w:r>
                                              <w:rPr>
                                                <w:rStyle w:val="Hyperlink"/>
                                                <w:rFonts w:ascii="Arial" w:hAnsi="Arial" w:cs="Arial"/>
                                                <w:color w:val="000000"/>
                                              </w:rPr>
                                              <w:t>Acceptance of a semi-public digital life worries privacy advocates</w:t>
                                            </w:r>
                                          </w:hyperlink>
                                        </w:p>
                                        <w:p w:rsidR="000E11C2" w:rsidRDefault="000E11C2">
                                          <w:pPr>
                                            <w:spacing w:after="240"/>
                                            <w:ind w:left="1440"/>
                                            <w:rPr>
                                              <w:rFonts w:ascii="Arial" w:hAnsi="Arial" w:cs="Arial"/>
                                              <w:color w:val="000000"/>
                                            </w:rPr>
                                          </w:pPr>
                                          <w:hyperlink r:id="rId69" w:tgtFrame="_new" w:history="1">
                                            <w:r>
                                              <w:rPr>
                                                <w:rStyle w:val="Hyperlink"/>
                                                <w:rFonts w:ascii="Arial" w:hAnsi="Arial" w:cs="Arial"/>
                                                <w:color w:val="000000"/>
                                              </w:rPr>
                                              <w:t>The U.S. economy is showing cracks</w:t>
                                            </w:r>
                                          </w:hyperlink>
                                        </w:p>
                                        <w:p w:rsidR="000E11C2" w:rsidRDefault="000E11C2">
                                          <w:pPr>
                                            <w:spacing w:after="240"/>
                                            <w:ind w:left="1440"/>
                                            <w:rPr>
                                              <w:rFonts w:ascii="Arial" w:hAnsi="Arial" w:cs="Arial"/>
                                              <w:color w:val="000000"/>
                                            </w:rPr>
                                          </w:pPr>
                                          <w:hyperlink r:id="rId70" w:tgtFrame="_new" w:history="1">
                                            <w:r>
                                              <w:rPr>
                                                <w:rStyle w:val="Hyperlink"/>
                                                <w:rFonts w:ascii="Arial" w:hAnsi="Arial" w:cs="Arial"/>
                                                <w:color w:val="000000"/>
                                              </w:rPr>
                                              <w:t>Major 7.6 quake strikes off Papua New Guinea, tsunami warning issued</w:t>
                                            </w:r>
                                          </w:hyperlink>
                                        </w:p>
                                        <w:p w:rsidR="000E11C2" w:rsidRDefault="000E11C2">
                                          <w:pPr>
                                            <w:spacing w:after="240"/>
                                            <w:ind w:left="1440"/>
                                            <w:rPr>
                                              <w:rFonts w:ascii="Arial" w:hAnsi="Arial" w:cs="Arial"/>
                                              <w:color w:val="000000"/>
                                            </w:rPr>
                                          </w:pPr>
                                          <w:hyperlink r:id="rId71" w:tgtFrame="_new" w:history="1">
                                            <w:r>
                                              <w:rPr>
                                                <w:rStyle w:val="Hyperlink"/>
                                                <w:rFonts w:ascii="Arial" w:hAnsi="Arial" w:cs="Arial"/>
                                                <w:color w:val="000000"/>
                                              </w:rPr>
                                              <w:t>Small tsunami generated in Pacific after quake</w:t>
                                            </w:r>
                                          </w:hyperlink>
                                        </w:p>
                                        <w:p w:rsidR="000E11C2" w:rsidRDefault="000E11C2">
                                          <w:pPr>
                                            <w:spacing w:after="240"/>
                                            <w:ind w:left="1440"/>
                                            <w:rPr>
                                              <w:rFonts w:ascii="Arial" w:hAnsi="Arial" w:cs="Arial"/>
                                              <w:color w:val="000000"/>
                                            </w:rPr>
                                          </w:pPr>
                                          <w:hyperlink r:id="rId72" w:tgtFrame="_new" w:history="1">
                                            <w:r>
                                              <w:rPr>
                                                <w:rStyle w:val="Hyperlink"/>
                                                <w:rFonts w:ascii="Arial" w:hAnsi="Arial" w:cs="Arial"/>
                                                <w:color w:val="000000"/>
                                              </w:rPr>
                                              <w:t xml:space="preserve">6.5 magnitude earthquake hits near </w:t>
                                            </w:r>
                                            <w:proofErr w:type="spellStart"/>
                                            <w:r>
                                              <w:rPr>
                                                <w:rStyle w:val="Hyperlink"/>
                                                <w:rFonts w:ascii="Arial" w:hAnsi="Arial" w:cs="Arial"/>
                                                <w:color w:val="000000"/>
                                              </w:rPr>
                                              <w:t>Hihifo</w:t>
                                            </w:r>
                                            <w:proofErr w:type="spellEnd"/>
                                            <w:r>
                                              <w:rPr>
                                                <w:rStyle w:val="Hyperlink"/>
                                                <w:rFonts w:ascii="Arial" w:hAnsi="Arial" w:cs="Arial"/>
                                                <w:color w:val="000000"/>
                                              </w:rPr>
                                              <w:t>, Tonga</w:t>
                                            </w:r>
                                          </w:hyperlink>
                                        </w:p>
                                        <w:p w:rsidR="000E11C2" w:rsidRDefault="000E11C2">
                                          <w:pPr>
                                            <w:spacing w:after="240"/>
                                            <w:ind w:left="1440"/>
                                            <w:rPr>
                                              <w:rFonts w:ascii="Arial" w:hAnsi="Arial" w:cs="Arial"/>
                                              <w:color w:val="000000"/>
                                            </w:rPr>
                                          </w:pPr>
                                          <w:hyperlink r:id="rId73" w:tgtFrame="_new" w:history="1">
                                            <w:r>
                                              <w:rPr>
                                                <w:rStyle w:val="Hyperlink"/>
                                                <w:rFonts w:ascii="Arial" w:hAnsi="Arial" w:cs="Arial"/>
                                                <w:color w:val="000000"/>
                                              </w:rPr>
                                              <w:t xml:space="preserve">6.4 magnitude earthquake hits near </w:t>
                                            </w:r>
                                            <w:proofErr w:type="spellStart"/>
                                            <w:r>
                                              <w:rPr>
                                                <w:rStyle w:val="Hyperlink"/>
                                                <w:rFonts w:ascii="Arial" w:hAnsi="Arial" w:cs="Arial"/>
                                                <w:color w:val="000000"/>
                                              </w:rPr>
                                              <w:t>Hihifo</w:t>
                                            </w:r>
                                            <w:proofErr w:type="spellEnd"/>
                                            <w:r>
                                              <w:rPr>
                                                <w:rStyle w:val="Hyperlink"/>
                                                <w:rFonts w:ascii="Arial" w:hAnsi="Arial" w:cs="Arial"/>
                                                <w:color w:val="000000"/>
                                              </w:rPr>
                                              <w:t>, Tonga</w:t>
                                            </w:r>
                                          </w:hyperlink>
                                        </w:p>
                                        <w:p w:rsidR="000E11C2" w:rsidRDefault="000E11C2">
                                          <w:pPr>
                                            <w:spacing w:after="240"/>
                                            <w:ind w:left="1440"/>
                                            <w:rPr>
                                              <w:rFonts w:ascii="Arial" w:hAnsi="Arial" w:cs="Arial"/>
                                              <w:color w:val="000000"/>
                                            </w:rPr>
                                          </w:pPr>
                                          <w:hyperlink r:id="rId74" w:tgtFrame="_new" w:history="1">
                                            <w:r>
                                              <w:rPr>
                                                <w:rStyle w:val="Hyperlink"/>
                                                <w:rFonts w:ascii="Arial" w:hAnsi="Arial" w:cs="Arial"/>
                                                <w:color w:val="000000"/>
                                              </w:rPr>
                                              <w:t>5.7 magnitude earthquake hits near Taron, Papua New Guinea</w:t>
                                            </w:r>
                                          </w:hyperlink>
                                        </w:p>
                                        <w:p w:rsidR="000E11C2" w:rsidRDefault="000E11C2">
                                          <w:pPr>
                                            <w:spacing w:after="240"/>
                                            <w:ind w:left="1440"/>
                                            <w:rPr>
                                              <w:rFonts w:ascii="Arial" w:hAnsi="Arial" w:cs="Arial"/>
                                              <w:color w:val="000000"/>
                                            </w:rPr>
                                          </w:pPr>
                                          <w:hyperlink r:id="rId75" w:tgtFrame="_new" w:history="1">
                                            <w:r>
                                              <w:rPr>
                                                <w:rStyle w:val="Hyperlink"/>
                                                <w:rFonts w:ascii="Arial" w:hAnsi="Arial" w:cs="Arial"/>
                                                <w:color w:val="000000"/>
                                              </w:rPr>
                                              <w:t xml:space="preserve">5.6 magnitude earthquake hits near </w:t>
                                            </w:r>
                                            <w:proofErr w:type="spellStart"/>
                                            <w:r>
                                              <w:rPr>
                                                <w:rStyle w:val="Hyperlink"/>
                                                <w:rFonts w:ascii="Arial" w:hAnsi="Arial" w:cs="Arial"/>
                                                <w:color w:val="000000"/>
                                              </w:rPr>
                                              <w:t>Hihifo</w:t>
                                            </w:r>
                                            <w:proofErr w:type="spellEnd"/>
                                            <w:r>
                                              <w:rPr>
                                                <w:rStyle w:val="Hyperlink"/>
                                                <w:rFonts w:ascii="Arial" w:hAnsi="Arial" w:cs="Arial"/>
                                                <w:color w:val="000000"/>
                                              </w:rPr>
                                              <w:t>, Tonga</w:t>
                                            </w:r>
                                          </w:hyperlink>
                                        </w:p>
                                        <w:p w:rsidR="000E11C2" w:rsidRDefault="000E11C2">
                                          <w:pPr>
                                            <w:spacing w:after="240"/>
                                            <w:ind w:left="1440"/>
                                            <w:rPr>
                                              <w:rFonts w:ascii="Arial" w:hAnsi="Arial" w:cs="Arial"/>
                                              <w:color w:val="000000"/>
                                            </w:rPr>
                                          </w:pPr>
                                          <w:hyperlink r:id="rId76" w:tgtFrame="_new" w:history="1">
                                            <w:r>
                                              <w:rPr>
                                                <w:rStyle w:val="Hyperlink"/>
                                                <w:rFonts w:ascii="Arial" w:hAnsi="Arial" w:cs="Arial"/>
                                                <w:color w:val="000000"/>
                                              </w:rPr>
                                              <w:t>5.5 magnitude earthquake hits near Amsterdam Island, France</w:t>
                                            </w:r>
                                          </w:hyperlink>
                                        </w:p>
                                        <w:p w:rsidR="000E11C2" w:rsidRDefault="000E11C2">
                                          <w:pPr>
                                            <w:spacing w:after="240"/>
                                            <w:ind w:left="1440"/>
                                            <w:rPr>
                                              <w:rFonts w:ascii="Arial" w:hAnsi="Arial" w:cs="Arial"/>
                                              <w:color w:val="000000"/>
                                            </w:rPr>
                                          </w:pPr>
                                          <w:hyperlink r:id="rId77" w:tgtFrame="_new" w:history="1">
                                            <w:r>
                                              <w:rPr>
                                                <w:rStyle w:val="Hyperlink"/>
                                                <w:rFonts w:ascii="Arial" w:hAnsi="Arial" w:cs="Arial"/>
                                                <w:color w:val="000000"/>
                                              </w:rPr>
                                              <w:t>5.3 magnitude earthquake hits near Kokopo, Papua New Guinea</w:t>
                                            </w:r>
                                          </w:hyperlink>
                                        </w:p>
                                        <w:p w:rsidR="000E11C2" w:rsidRDefault="000E11C2">
                                          <w:pPr>
                                            <w:spacing w:after="240"/>
                                            <w:ind w:left="1440"/>
                                            <w:rPr>
                                              <w:rFonts w:ascii="Arial" w:hAnsi="Arial" w:cs="Arial"/>
                                              <w:color w:val="000000"/>
                                            </w:rPr>
                                          </w:pPr>
                                          <w:hyperlink r:id="rId78" w:tgtFrame="_new" w:history="1">
                                            <w:r>
                                              <w:rPr>
                                                <w:rStyle w:val="Hyperlink"/>
                                                <w:rFonts w:ascii="Arial" w:hAnsi="Arial" w:cs="Arial"/>
                                                <w:color w:val="000000"/>
                                              </w:rPr>
                                              <w:t>5.3 magnitude earthquake hits near Taron, Papua New Guinea</w:t>
                                            </w:r>
                                          </w:hyperlink>
                                        </w:p>
                                        <w:p w:rsidR="000E11C2" w:rsidRDefault="000E11C2">
                                          <w:pPr>
                                            <w:spacing w:after="240"/>
                                            <w:ind w:left="1440"/>
                                            <w:rPr>
                                              <w:rFonts w:ascii="Arial" w:hAnsi="Arial" w:cs="Arial"/>
                                              <w:color w:val="000000"/>
                                            </w:rPr>
                                          </w:pPr>
                                          <w:hyperlink r:id="rId79" w:tgtFrame="_new" w:history="1">
                                            <w:r>
                                              <w:rPr>
                                                <w:rStyle w:val="Hyperlink"/>
                                                <w:rFonts w:ascii="Arial" w:hAnsi="Arial" w:cs="Arial"/>
                                                <w:color w:val="000000"/>
                                              </w:rPr>
                                              <w:t xml:space="preserve">5.0 magnitude earthquake hits near </w:t>
                                            </w:r>
                                          </w:hyperlink>
                                        </w:p>
                                        <w:p w:rsidR="000E11C2" w:rsidRDefault="000E11C2">
                                          <w:pPr>
                                            <w:spacing w:after="240"/>
                                            <w:ind w:left="1440"/>
                                            <w:rPr>
                                              <w:rFonts w:ascii="Arial" w:hAnsi="Arial" w:cs="Arial"/>
                                              <w:color w:val="000000"/>
                                            </w:rPr>
                                          </w:pPr>
                                          <w:hyperlink r:id="rId80" w:tgtFrame="_new" w:history="1">
                                            <w:r>
                                              <w:rPr>
                                                <w:rStyle w:val="Hyperlink"/>
                                                <w:rFonts w:ascii="Arial" w:hAnsi="Arial" w:cs="Arial"/>
                                                <w:color w:val="000000"/>
                                              </w:rPr>
                                              <w:t>5.0 magnitude earthquake hits near Ile Hunter, New Caledonia</w:t>
                                            </w:r>
                                          </w:hyperlink>
                                        </w:p>
                                        <w:p w:rsidR="000E11C2" w:rsidRDefault="000E11C2">
                                          <w:pPr>
                                            <w:spacing w:after="240"/>
                                            <w:ind w:left="1440"/>
                                            <w:rPr>
                                              <w:rFonts w:ascii="Arial" w:hAnsi="Arial" w:cs="Arial"/>
                                              <w:color w:val="000000"/>
                                            </w:rPr>
                                          </w:pPr>
                                          <w:hyperlink r:id="rId81" w:tgtFrame="_new" w:history="1">
                                            <w:proofErr w:type="spellStart"/>
                                            <w:r>
                                              <w:rPr>
                                                <w:rStyle w:val="Hyperlink"/>
                                                <w:rFonts w:ascii="Arial" w:hAnsi="Arial" w:cs="Arial"/>
                                                <w:color w:val="000000"/>
                                              </w:rPr>
                                              <w:t>Sheviluch</w:t>
                                            </w:r>
                                            <w:proofErr w:type="spellEnd"/>
                                            <w:r>
                                              <w:rPr>
                                                <w:rStyle w:val="Hyperlink"/>
                                                <w:rFonts w:ascii="Arial" w:hAnsi="Arial" w:cs="Arial"/>
                                                <w:color w:val="000000"/>
                                              </w:rPr>
                                              <w:t xml:space="preserve"> volcano on Kamchatka, Russia erupts to 33,000ft</w:t>
                                            </w:r>
                                          </w:hyperlink>
                                        </w:p>
                                        <w:p w:rsidR="000E11C2" w:rsidRDefault="000E11C2">
                                          <w:pPr>
                                            <w:spacing w:after="240"/>
                                            <w:ind w:left="1440"/>
                                            <w:rPr>
                                              <w:rFonts w:ascii="Arial" w:hAnsi="Arial" w:cs="Arial"/>
                                              <w:color w:val="000000"/>
                                            </w:rPr>
                                          </w:pPr>
                                          <w:hyperlink r:id="rId82" w:tgtFrame="_new" w:history="1">
                                            <w:r>
                                              <w:rPr>
                                                <w:rStyle w:val="Hyperlink"/>
                                                <w:rFonts w:ascii="Arial" w:hAnsi="Arial" w:cs="Arial"/>
                                                <w:color w:val="000000"/>
                                              </w:rPr>
                                              <w:t>Colima volcano in Mexico erupts to 22,000ft</w:t>
                                            </w:r>
                                          </w:hyperlink>
                                        </w:p>
                                        <w:p w:rsidR="000E11C2" w:rsidRDefault="000E11C2">
                                          <w:pPr>
                                            <w:spacing w:after="240"/>
                                            <w:ind w:left="1440"/>
                                            <w:rPr>
                                              <w:rFonts w:ascii="Arial" w:hAnsi="Arial" w:cs="Arial"/>
                                              <w:color w:val="000000"/>
                                            </w:rPr>
                                          </w:pPr>
                                          <w:hyperlink r:id="rId83" w:tgtFrame="_new" w:history="1">
                                            <w:r>
                                              <w:rPr>
                                                <w:rStyle w:val="Hyperlink"/>
                                                <w:rFonts w:ascii="Arial" w:hAnsi="Arial" w:cs="Arial"/>
                                                <w:color w:val="000000"/>
                                              </w:rPr>
                                              <w:t xml:space="preserve">Typhoon </w:t>
                                            </w:r>
                                            <w:proofErr w:type="spellStart"/>
                                            <w:r>
                                              <w:rPr>
                                                <w:rStyle w:val="Hyperlink"/>
                                                <w:rFonts w:ascii="Arial" w:hAnsi="Arial" w:cs="Arial"/>
                                                <w:color w:val="000000"/>
                                              </w:rPr>
                                              <w:t>Maysak</w:t>
                                            </w:r>
                                            <w:proofErr w:type="spellEnd"/>
                                            <w:r>
                                              <w:rPr>
                                                <w:rStyle w:val="Hyperlink"/>
                                                <w:rFonts w:ascii="Arial" w:hAnsi="Arial" w:cs="Arial"/>
                                                <w:color w:val="000000"/>
                                              </w:rPr>
                                              <w:t xml:space="preserve"> May Threaten the Philippines</w:t>
                                            </w:r>
                                          </w:hyperlink>
                                        </w:p>
                                        <w:p w:rsidR="000E11C2" w:rsidRDefault="000E11C2">
                                          <w:pPr>
                                            <w:spacing w:after="240"/>
                                            <w:ind w:left="1440"/>
                                            <w:rPr>
                                              <w:rFonts w:ascii="Arial" w:hAnsi="Arial" w:cs="Arial"/>
                                              <w:color w:val="000000"/>
                                            </w:rPr>
                                          </w:pPr>
                                          <w:hyperlink r:id="rId84" w:tgtFrame="_new" w:history="1">
                                            <w:r>
                                              <w:rPr>
                                                <w:rStyle w:val="Hyperlink"/>
                                                <w:rFonts w:ascii="Arial" w:hAnsi="Arial" w:cs="Arial"/>
                                                <w:color w:val="000000"/>
                                              </w:rPr>
                                              <w:t xml:space="preserve">Battling Nightmare Infections: US CDC's Plan to Beat </w:t>
                                            </w:r>
                                            <w:proofErr w:type="spellStart"/>
                                            <w:r>
                                              <w:rPr>
                                                <w:rStyle w:val="Hyperlink"/>
                                                <w:rFonts w:ascii="Arial" w:hAnsi="Arial" w:cs="Arial"/>
                                                <w:color w:val="000000"/>
                                              </w:rPr>
                                              <w:t>Supberbugs</w:t>
                                            </w:r>
                                            <w:proofErr w:type="spellEnd"/>
                                          </w:hyperlink>
                                        </w:p>
                                        <w:p w:rsidR="000E11C2" w:rsidRDefault="000E11C2">
                                          <w:pPr>
                                            <w:spacing w:after="240"/>
                                            <w:ind w:left="1440"/>
                                            <w:rPr>
                                              <w:rFonts w:ascii="Arial" w:hAnsi="Arial" w:cs="Arial"/>
                                              <w:color w:val="000000"/>
                                            </w:rPr>
                                          </w:pPr>
                                          <w:hyperlink r:id="rId85" w:tgtFrame="_new" w:history="1">
                                            <w:r>
                                              <w:rPr>
                                                <w:rStyle w:val="Hyperlink"/>
                                                <w:rFonts w:ascii="Arial" w:hAnsi="Arial" w:cs="Arial"/>
                                                <w:color w:val="000000"/>
                                              </w:rPr>
                                              <w:t xml:space="preserve">Liberia Urges Ebola Survivors to Abstain from Sex Beyond Recommended Period </w:t>
                                            </w:r>
                                          </w:hyperlink>
                                        </w:p>
                                        <w:p w:rsidR="000E11C2" w:rsidRDefault="000E11C2">
                                          <w:pPr>
                                            <w:spacing w:after="240"/>
                                            <w:ind w:left="1440"/>
                                            <w:rPr>
                                              <w:rFonts w:ascii="Arial" w:hAnsi="Arial" w:cs="Arial"/>
                                              <w:color w:val="000000"/>
                                            </w:rPr>
                                          </w:pPr>
                                          <w:hyperlink r:id="rId86" w:tgtFrame="_new" w:history="1">
                                            <w:r>
                                              <w:rPr>
                                                <w:rStyle w:val="Hyperlink"/>
                                                <w:rFonts w:ascii="Arial" w:hAnsi="Arial" w:cs="Arial"/>
                                                <w:color w:val="000000"/>
                                              </w:rPr>
                                              <w:t>Sweden adds gender-neutral pronoun to dictionary</w:t>
                                            </w:r>
                                          </w:hyperlink>
                                        </w:p>
                                        <w:p w:rsidR="000E11C2" w:rsidRDefault="000E11C2">
                                          <w:pPr>
                                            <w:spacing w:after="240"/>
                                            <w:ind w:left="1440"/>
                                            <w:rPr>
                                              <w:rFonts w:ascii="Arial" w:hAnsi="Arial" w:cs="Arial"/>
                                              <w:color w:val="000000"/>
                                            </w:rPr>
                                          </w:pPr>
                                          <w:hyperlink r:id="rId87" w:tgtFrame="_new" w:history="1">
                                            <w:r>
                                              <w:rPr>
                                                <w:rStyle w:val="Hyperlink"/>
                                                <w:rFonts w:ascii="Arial" w:hAnsi="Arial" w:cs="Arial"/>
                                                <w:color w:val="000000"/>
                                              </w:rPr>
                                              <w:t>Arizona Lawmaker: Church Attendance Should Be Mandatory</w:t>
                                            </w:r>
                                          </w:hyperlink>
                                        </w:p>
                                        <w:p w:rsidR="000E11C2" w:rsidRDefault="000E11C2">
                                          <w:pPr>
                                            <w:ind w:left="1440"/>
                                            <w:rPr>
                                              <w:rFonts w:ascii="Arial" w:hAnsi="Arial" w:cs="Arial"/>
                                              <w:color w:val="000000"/>
                                            </w:rPr>
                                          </w:pPr>
                                          <w:hyperlink r:id="rId88" w:tgtFrame="_new" w:history="1">
                                            <w:r>
                                              <w:rPr>
                                                <w:rStyle w:val="Hyperlink"/>
                                                <w:rFonts w:ascii="Arial" w:hAnsi="Arial" w:cs="Arial"/>
                                                <w:color w:val="000000"/>
                                              </w:rPr>
                                              <w:t>Supreme Court may hear case on school barring American flag shirts on Cinco de Mayo</w:t>
                                            </w:r>
                                          </w:hyperlink>
                                        </w:p>
                                      </w:tc>
                                    </w:tr>
                                  </w:tbl>
                                  <w:p w:rsidR="000E11C2" w:rsidRDefault="000E11C2">
                                    <w:pPr>
                                      <w:jc w:val="center"/>
                                      <w:rPr>
                                        <w:sz w:val="20"/>
                                        <w:szCs w:val="20"/>
                                      </w:rPr>
                                    </w:pPr>
                                  </w:p>
                                </w:tc>
                              </w:tr>
                              <w:tr w:rsidR="000E11C2">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E11C2">
                                            <w:trPr>
                                              <w:trHeight w:val="15"/>
                                              <w:tblCellSpacing w:w="0" w:type="dxa"/>
                                            </w:trPr>
                                            <w:tc>
                                              <w:tcPr>
                                                <w:tcW w:w="0" w:type="auto"/>
                                                <w:shd w:val="clear" w:color="auto" w:fill="0A74DB"/>
                                                <w:tcMar>
                                                  <w:top w:w="0" w:type="dxa"/>
                                                  <w:left w:w="0" w:type="dxa"/>
                                                  <w:bottom w:w="75" w:type="dxa"/>
                                                  <w:right w:w="0" w:type="dxa"/>
                                                </w:tcMar>
                                                <w:vAlign w:val="center"/>
                                                <w:hideMark/>
                                              </w:tcPr>
                                              <w:p w:rsidR="000E11C2" w:rsidRDefault="000E11C2">
                                                <w:pPr>
                                                  <w:jc w:val="center"/>
                                                </w:pPr>
                                                <w:r>
                                                  <w:rPr>
                                                    <w:noProof/>
                                                  </w:rPr>
                                                  <w:lastRenderedPageBreak/>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E11C2">
                                            <w:trPr>
                                              <w:trHeight w:val="15"/>
                                              <w:tblCellSpacing w:w="0" w:type="dxa"/>
                                            </w:trPr>
                                            <w:tc>
                                              <w:tcPr>
                                                <w:tcW w:w="0" w:type="auto"/>
                                                <w:shd w:val="clear" w:color="auto" w:fill="0A74DB"/>
                                                <w:tcMar>
                                                  <w:top w:w="0" w:type="dxa"/>
                                                  <w:left w:w="0" w:type="dxa"/>
                                                  <w:bottom w:w="75" w:type="dxa"/>
                                                  <w:right w:w="0" w:type="dxa"/>
                                                </w:tcMar>
                                                <w:vAlign w:val="center"/>
                                                <w:hideMark/>
                                              </w:tcPr>
                                              <w:p w:rsidR="000E11C2" w:rsidRDefault="000E11C2">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0" w:type="dxa"/>
                                            <w:right w:w="540" w:type="dxa"/>
                                          </w:tcMar>
                                          <w:hideMark/>
                                        </w:tcPr>
                                        <w:p w:rsidR="000E11C2" w:rsidRDefault="000E11C2">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0E11C2" w:rsidRDefault="000E11C2">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0E11C2" w:rsidRDefault="000E11C2">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0E11C2" w:rsidRDefault="000E11C2">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0E11C2" w:rsidRDefault="000E11C2">
                                          <w:pPr>
                                            <w:pStyle w:val="NormalWeb"/>
                                            <w:spacing w:before="0" w:beforeAutospacing="0" w:after="0" w:afterAutospacing="0"/>
                                            <w:jc w:val="center"/>
                                            <w:rPr>
                                              <w:rFonts w:ascii="Arial" w:hAnsi="Arial" w:cs="Arial"/>
                                              <w:b/>
                                              <w:bCs/>
                                              <w:color w:val="000090"/>
                                              <w:sz w:val="28"/>
                                              <w:szCs w:val="28"/>
                                            </w:rPr>
                                          </w:pPr>
                                          <w:hyperlink r:id="rId89"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0E11C2" w:rsidRDefault="000E11C2">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0E11C2" w:rsidRDefault="000E11C2">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E11C2">
                                            <w:trPr>
                                              <w:trHeight w:val="15"/>
                                              <w:tblCellSpacing w:w="0" w:type="dxa"/>
                                            </w:trPr>
                                            <w:tc>
                                              <w:tcPr>
                                                <w:tcW w:w="0" w:type="auto"/>
                                                <w:shd w:val="clear" w:color="auto" w:fill="0A74DB"/>
                                                <w:tcMar>
                                                  <w:top w:w="0" w:type="dxa"/>
                                                  <w:left w:w="0" w:type="dxa"/>
                                                  <w:bottom w:w="75" w:type="dxa"/>
                                                  <w:right w:w="0" w:type="dxa"/>
                                                </w:tcMar>
                                                <w:vAlign w:val="center"/>
                                                <w:hideMark/>
                                              </w:tcPr>
                                              <w:p w:rsidR="000E11C2" w:rsidRDefault="000E11C2">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105" w:type="dxa"/>
                                            <w:right w:w="540" w:type="dxa"/>
                                          </w:tcMar>
                                        </w:tcPr>
                                        <w:p w:rsidR="000E11C2" w:rsidRDefault="000E11C2">
                                          <w:pPr>
                                            <w:rPr>
                                              <w:color w:val="000000"/>
                                            </w:rPr>
                                          </w:pPr>
                                        </w:p>
                                        <w:p w:rsidR="000E11C2" w:rsidRDefault="000E11C2">
                                          <w:pPr>
                                            <w:pStyle w:val="NormalWeb"/>
                                            <w:spacing w:before="0" w:beforeAutospacing="0" w:after="0" w:afterAutospacing="0"/>
                                            <w:jc w:val="center"/>
                                            <w:rPr>
                                              <w:color w:val="000000"/>
                                            </w:rPr>
                                          </w:pPr>
                                          <w:r>
                                            <w:rPr>
                                              <w:rStyle w:val="Strong"/>
                                              <w:rFonts w:ascii="Arial" w:hAnsi="Arial" w:cs="Arial"/>
                                              <w:color w:val="000090"/>
                                            </w:rPr>
                                            <w:t> </w:t>
                                          </w:r>
                                          <w:r>
                                            <w:rPr>
                                              <w:rStyle w:val="Strong"/>
                                              <w:rFonts w:ascii="Georgia" w:hAnsi="Georgia"/>
                                              <w:color w:val="000090"/>
                                              <w:sz w:val="36"/>
                                              <w:szCs w:val="36"/>
                                            </w:rPr>
                                            <w:t>IN TODAY'S NEWSLETTER... </w:t>
                                          </w:r>
                                        </w:p>
                                        <w:p w:rsidR="000E11C2" w:rsidRDefault="000E11C2">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Watchman Warning: The Plan All Along</w:t>
                                          </w:r>
                                        </w:p>
                                        <w:p w:rsidR="000E11C2" w:rsidRDefault="000E11C2">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Nearing Midnight: Obama Goes Full Throttle Anti-Israel</w:t>
                                          </w:r>
                                        </w:p>
                                        <w:p w:rsidR="000E11C2" w:rsidRDefault="000E11C2">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srael Watch: Heading East on the West Bank</w:t>
                                          </w:r>
                                        </w:p>
                                        <w:p w:rsidR="000E11C2" w:rsidRDefault="000E11C2">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oes Iran Have Secret Nukes in North Korea?</w:t>
                                          </w:r>
                                        </w:p>
                                        <w:p w:rsidR="000E11C2" w:rsidRDefault="000E11C2">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lastRenderedPageBreak/>
                                            <w:t>The Persecution Stories You Haven't Heard</w:t>
                                          </w:r>
                                        </w:p>
                                        <w:p w:rsidR="000E11C2" w:rsidRDefault="000E11C2">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Jot: Sunni vs Shiite and history-defying assumptions</w:t>
                                          </w:r>
                                        </w:p>
                                        <w:p w:rsidR="000E11C2" w:rsidRDefault="000E11C2">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Devotion: Easter Brings Hope</w:t>
                                          </w:r>
                                        </w:p>
                                        <w:p w:rsidR="000E11C2" w:rsidRDefault="000E11C2">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The Last Days     </w:t>
                                          </w:r>
                                          <w:r>
                                            <w:rPr>
                                              <w:rFonts w:ascii="Arial" w:hAnsi="Arial" w:cs="Arial"/>
                                              <w:color w:val="000000"/>
                                              <w:sz w:val="32"/>
                                              <w:szCs w:val="32"/>
                                            </w:rPr>
                                            <w:t> </w:t>
                                          </w: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E11C2">
                                            <w:trPr>
                                              <w:trHeight w:val="15"/>
                                              <w:tblCellSpacing w:w="0" w:type="dxa"/>
                                            </w:trPr>
                                            <w:tc>
                                              <w:tcPr>
                                                <w:tcW w:w="0" w:type="auto"/>
                                                <w:shd w:val="clear" w:color="auto" w:fill="0A74DB"/>
                                                <w:tcMar>
                                                  <w:top w:w="0" w:type="dxa"/>
                                                  <w:left w:w="0" w:type="dxa"/>
                                                  <w:bottom w:w="75" w:type="dxa"/>
                                                  <w:right w:w="0" w:type="dxa"/>
                                                </w:tcMar>
                                                <w:vAlign w:val="center"/>
                                                <w:hideMark/>
                                              </w:tcPr>
                                              <w:p w:rsidR="000E11C2" w:rsidRDefault="000E11C2">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E11C2">
                                            <w:trPr>
                                              <w:trHeight w:val="15"/>
                                              <w:tblCellSpacing w:w="0" w:type="dxa"/>
                                            </w:trPr>
                                            <w:tc>
                                              <w:tcPr>
                                                <w:tcW w:w="0" w:type="auto"/>
                                                <w:shd w:val="clear" w:color="auto" w:fill="0A74DB"/>
                                                <w:tcMar>
                                                  <w:top w:w="0" w:type="dxa"/>
                                                  <w:left w:w="0" w:type="dxa"/>
                                                  <w:bottom w:w="75" w:type="dxa"/>
                                                  <w:right w:w="0" w:type="dxa"/>
                                                </w:tcMar>
                                                <w:vAlign w:val="center"/>
                                                <w:hideMark/>
                                              </w:tcPr>
                                              <w:p w:rsidR="000E11C2" w:rsidRDefault="000E11C2">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105" w:type="dxa"/>
                                            <w:right w:w="540" w:type="dxa"/>
                                          </w:tcMar>
                                          <w:hideMark/>
                                        </w:tcPr>
                                        <w:p w:rsidR="000E11C2" w:rsidRDefault="000E11C2">
                                          <w:pPr>
                                            <w:pStyle w:val="NormalWeb"/>
                                            <w:spacing w:before="0" w:beforeAutospacing="0" w:after="0" w:afterAutospacing="0"/>
                                            <w:rPr>
                                              <w:color w:val="000000"/>
                                            </w:rPr>
                                          </w:pPr>
                                          <w:r>
                                            <w:rPr>
                                              <w:rFonts w:ascii="Arial" w:hAnsi="Arial" w:cs="Arial"/>
                                              <w:color w:val="000000"/>
                                            </w:rPr>
                                            <w:br/>
                                            <w:t> </w:t>
                                          </w:r>
                                        </w:p>
                                        <w:p w:rsidR="000E11C2" w:rsidRDefault="000E11C2">
                                          <w:pPr>
                                            <w:rPr>
                                              <w:rFonts w:ascii="Arial" w:hAnsi="Arial" w:cs="Arial"/>
                                              <w:color w:val="000000"/>
                                            </w:rPr>
                                          </w:pPr>
                                          <w:r>
                                            <w:rPr>
                                              <w:rStyle w:val="Strong"/>
                                              <w:rFonts w:ascii="Arial" w:hAnsi="Arial" w:cs="Arial"/>
                                              <w:color w:val="000000"/>
                                              <w:sz w:val="32"/>
                                              <w:szCs w:val="32"/>
                                            </w:rPr>
                                            <w:t>Watchman Warning: The Plan All Along</w:t>
                                          </w:r>
                                          <w:r>
                                            <w:rPr>
                                              <w:rFonts w:ascii="Arial" w:hAnsi="Arial" w:cs="Arial"/>
                                              <w:color w:val="000000"/>
                                            </w:rPr>
                                            <w:t xml:space="preserve"> - By Hal Lindsey - </w:t>
                                          </w:r>
                                          <w:hyperlink r:id="rId90" w:tgtFrame="_blank" w:history="1">
                                            <w:r>
                                              <w:rPr>
                                                <w:rStyle w:val="Hyperlink"/>
                                                <w:rFonts w:ascii="Arial" w:hAnsi="Arial" w:cs="Arial"/>
                                              </w:rPr>
                                              <w:t>http://www.hallindsey.com/ww-3-29-2015/</w:t>
                                            </w:r>
                                          </w:hyperlink>
                                        </w:p>
                                        <w:p w:rsidR="000E11C2" w:rsidRDefault="000E11C2">
                                          <w:pPr>
                                            <w:pStyle w:val="NormalWeb"/>
                                            <w:spacing w:before="0" w:beforeAutospacing="0" w:after="0" w:afterAutospacing="0"/>
                                            <w:rPr>
                                              <w:color w:val="000000"/>
                                            </w:rPr>
                                          </w:pPr>
                                          <w:r>
                                            <w:rPr>
                                              <w:color w:val="000000"/>
                                            </w:rPr>
                                            <w:t> </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According to conventional wisdom, just before the elections in Israel, Prime Minister Netanyahu said things so egregious that the United States has been forced to rethink its position as Israel's friend and advocate before the UN Security Council.  But the conventional wisdom is wrong.  The change didn't come as a result of Netanyahu's comments.  His words made a "handy excuse," but the change in policy was the plan all along.  The following is a brief history of how we know this.</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 xml:space="preserve">We know this from several sources.  One is a man named Martin </w:t>
                                          </w:r>
                                          <w:proofErr w:type="spellStart"/>
                                          <w:r>
                                            <w:rPr>
                                              <w:rFonts w:ascii="Arial" w:hAnsi="Arial" w:cs="Arial"/>
                                              <w:color w:val="000000"/>
                                            </w:rPr>
                                            <w:t>Indyk</w:t>
                                          </w:r>
                                          <w:proofErr w:type="spellEnd"/>
                                          <w:r>
                                            <w:rPr>
                                              <w:rFonts w:ascii="Arial" w:hAnsi="Arial" w:cs="Arial"/>
                                              <w:color w:val="000000"/>
                                            </w:rPr>
                                            <w:t>.  He served as U.S. Special Envoy for Israeli-Palestinian Negotiations from 2013 to 2014.  In effect, he ran the peace talks for the Obama Administration.</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proofErr w:type="spellStart"/>
                                          <w:r>
                                            <w:rPr>
                                              <w:rFonts w:ascii="Arial" w:hAnsi="Arial" w:cs="Arial"/>
                                              <w:color w:val="000000"/>
                                            </w:rPr>
                                            <w:t>Indyk</w:t>
                                          </w:r>
                                          <w:proofErr w:type="spellEnd"/>
                                          <w:r>
                                            <w:rPr>
                                              <w:rFonts w:ascii="Arial" w:hAnsi="Arial" w:cs="Arial"/>
                                              <w:color w:val="000000"/>
                                            </w:rPr>
                                            <w:t xml:space="preserve"> now serves as vice president and director of Foreign Policy at the Brookings Institution.  That organization recently received $14.8 million dollars from the government of Qatar.  The New York Times pointed to that transaction as a classic example of a foreign government buying influence in Washington.  Qatar's philanthropy also extends to several terror organizations, especially Hamas and the Muslim Brotherhood.</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 xml:space="preserve">Back in February, well before the election, </w:t>
                                          </w:r>
                                          <w:proofErr w:type="spellStart"/>
                                          <w:r>
                                            <w:rPr>
                                              <w:rFonts w:ascii="Arial" w:hAnsi="Arial" w:cs="Arial"/>
                                              <w:color w:val="000000"/>
                                            </w:rPr>
                                            <w:t>Indyk</w:t>
                                          </w:r>
                                          <w:proofErr w:type="spellEnd"/>
                                          <w:r>
                                            <w:rPr>
                                              <w:rFonts w:ascii="Arial" w:hAnsi="Arial" w:cs="Arial"/>
                                              <w:color w:val="000000"/>
                                            </w:rPr>
                                            <w:t xml:space="preserve"> told the Institute for National Security Studies, "If there is a government in Israel after these elections that decides to pursue a two-state solution, then there is a way forward."  Otherwise, he said things would get ugly for Israel.</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The Jerusalem Post reported at the time that without a change in Israel's government, "</w:t>
                                          </w:r>
                                          <w:proofErr w:type="spellStart"/>
                                          <w:r>
                                            <w:rPr>
                                              <w:rFonts w:ascii="Arial" w:hAnsi="Arial" w:cs="Arial"/>
                                              <w:color w:val="000000"/>
                                            </w:rPr>
                                            <w:t>Indyk</w:t>
                                          </w:r>
                                          <w:proofErr w:type="spellEnd"/>
                                          <w:r>
                                            <w:rPr>
                                              <w:rFonts w:ascii="Arial" w:hAnsi="Arial" w:cs="Arial"/>
                                              <w:color w:val="000000"/>
                                            </w:rPr>
                                            <w:t xml:space="preserve"> warned, there will be 'international actions' pursued not by the Palestinians, but rather by the international community 'in terms of a Security Council resolution' to 'lay out and preserve the principles of a two-state solution in the future.'"</w:t>
                                          </w:r>
                                        </w:p>
                                        <w:p w:rsidR="000E11C2" w:rsidRDefault="000E11C2">
                                          <w:pPr>
                                            <w:pStyle w:val="NormalWeb"/>
                                            <w:spacing w:before="0" w:beforeAutospacing="0" w:after="0" w:afterAutospacing="0"/>
                                            <w:rPr>
                                              <w:color w:val="000000"/>
                                            </w:rPr>
                                          </w:pPr>
                                          <w:r>
                                            <w:rPr>
                                              <w:rFonts w:ascii="Arial" w:hAnsi="Arial" w:cs="Arial"/>
                                              <w:color w:val="000000"/>
                                            </w:rPr>
                                            <w:lastRenderedPageBreak/>
                                            <w:t> </w:t>
                                          </w:r>
                                        </w:p>
                                        <w:p w:rsidR="000E11C2" w:rsidRDefault="000E11C2">
                                          <w:pPr>
                                            <w:pStyle w:val="NormalWeb"/>
                                            <w:spacing w:before="0" w:beforeAutospacing="0" w:after="0" w:afterAutospacing="0"/>
                                            <w:rPr>
                                              <w:color w:val="000000"/>
                                            </w:rPr>
                                          </w:pPr>
                                          <w:r>
                                            <w:rPr>
                                              <w:rFonts w:ascii="Arial" w:hAnsi="Arial" w:cs="Arial"/>
                                              <w:color w:val="000000"/>
                                            </w:rPr>
                                            <w:t>Security Council resolutions are subject to veto by any of its permanent members.  That means that these things could not happen without U.S. approval.  So, this ultimate Obama Administration insider - the man they chose to lead what they considered crucial peace talks - warned that the U.S. would turn on Israel if it re-elected Netanyahu.</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 xml:space="preserve">In the understatement of the year, </w:t>
                                          </w:r>
                                          <w:proofErr w:type="spellStart"/>
                                          <w:r>
                                            <w:rPr>
                                              <w:rFonts w:ascii="Arial" w:hAnsi="Arial" w:cs="Arial"/>
                                              <w:color w:val="000000"/>
                                            </w:rPr>
                                            <w:t>Indyk</w:t>
                                          </w:r>
                                          <w:proofErr w:type="spellEnd"/>
                                          <w:r>
                                            <w:rPr>
                                              <w:rFonts w:ascii="Arial" w:hAnsi="Arial" w:cs="Arial"/>
                                              <w:color w:val="000000"/>
                                            </w:rPr>
                                            <w:t xml:space="preserve"> said such actions would likely be "against Israel's will."</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This means that before the elections and before Netanyahu's offending remarks (which he didn't say anyway), the plan was already in place to withdraw support for Israel from the UN Security Council and other world bodies.  Blaming the shift on Netanyahu's manufactured comments is simply a ruse at best.</w:t>
                                          </w:r>
                                        </w:p>
                                        <w:p w:rsidR="000E11C2" w:rsidRDefault="000E11C2">
                                          <w:pPr>
                                            <w:pStyle w:val="NormalWeb"/>
                                            <w:spacing w:before="0" w:beforeAutospacing="0" w:after="0" w:afterAutospacing="0"/>
                                            <w:rPr>
                                              <w:color w:val="000000"/>
                                            </w:rPr>
                                          </w:pPr>
                                          <w:r>
                                            <w:rPr>
                                              <w:rStyle w:val="Strong"/>
                                              <w:rFonts w:ascii="Arial" w:hAnsi="Arial" w:cs="Arial"/>
                                              <w:color w:val="000000"/>
                                            </w:rPr>
                                            <w:t> </w:t>
                                          </w:r>
                                        </w:p>
                                        <w:p w:rsidR="000E11C2" w:rsidRDefault="000E11C2">
                                          <w:pPr>
                                            <w:pStyle w:val="NormalWeb"/>
                                            <w:spacing w:before="0" w:beforeAutospacing="0" w:after="0" w:afterAutospacing="0"/>
                                            <w:rPr>
                                              <w:color w:val="000000"/>
                                            </w:rPr>
                                          </w:pPr>
                                          <w:r>
                                            <w:rPr>
                                              <w:rStyle w:val="Strong"/>
                                              <w:rFonts w:ascii="Arial" w:hAnsi="Arial" w:cs="Arial"/>
                                              <w:color w:val="000000"/>
                                            </w:rPr>
                                            <w:t>Blessing and Cursing</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The current strain in relations between the United States and Israel has been well-documented.  That relationship stands at the lowest point since Israel's founding.  Statements against Israel made by the President and Secretary of State have been bad enough, but the level of rancor shown by lower level White House and State Department aids has been absolutely stunning.</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 xml:space="preserve">The problem has been characterized as a clash of personalities between President Obama and Prime Minister Netanyahu.  But the real problem is Israel's security.  The president and his men seem to believe that the Palestinians will turn into good guys when certain terms have been met - terms that have been debated and rejected, since they will leave Israel </w:t>
                                          </w:r>
                                          <w:proofErr w:type="spellStart"/>
                                          <w:r>
                                            <w:rPr>
                                              <w:rFonts w:ascii="Arial" w:hAnsi="Arial" w:cs="Arial"/>
                                              <w:color w:val="000000"/>
                                            </w:rPr>
                                            <w:t>undefendable</w:t>
                                          </w:r>
                                          <w:proofErr w:type="spellEnd"/>
                                          <w:r>
                                            <w:rPr>
                                              <w:rFonts w:ascii="Arial" w:hAnsi="Arial" w:cs="Arial"/>
                                              <w:color w:val="000000"/>
                                            </w:rPr>
                                            <w:t>.</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But Netanyahu and most other Israelis have heard such pipe dreams from previous administrations of both parties, and they're not buying it anymore.  They know the history.  They remember their own recent experiences with the Palestinians in Gaza and the disastrous Oslo Accords.  From those giveaways, they learned that you will never win by trying to appease an insatiable foe.</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The new American policy toward Israel has already begun to manifest itself.  The recent declassification of U.S. documents pertaining to Israel's top secret nuclear arms program makes a good case in point.  What kind of nation tells the world its ally's most important secrets?</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 xml:space="preserve">On CBS's Face the Nation, Peggy Noonan expressed the opinion of most observers when she said, "I think U.S.-Israeli relations right now are in the </w:t>
                                          </w:r>
                                          <w:r>
                                            <w:rPr>
                                              <w:rFonts w:ascii="Arial" w:hAnsi="Arial" w:cs="Arial"/>
                                              <w:color w:val="000000"/>
                                            </w:rPr>
                                            <w:lastRenderedPageBreak/>
                                            <w:t>worst shape I have ever seen them in - the worst shape they have been in since 1948 when America was instrumental in inventing Israel."</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That's an interesting phrase - "instrumental in inventing Israel."  It's hard to fathom how a 239 year old nation could possibly have "invented" a nation that came into existence over three thousand years ago.  Of course, she means the modern State of Israel, but it's still not in any way an American "invention."</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Israel is God's invention.  He created it.  He made certain promises to it and about it.  No matter what the United States does, God Himself will take care of Israel.  While the Bible tells about some terrible times in store for that small nation, it will endure.</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And God will deal with nations according to their dealings with Israel.  In Genesis 12:3, He said to Abraham, "I will bless those who bless you, And the one who curses you I will curse."  [NASB]</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Anyone who thinks that verse refers only to Abraham as an individual and not to the Children of Israel, should look at Numbers 24:9.  There the promise is repeated as an oracle from the Lord, but this time specifically to the nation of Israel.  "Blessed is everyone who blesses you, And cursed is everyone who curses you."  [NASB]</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We see the pattern hold true throughout the Old Testament.  Even those nations used by God to punish Israel when it strayed, were themselves punished when they treated Israel poorly.  Babylon is a perfect example.</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In 1948, the United States, led by President Harry Truman, became the first nation to officially recognize Israel.  He did so only eleven minutes after their Declaration of Independence became official.</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Warren Austin, the U.S. representative to the United Nations, was so outraged by Truman's decision that he left and went home.  According to the Truman Library, Secretary of State Marshall had to send "a State Department official to the United Nations to prevent the entire United States delegation from resigning."  Marshall did this despite the fact that he and most of the rest of the U.S. foreign policy team had also opposed Truman on the issue.</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t>What followed for the United States was an era of growth and prosperity unlike anything in the history of the world.  From that time through 1973, the U.S. economy grew by almost 4% a year.  Household income grew an astronomical 74%.  Compare that to the last few years when we've seen household income actually fall.</w:t>
                                          </w:r>
                                        </w:p>
                                        <w:p w:rsidR="000E11C2" w:rsidRDefault="000E11C2">
                                          <w:pPr>
                                            <w:pStyle w:val="NormalWeb"/>
                                            <w:spacing w:before="0" w:beforeAutospacing="0" w:after="0" w:afterAutospacing="0"/>
                                            <w:rPr>
                                              <w:color w:val="000000"/>
                                            </w:rPr>
                                          </w:pPr>
                                          <w:r>
                                            <w:rPr>
                                              <w:rFonts w:ascii="Arial" w:hAnsi="Arial" w:cs="Arial"/>
                                              <w:color w:val="000000"/>
                                            </w:rPr>
                                            <w:t> </w:t>
                                          </w:r>
                                        </w:p>
                                        <w:p w:rsidR="000E11C2" w:rsidRDefault="000E11C2">
                                          <w:pPr>
                                            <w:pStyle w:val="NormalWeb"/>
                                            <w:spacing w:before="0" w:beforeAutospacing="0" w:after="0" w:afterAutospacing="0"/>
                                            <w:rPr>
                                              <w:color w:val="000000"/>
                                            </w:rPr>
                                          </w:pPr>
                                          <w:r>
                                            <w:rPr>
                                              <w:rFonts w:ascii="Arial" w:hAnsi="Arial" w:cs="Arial"/>
                                              <w:color w:val="000000"/>
                                            </w:rPr>
                                            <w:lastRenderedPageBreak/>
                                            <w:t>When God said He would bless those who bless Israel, He meant it.  In the United States, we've seen it with our own eyes.  But if He meant one side of the equation, He meant the other side as well.  He will curse those who curse Israel, just as we see happening before our eyes to the United States.</w:t>
                                          </w:r>
                                        </w:p>
                                        <w:p w:rsidR="000E11C2" w:rsidRDefault="000E11C2">
                                          <w:pPr>
                                            <w:rPr>
                                              <w:color w:val="000000"/>
                                            </w:rPr>
                                          </w:pPr>
                                          <w:r>
                                            <w:rPr>
                                              <w:color w:val="000000"/>
                                            </w:rPr>
                                            <w:t> </w:t>
                                          </w: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0E11C2">
                                            <w:trPr>
                                              <w:trHeight w:val="15"/>
                                              <w:tblCellSpacing w:w="0" w:type="dxa"/>
                                            </w:trPr>
                                            <w:tc>
                                              <w:tcPr>
                                                <w:tcW w:w="0" w:type="auto"/>
                                                <w:shd w:val="clear" w:color="auto" w:fill="FF0000"/>
                                                <w:vAlign w:val="center"/>
                                                <w:hideMark/>
                                              </w:tcPr>
                                              <w:p w:rsidR="000E11C2" w:rsidRDefault="000E11C2">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E11C2">
                                            <w:trPr>
                                              <w:trHeight w:val="15"/>
                                              <w:tblCellSpacing w:w="0" w:type="dxa"/>
                                            </w:trPr>
                                            <w:tc>
                                              <w:tcPr>
                                                <w:tcW w:w="0" w:type="auto"/>
                                                <w:tcMar>
                                                  <w:top w:w="0" w:type="dxa"/>
                                                  <w:left w:w="0" w:type="dxa"/>
                                                  <w:bottom w:w="15" w:type="dxa"/>
                                                  <w:right w:w="0" w:type="dxa"/>
                                                </w:tcMar>
                                                <w:vAlign w:val="center"/>
                                                <w:hideMark/>
                                              </w:tcPr>
                                              <w:p w:rsidR="000E11C2" w:rsidRDefault="000E11C2">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E11C2">
                                            <w:trPr>
                                              <w:trHeight w:val="15"/>
                                              <w:tblCellSpacing w:w="0" w:type="dxa"/>
                                            </w:trPr>
                                            <w:tc>
                                              <w:tcPr>
                                                <w:tcW w:w="0" w:type="auto"/>
                                                <w:shd w:val="clear" w:color="auto" w:fill="FF0000"/>
                                                <w:vAlign w:val="center"/>
                                                <w:hideMark/>
                                              </w:tcPr>
                                              <w:p w:rsidR="000E11C2" w:rsidRDefault="000E11C2">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105" w:type="dxa"/>
                                            <w:right w:w="540" w:type="dxa"/>
                                          </w:tcMar>
                                        </w:tcPr>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0E11C2" w:rsidRDefault="000E11C2">
                                          <w:pPr>
                                            <w:rPr>
                                              <w:rFonts w:ascii="Arial" w:hAnsi="Arial" w:cs="Arial"/>
                                              <w:color w:val="000000"/>
                                              <w:sz w:val="20"/>
                                              <w:szCs w:val="20"/>
                                            </w:rPr>
                                          </w:pPr>
                                          <w:r>
                                            <w:rPr>
                                              <w:rStyle w:val="Strong"/>
                                              <w:rFonts w:ascii="Arial" w:hAnsi="Arial" w:cs="Arial"/>
                                              <w:color w:val="000000"/>
                                              <w:sz w:val="32"/>
                                              <w:szCs w:val="32"/>
                                            </w:rPr>
                                            <w:t>Nearing Midnight: Obama Goes Full Throttle Anti-Israel</w:t>
                                          </w:r>
                                          <w:r>
                                            <w:rPr>
                                              <w:rFonts w:ascii="Arial" w:hAnsi="Arial" w:cs="Arial"/>
                                              <w:color w:val="000000"/>
                                              <w:sz w:val="20"/>
                                              <w:szCs w:val="20"/>
                                            </w:rPr>
                                            <w:t xml:space="preserve"> - Todd </w:t>
                                          </w:r>
                                          <w:proofErr w:type="spellStart"/>
                                          <w:r>
                                            <w:rPr>
                                              <w:rFonts w:ascii="Arial" w:hAnsi="Arial" w:cs="Arial"/>
                                              <w:color w:val="000000"/>
                                              <w:sz w:val="20"/>
                                              <w:szCs w:val="20"/>
                                            </w:rPr>
                                            <w:t>Strandberg</w:t>
                                          </w:r>
                                          <w:proofErr w:type="spellEnd"/>
                                          <w:r>
                                            <w:rPr>
                                              <w:rFonts w:ascii="Arial" w:hAnsi="Arial" w:cs="Arial"/>
                                              <w:color w:val="000000"/>
                                              <w:sz w:val="20"/>
                                              <w:szCs w:val="20"/>
                                            </w:rPr>
                                            <w:t xml:space="preserve"> - </w:t>
                                          </w:r>
                                          <w:hyperlink r:id="rId91" w:tgtFrame="_blank" w:history="1">
                                            <w:r>
                                              <w:rPr>
                                                <w:rStyle w:val="Hyperlink"/>
                                                <w:rFonts w:ascii="Arial" w:hAnsi="Arial" w:cs="Arial"/>
                                                <w:sz w:val="20"/>
                                                <w:szCs w:val="20"/>
                                              </w:rPr>
                                              <w:t>http://www.raptureready.com/rap16.html</w:t>
                                            </w:r>
                                          </w:hyperlink>
                                          <w:r>
                                            <w:rPr>
                                              <w:rFonts w:ascii="Arial" w:hAnsi="Arial" w:cs="Arial"/>
                                              <w:color w:val="000000"/>
                                              <w:sz w:val="20"/>
                                              <w:szCs w:val="2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en Obama took office in 2008 there was a great deal of concern that he would seek to destroy the US-Israel relationship. Fears of him having a bias against Israel subsided when he reaffirmed the strong ties that America had with the Jewish state. Obama even told the American Israel Public Affairs Conference that Jerusalem ought to remain an undivided capital.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f Obama's original objective was to turn America against Israel, he wouldn't have been able to do it right away. Congress and the voters would have turned against him. What we've seen played out over the past seven years is the most logical strategy for someone seeking to erode the bonds between America and Israel. Here is a brief timeline that shows how the mood has changed: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March 2009, The Obama Administration joined the United Nations Human Rights Council, which devoted excessive attention to alleged abuses by Israel and too little to abuses in places such as Darfur, Sri Lanka and Zimbabwe."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April 2010: Obama refuses to prevent the Washington summit on nuclear proliferation from becoming an Arab referendum on the evils of Israel's nukes.</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May 2011: The State Department labeled Jerusalem not a part of Israel. The same month, Obama demanded that Israel make concessions to the Palestinians based on the pre-1967 borders.</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May 2013: Members of the Obama Pentagon, leak information that Israel attacked the Damascus airport to stop a shipment of weapons to terrorist </w:t>
                                          </w:r>
                                          <w:r>
                                            <w:rPr>
                                              <w:rFonts w:ascii="Arial" w:hAnsi="Arial" w:cs="Arial"/>
                                              <w:color w:val="000000"/>
                                            </w:rPr>
                                            <w:lastRenderedPageBreak/>
                                            <w:t>groups. Obama officials actually had to apologize for this leak, since it endangered American lives.</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August 2014: In the middle of a shooting war, Obama stopped a weapons shipment to Israel. According to the Wall Street Journal, Obama found out that Israel asked the Defense Department for shipments of Hellfire missiles. Obama personally stepped in and blocked the shipments. [1]</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s far as 2015 goes, the anti-Israel rhetoric from Obama has gone off the scale. At this point in his presidency, Obama has abandoned all pretense of friendship with Israel. He is doing everything in his power to undermine that nation. Obama sent a campaign team to Israel to sway the election. He declared that the "occupation" of Palestinian land must end, and he is proposing to end the American veto block of UN Security Council resolutions that regularly condemns Israel.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nyone having doubts that Obama is a secret Muslim would only need to watch President Obama's Nowruz message to the Iranian people. Since Nowruz is the traditional Iranian festival of spring and the start of the next calendar cycle, he found it necessary to wish the people of Iran a happy New Year.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is is the same Iran that has another national holiday called "Death to America Day" on the 4th of November. It is also the same country that seeks to dominate the Middle East. It is pure insanity for our president to be blowing kisses to a nation that despises everything we value.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e descended one more level into the world of the bizarre when Obama said he takes Iran's supreme leader, </w:t>
                                          </w:r>
                                          <w:proofErr w:type="spellStart"/>
                                          <w:r>
                                            <w:rPr>
                                              <w:rFonts w:ascii="Arial" w:hAnsi="Arial" w:cs="Arial"/>
                                              <w:color w:val="000000"/>
                                            </w:rPr>
                                            <w:t>Sayyid</w:t>
                                          </w:r>
                                          <w:proofErr w:type="spellEnd"/>
                                          <w:r>
                                            <w:rPr>
                                              <w:rFonts w:ascii="Arial" w:hAnsi="Arial" w:cs="Arial"/>
                                              <w:color w:val="000000"/>
                                            </w:rPr>
                                            <w:t xml:space="preserve"> Ali Khamenei at his word, citing his fatwa against the development of nuclear weapons. Since the Koran gives justifications for Muslims to lie to their enemies, it's foolish for any Western leader to trust an Islamic based-ruling. We don't need to know that Khamenei is a liar to know his fatwa is worthless. I wouldn't trust anyone speaking openly about the destruction of Israel: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t is the mission of the Islamic Republic of Iran to erase Israel from the map of the region." (2002)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Israel is a hideous entity in the Middle East which will undoubtedly be annihilated." (2010)</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great powers have dominated the destiny of the Islamic countries for years and... installed the Zionist cancerous tumor in the heart of the Islamic world... Many of the problems facing the Muslim world are due to the existence of the Zionist regime." (2012) [2]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Bible prophecy strongly indicates that Israel will be isolated in the last-days. We may soon see some event that will give Obama justification for ending all political and economic support of Israel. The possible causes are endless, but what is now certain is Obama's anti-Israel reaction.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f course, our dear American president is playing with fire when he ignores God's warning that all nations that curse Israel will be cursed by Him. His desire to make friends with Israel's enemies makes God's wrath all the more likely.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 will make you into a great nation and I will bless you; I will make your name great, and you will be a blessing. I will bless those who bless you, and whoever curses you I will curse; and all peoples on earth will be blessed through you" (Genesis 12:2-3).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odd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Endnotes</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1] </w:t>
                                          </w:r>
                                          <w:hyperlink r:id="rId92" w:tgtFrame="_blank" w:history="1">
                                            <w:r>
                                              <w:rPr>
                                                <w:rStyle w:val="Hyperlink"/>
                                                <w:rFonts w:ascii="Arial" w:hAnsi="Arial" w:cs="Arial"/>
                                              </w:rPr>
                                              <w:t>http://www.breitbart.com/national-security/2015/03/20/a-complete-timeline-of-obamas-anti-israel-hatred/</w:t>
                                            </w:r>
                                          </w:hyperlink>
                                          <w:r>
                                            <w:rPr>
                                              <w:rFonts w:ascii="Arial" w:hAnsi="Arial" w:cs="Arial"/>
                                              <w:color w:val="000000"/>
                                            </w:rPr>
                                            <w:t xml:space="preserve">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2] </w:t>
                                          </w:r>
                                          <w:hyperlink r:id="rId93" w:tgtFrame="_blank" w:history="1">
                                            <w:r>
                                              <w:rPr>
                                                <w:rStyle w:val="Hyperlink"/>
                                                <w:rFonts w:ascii="Arial" w:hAnsi="Arial" w:cs="Arial"/>
                                              </w:rPr>
                                              <w:t>http://en.wikiquote.org/wiki/Ali_Khamenei</w:t>
                                            </w:r>
                                          </w:hyperlink>
                                          <w:r>
                                            <w:rPr>
                                              <w:rFonts w:ascii="Arial" w:hAnsi="Arial" w:cs="Arial"/>
                                              <w:color w:val="000000"/>
                                            </w:rPr>
                                            <w:t xml:space="preserve"> </w:t>
                                          </w:r>
                                        </w:p>
                                        <w:p w:rsidR="000E11C2" w:rsidRDefault="000E11C2">
                                          <w:pPr>
                                            <w:rPr>
                                              <w:rFonts w:ascii="Arial" w:hAnsi="Arial" w:cs="Arial"/>
                                              <w:color w:val="000000"/>
                                              <w:sz w:val="20"/>
                                              <w:szCs w:val="20"/>
                                            </w:rPr>
                                          </w:pP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0E11C2">
                                            <w:trPr>
                                              <w:trHeight w:val="15"/>
                                              <w:tblCellSpacing w:w="0" w:type="dxa"/>
                                            </w:trPr>
                                            <w:tc>
                                              <w:tcPr>
                                                <w:tcW w:w="0" w:type="auto"/>
                                                <w:shd w:val="clear" w:color="auto" w:fill="FF0000"/>
                                                <w:vAlign w:val="center"/>
                                                <w:hideMark/>
                                              </w:tcPr>
                                              <w:p w:rsidR="000E11C2" w:rsidRDefault="000E11C2">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E11C2">
                                            <w:trPr>
                                              <w:trHeight w:val="15"/>
                                              <w:tblCellSpacing w:w="0" w:type="dxa"/>
                                            </w:trPr>
                                            <w:tc>
                                              <w:tcPr>
                                                <w:tcW w:w="0" w:type="auto"/>
                                                <w:tcMar>
                                                  <w:top w:w="0" w:type="dxa"/>
                                                  <w:left w:w="0" w:type="dxa"/>
                                                  <w:bottom w:w="15" w:type="dxa"/>
                                                  <w:right w:w="0" w:type="dxa"/>
                                                </w:tcMar>
                                                <w:vAlign w:val="center"/>
                                                <w:hideMark/>
                                              </w:tcPr>
                                              <w:p w:rsidR="000E11C2" w:rsidRDefault="000E11C2">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E11C2">
                                            <w:trPr>
                                              <w:trHeight w:val="15"/>
                                              <w:tblCellSpacing w:w="0" w:type="dxa"/>
                                            </w:trPr>
                                            <w:tc>
                                              <w:tcPr>
                                                <w:tcW w:w="0" w:type="auto"/>
                                                <w:shd w:val="clear" w:color="auto" w:fill="FF0000"/>
                                                <w:vAlign w:val="center"/>
                                                <w:hideMark/>
                                              </w:tcPr>
                                              <w:p w:rsidR="000E11C2" w:rsidRDefault="000E11C2">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105" w:type="dxa"/>
                                            <w:right w:w="540" w:type="dxa"/>
                                          </w:tcMar>
                                        </w:tcPr>
                                        <w:p w:rsidR="000E11C2" w:rsidRDefault="000E11C2">
                                          <w:pPr>
                                            <w:rPr>
                                              <w:rFonts w:ascii="Arial" w:hAnsi="Arial" w:cs="Arial"/>
                                              <w:color w:val="000000"/>
                                              <w:sz w:val="20"/>
                                              <w:szCs w:val="20"/>
                                            </w:rPr>
                                          </w:pPr>
                                        </w:p>
                                        <w:p w:rsidR="000E11C2" w:rsidRDefault="000E11C2">
                                          <w:pPr>
                                            <w:rPr>
                                              <w:rFonts w:ascii="Arial" w:hAnsi="Arial" w:cs="Arial"/>
                                              <w:color w:val="000000"/>
                                              <w:sz w:val="20"/>
                                              <w:szCs w:val="20"/>
                                            </w:rPr>
                                          </w:pPr>
                                          <w:r>
                                            <w:rPr>
                                              <w:rStyle w:val="Strong"/>
                                              <w:rFonts w:ascii="Arial" w:hAnsi="Arial" w:cs="Arial"/>
                                              <w:color w:val="000000"/>
                                              <w:sz w:val="32"/>
                                              <w:szCs w:val="32"/>
                                            </w:rPr>
                                            <w:t>Israel Watch: Heading East on the West Bank</w:t>
                                          </w:r>
                                          <w:r>
                                            <w:rPr>
                                              <w:rFonts w:ascii="Arial" w:hAnsi="Arial" w:cs="Arial"/>
                                              <w:color w:val="000000"/>
                                              <w:sz w:val="20"/>
                                              <w:szCs w:val="20"/>
                                            </w:rPr>
                                            <w:t xml:space="preserve"> - Jim Fletcher - </w:t>
                                          </w:r>
                                          <w:hyperlink r:id="rId94" w:tgtFrame="_blank" w:history="1">
                                            <w:r>
                                              <w:rPr>
                                                <w:rStyle w:val="Hyperlink"/>
                                                <w:rFonts w:ascii="Arial" w:hAnsi="Arial" w:cs="Arial"/>
                                                <w:sz w:val="20"/>
                                                <w:szCs w:val="20"/>
                                              </w:rPr>
                                              <w:t>http://www.raptureready.com/rap15.html</w:t>
                                            </w:r>
                                          </w:hyperlink>
                                          <w:r>
                                            <w:rPr>
                                              <w:rFonts w:ascii="Arial" w:hAnsi="Arial" w:cs="Arial"/>
                                              <w:color w:val="000000"/>
                                              <w:sz w:val="20"/>
                                              <w:szCs w:val="2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Charles Krauthammer is not, so far as we know, a believer, as Christian readers of "Israel Watch" would understand. He is Jewish, and one of the best political commentators around.</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In a recent piece in the Washington Post, Krauthammer got downright biblical, though, in his language:</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The fundamental reality remains: This generation of Palestinian leadership - from Yasser Arafat to Mahmoud Abbas - has never and will never sign its name to a final peace settlement dividing the land with a Jewish state. And without that, no Israeli government of any kind will agree to a Palestinian state."</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This calls to mind again (and please, do not misunderstand: I do not mean that Krauthammer or any other political commentator would agree with me on this point) the ancient prophecies concerning the Land of Israel and the last days.</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I will gather all nations and bring them down to the Valley of Jehoshaphat.[a] There I will put them on trial  for what they did to my inheritance, my people Israel, because they scattered my people among the nations and divided up my land. (Joel 3:2)</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The division of the land, promised to the Jews, is something that in particular provokes God to wrath. We see this as well in Zechariah, and in Amos 9:15, the Lord promises that no one will uproot Jews from the land once He has placed them there a final time, in the last days:</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I will plant Israel in their own land,</w:t>
                                          </w:r>
                                          <w:proofErr w:type="gramStart"/>
                                          <w:r>
                                            <w:rPr>
                                              <w:rFonts w:ascii="Arial" w:hAnsi="Arial" w:cs="Arial"/>
                                              <w:color w:val="000000"/>
                                            </w:rPr>
                                            <w:t>  never</w:t>
                                          </w:r>
                                          <w:proofErr w:type="gramEnd"/>
                                          <w:r>
                                            <w:rPr>
                                              <w:rFonts w:ascii="Arial" w:hAnsi="Arial" w:cs="Arial"/>
                                              <w:color w:val="000000"/>
                                            </w:rPr>
                                            <w:t xml:space="preserve"> again to be uprooted </w:t>
                                          </w:r>
                                          <w:proofErr w:type="spellStart"/>
                                          <w:r>
                                            <w:rPr>
                                              <w:rFonts w:ascii="Arial" w:hAnsi="Arial" w:cs="Arial"/>
                                              <w:color w:val="000000"/>
                                            </w:rPr>
                                            <w:t>rom</w:t>
                                          </w:r>
                                          <w:proofErr w:type="spellEnd"/>
                                          <w:r>
                                            <w:rPr>
                                              <w:rFonts w:ascii="Arial" w:hAnsi="Arial" w:cs="Arial"/>
                                              <w:color w:val="000000"/>
                                            </w:rPr>
                                            <w:t xml:space="preserve"> the land I have given them," says the Lord your God.</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terestingly, more than a dozen years ago, Ariel Sharon quoted this verse almost verbatim (although, like Krauthammer, he didn't necessarily mean that he was being biblical about i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On the minds of prophecy students now, at a fever pitch, is the question of the famed "Gog-Magog War" mentioned in Ezekiel 38-39, and also related is the question of whether Scripture mitigates against a Palestinian state. I read recently an email exchange on this between prophecy students/teachers, and at least one dogmatically claimed that a Palestinian state could never be established, according to the Bible.</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I'm not so sure. You see, we all draw conclusions. I would say that given the current climate, politically speaking, a Palestinian state is not in the offing. However, notice:</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on of man, prophesy to the mountains of Israel and say, 'Mountains of Israel, hear the word of the Lord. This is what the Sovereign Lord says: The enemy said of you, "Aha! The ancient heights have become our possession."' Therefore prophesy and say, 'This is what the Sovereign Lord says: Because they ravaged and crushed you from every side so that you became the possession of the rest of the nations and the object of people's malicious talk and slander, therefore, mountains of Israel, hear the word of the Sovereign Lord: This is what the Sovereign Lord says to the mountains and hills, to the ravines and valleys, to the desolate ruins and the deserted towns that have been plundered and ridiculed by the rest of the nations around you- this is what the Sovereign Lord says: In my burning zeal I have spoken against the rest of the nations, and against all Edom, for with glee and with malice in their </w:t>
                                          </w:r>
                                          <w:r>
                                            <w:rPr>
                                              <w:rFonts w:ascii="Arial" w:hAnsi="Arial" w:cs="Arial"/>
                                              <w:color w:val="000000"/>
                                            </w:rPr>
                                            <w:lastRenderedPageBreak/>
                                            <w:t>hearts they made my land their own possession so that they might plunder its pastureland.' Therefore prophesy concerning the land of Israel and say to the mountains and hills, to the ravines and valleys: 'This is what the Sovereign Lord says: I speak in my jealous wrath because you have suffered the scorn of the nations. Therefore this is what the Sovereign Lord says: I swear with uplifted hand that the nations around you will also suffer scorn. (Ezekiel 36:1-7)</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Aha, the ancient heights have become our possession."</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Now, we can't be too dogmatic, either, but let's think about this.</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The above scenario fits the Kingdom of Jordan nicely. Coming from the east, the Jordanians at one time controlled the "West Bank" (a term so coined by Jordan's King Hussein for political purposes). The Ezekiel verses could refer to that (although Jordan did not develop the land, but left it waste), or to a future sovereign control. After all, much of the Jordanian population is Palestinian.</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When the Israelis won the territory in their lightning victory in 1967, Christians rejoiced because the ancestral land was now under Jewish control.</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As always, we must be cautious in being dogmatic about certain future scenarios. Are conditions ripe for an acceleration of prophetic events? Certainly.</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lowly but surely, the nations are forming a confederacy against the Jewish state, led by the gang in the White House.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Yet, Canada and Australia are strengthening their ties with the Jewish state, proving beyond doubt that Israel is not currently friendless. Close, but not ye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nother important point to remember when we are lured into thinking dogmatically is that geopolitics change with the wind. Consider that a few months ago, Egypt was a mortal enemy of Israel. Today, the military government is cooperating with Israel in unprecedented ways.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In another year, those Canadian and Australian governments, too, could elect anti-Israel leaders.</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We can't bet the farm on short-term political realities in our world. Hear Krauthammer again:</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the last four years, Egypt has had two revolutions and three radically different regimes. Yemen went from pro-American to Iranian client so quickly the United States had to evacuate its embassy in a panic. Libya has gone </w:t>
                                          </w:r>
                                          <w:r>
                                            <w:rPr>
                                              <w:rFonts w:ascii="Arial" w:hAnsi="Arial" w:cs="Arial"/>
                                              <w:color w:val="000000"/>
                                            </w:rPr>
                                            <w:lastRenderedPageBreak/>
                                            <w:t xml:space="preserve">from </w:t>
                                          </w:r>
                                          <w:proofErr w:type="spellStart"/>
                                          <w:r>
                                            <w:rPr>
                                              <w:rFonts w:ascii="Arial" w:hAnsi="Arial" w:cs="Arial"/>
                                              <w:color w:val="000000"/>
                                            </w:rPr>
                                            <w:t>Moammar</w:t>
                                          </w:r>
                                          <w:proofErr w:type="spellEnd"/>
                                          <w:r>
                                            <w:rPr>
                                              <w:rFonts w:ascii="Arial" w:hAnsi="Arial" w:cs="Arial"/>
                                              <w:color w:val="000000"/>
                                            </w:rPr>
                                            <w:t xml:space="preserve"> Gaddafi's crazy authoritarianism to jihadi-dominated civil war. On Wednesday, Tunisia, the one relative success of the Arab Spring, suffered a major terror attack that the prime minister said 'targets the stability of the country.'</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What we can know for sure is that God's promises are sure and true and will be fulfilled in exact detail."</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Many of us long for the Lord's return. He is coming, that is for sure.</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In the meantime, let us not be overly sure of all the details. Frankly, it's fun in a way to watch all this unfold. And we are surely getting closer.</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What we do know is that the Land of Israel is the trigger for it all. So we watch.</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And wait.</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hyperlink r:id="rId95" w:tgtFrame="_blank" w:history="1">
                                            <w:r>
                                              <w:rPr>
                                                <w:rStyle w:val="Hyperlink"/>
                                                <w:rFonts w:ascii="Arial" w:hAnsi="Arial" w:cs="Arial"/>
                                              </w:rPr>
                                              <w:t>jim@prophecymatters.com</w:t>
                                            </w:r>
                                          </w:hyperlink>
                                          <w:r>
                                            <w:rPr>
                                              <w:rFonts w:ascii="Arial" w:hAnsi="Arial" w:cs="Arial"/>
                                              <w:color w:val="000000"/>
                                            </w:rPr>
                                            <w:t xml:space="preserve">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hyperlink r:id="rId96" w:tgtFrame="_blank" w:history="1">
                                            <w:r>
                                              <w:rPr>
                                                <w:rStyle w:val="Hyperlink"/>
                                                <w:rFonts w:ascii="Arial" w:hAnsi="Arial" w:cs="Arial"/>
                                              </w:rPr>
                                              <w:t>www.prophecymatters.com</w:t>
                                            </w:r>
                                          </w:hyperlink>
                                          <w:r>
                                            <w:rPr>
                                              <w:rFonts w:ascii="Arial" w:hAnsi="Arial" w:cs="Arial"/>
                                              <w:color w:val="000000"/>
                                            </w:rPr>
                                            <w:t xml:space="preserve">  </w:t>
                                          </w: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E11C2">
                                            <w:trPr>
                                              <w:trHeight w:val="15"/>
                                              <w:tblCellSpacing w:w="0" w:type="dxa"/>
                                            </w:trPr>
                                            <w:tc>
                                              <w:tcPr>
                                                <w:tcW w:w="0" w:type="auto"/>
                                                <w:shd w:val="clear" w:color="auto" w:fill="0A74DB"/>
                                                <w:tcMar>
                                                  <w:top w:w="0" w:type="dxa"/>
                                                  <w:left w:w="0" w:type="dxa"/>
                                                  <w:bottom w:w="75" w:type="dxa"/>
                                                  <w:right w:w="0" w:type="dxa"/>
                                                </w:tcMar>
                                                <w:vAlign w:val="center"/>
                                                <w:hideMark/>
                                              </w:tcPr>
                                              <w:p w:rsidR="000E11C2" w:rsidRDefault="000E11C2">
                                                <w:pPr>
                                                  <w:jc w:val="center"/>
                                                </w:pPr>
                                                <w:r>
                                                  <w:rPr>
                                                    <w:noProof/>
                                                  </w:rPr>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105" w:type="dxa"/>
                                            <w:right w:w="540" w:type="dxa"/>
                                          </w:tcMar>
                                        </w:tcPr>
                                        <w:p w:rsidR="000E11C2" w:rsidRDefault="000E11C2">
                                          <w:pPr>
                                            <w:jc w:val="center"/>
                                            <w:rPr>
                                              <w:color w:val="000000"/>
                                            </w:rPr>
                                          </w:pPr>
                                        </w:p>
                                        <w:p w:rsidR="000E11C2" w:rsidRDefault="000E11C2">
                                          <w:pPr>
                                            <w:pStyle w:val="NormalWeb"/>
                                            <w:spacing w:before="0" w:beforeAutospacing="0" w:after="0" w:afterAutospacing="0"/>
                                            <w:jc w:val="center"/>
                                            <w:rPr>
                                              <w:color w:val="000000"/>
                                            </w:rPr>
                                          </w:pPr>
                                          <w:r>
                                            <w:rPr>
                                              <w:rStyle w:val="Strong"/>
                                              <w:rFonts w:ascii="Arial" w:hAnsi="Arial" w:cs="Arial"/>
                                              <w:color w:val="000000"/>
                                              <w:sz w:val="36"/>
                                              <w:szCs w:val="36"/>
                                            </w:rPr>
                                            <w:t>CONVERGENCE - of the End Time Signs - DVD</w:t>
                                          </w:r>
                                        </w:p>
                                        <w:p w:rsidR="000E11C2" w:rsidRDefault="000E11C2">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0E11C2" w:rsidRDefault="000E11C2">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0E11C2" w:rsidRDefault="000E11C2">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0E11C2" w:rsidRDefault="000E11C2">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0E11C2" w:rsidRDefault="000E11C2">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0E11C2" w:rsidRDefault="000E11C2">
                                          <w:pPr>
                                            <w:pStyle w:val="NormalWeb"/>
                                            <w:spacing w:before="0" w:beforeAutospacing="0" w:after="0" w:afterAutospacing="0"/>
                                            <w:jc w:val="center"/>
                                            <w:rPr>
                                              <w:color w:val="000000"/>
                                            </w:rPr>
                                          </w:pPr>
                                          <w:r>
                                            <w:rPr>
                                              <w:rFonts w:ascii="Arial" w:hAnsi="Arial" w:cs="Arial"/>
                                              <w:b/>
                                              <w:bCs/>
                                              <w:noProof/>
                                              <w:color w:val="000000"/>
                                              <w:sz w:val="28"/>
                                              <w:szCs w:val="28"/>
                                            </w:rPr>
                                            <w:lastRenderedPageBreak/>
                                            <w:drawing>
                                              <wp:inline distT="0" distB="0" distL="0" distR="0">
                                                <wp:extent cx="2619375" cy="4010025"/>
                                                <wp:effectExtent l="0" t="0" r="9525" b="9525"/>
                                                <wp:docPr id="41" name="Picture 41"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files.ctctcdn.com/61c7cfcb201/9299b7a9-a78f-4f2e-ad95-00cc8133853e.jp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619375" cy="4010025"/>
                                                        </a:xfrm>
                                                        <a:prstGeom prst="rect">
                                                          <a:avLst/>
                                                        </a:prstGeom>
                                                        <a:noFill/>
                                                        <a:ln>
                                                          <a:noFill/>
                                                        </a:ln>
                                                      </pic:spPr>
                                                    </pic:pic>
                                                  </a:graphicData>
                                                </a:graphic>
                                              </wp:inline>
                                            </w:drawing>
                                          </w:r>
                                          <w:r>
                                            <w:rPr>
                                              <w:rFonts w:ascii="Arial" w:hAnsi="Arial" w:cs="Arial"/>
                                              <w:b/>
                                              <w:bCs/>
                                              <w:color w:val="000000"/>
                                              <w:sz w:val="28"/>
                                              <w:szCs w:val="28"/>
                                            </w:rPr>
                                            <w:br/>
                                          </w:r>
                                          <w:r>
                                            <w:rPr>
                                              <w:rStyle w:val="Strong"/>
                                              <w:rFonts w:ascii="Arial" w:hAnsi="Arial" w:cs="Arial"/>
                                              <w:color w:val="000000"/>
                                              <w:sz w:val="28"/>
                                              <w:szCs w:val="28"/>
                                            </w:rPr>
                                            <w:t> </w:t>
                                          </w:r>
                                        </w:p>
                                        <w:p w:rsidR="000E11C2" w:rsidRDefault="000E11C2">
                                          <w:pPr>
                                            <w:pStyle w:val="NormalWeb"/>
                                            <w:spacing w:before="0" w:beforeAutospacing="0" w:after="0" w:afterAutospacing="0"/>
                                            <w:jc w:val="center"/>
                                            <w:rPr>
                                              <w:color w:val="000000"/>
                                            </w:rPr>
                                          </w:pPr>
                                          <w:r>
                                            <w:rPr>
                                              <w:rStyle w:val="Strong"/>
                                              <w:rFonts w:ascii="Arial" w:hAnsi="Arial" w:cs="Arial"/>
                                              <w:color w:val="000000"/>
                                              <w:sz w:val="28"/>
                                              <w:szCs w:val="28"/>
                                            </w:rPr>
                                            <w:t> </w:t>
                                          </w:r>
                                        </w:p>
                                        <w:p w:rsidR="000E11C2" w:rsidRDefault="000E11C2">
                                          <w:pPr>
                                            <w:pStyle w:val="NormalWeb"/>
                                            <w:spacing w:before="0" w:beforeAutospacing="0" w:after="0" w:afterAutospacing="0"/>
                                            <w:jc w:val="center"/>
                                            <w:rPr>
                                              <w:color w:val="000000"/>
                                            </w:rPr>
                                          </w:pPr>
                                          <w:r>
                                            <w:rPr>
                                              <w:rStyle w:val="Strong"/>
                                              <w:rFonts w:ascii="Arial" w:hAnsi="Arial" w:cs="Arial"/>
                                              <w:color w:val="000000"/>
                                              <w:sz w:val="28"/>
                                              <w:szCs w:val="28"/>
                                            </w:rPr>
                                            <w:t>CONVERGENCE Reviews:</w:t>
                                          </w:r>
                                        </w:p>
                                        <w:p w:rsidR="000E11C2" w:rsidRDefault="000E11C2">
                                          <w:pPr>
                                            <w:pStyle w:val="NormalWeb"/>
                                            <w:spacing w:before="0" w:beforeAutospacing="0" w:after="0" w:afterAutospacing="0"/>
                                            <w:jc w:val="center"/>
                                            <w:rPr>
                                              <w:b/>
                                              <w:bCs/>
                                              <w:color w:val="000000"/>
                                            </w:rPr>
                                          </w:pPr>
                                          <w:r>
                                            <w:rPr>
                                              <w:rFonts w:ascii="Arial" w:hAnsi="Arial" w:cs="Arial"/>
                                              <w:b/>
                                              <w:bCs/>
                                              <w:color w:val="000000"/>
                                              <w:sz w:val="28"/>
                                              <w:szCs w:val="28"/>
                                            </w:rPr>
                                            <w:t> </w:t>
                                          </w:r>
                                        </w:p>
                                        <w:p w:rsidR="000E11C2" w:rsidRDefault="000E11C2">
                                          <w:pPr>
                                            <w:pStyle w:val="NormalWeb"/>
                                            <w:spacing w:before="0" w:beforeAutospacing="0" w:after="0" w:afterAutospacing="0"/>
                                            <w:jc w:val="center"/>
                                            <w:rPr>
                                              <w:b/>
                                              <w:bCs/>
                                              <w:color w:val="000000"/>
                                            </w:rPr>
                                          </w:pPr>
                                          <w:r>
                                            <w:rPr>
                                              <w:rStyle w:val="Strong"/>
                                              <w:rFonts w:ascii="Helvetica" w:hAnsi="Helvetica"/>
                                              <w:i/>
                                              <w:iCs/>
                                              <w:color w:val="000000"/>
                                              <w:sz w:val="28"/>
                                              <w:szCs w:val="28"/>
                                            </w:rPr>
                                            <w:t>Randy,</w:t>
                                          </w:r>
                                          <w:proofErr w:type="gramStart"/>
                                          <w:r>
                                            <w:rPr>
                                              <w:rStyle w:val="Strong"/>
                                              <w:rFonts w:ascii="Helvetica" w:hAnsi="Helvetica"/>
                                              <w:i/>
                                              <w:iCs/>
                                              <w:color w:val="000000"/>
                                              <w:sz w:val="28"/>
                                              <w:szCs w:val="28"/>
                                            </w:rPr>
                                            <w:t>  I</w:t>
                                          </w:r>
                                          <w:proofErr w:type="gramEnd"/>
                                          <w:r>
                                            <w:rPr>
                                              <w:rStyle w:val="Strong"/>
                                              <w:rFonts w:ascii="Helvetica" w:hAnsi="Helvetica"/>
                                              <w:i/>
                                              <w:iCs/>
                                              <w:color w:val="000000"/>
                                              <w:sz w:val="28"/>
                                              <w:szCs w:val="28"/>
                                            </w:rPr>
                                            <w:t xml:space="preserve"> just watched "Convergence" this morning and it was excellent!!  So well done, my friend.  The graphics and the news footage used are wonderful!  I love that you put in print what the narrator is saying!  The people's comments are good and the prayer is wonderful, too!   I am so pleased and grateful to be putting this DVD in my packets!  God bless you.  Please pray with me that God will use these packets and DVDs for His glory and that people will watch the DVDs!!!!  I see how the USA is pushing Israel to give up their God-given land so things could rapidly decline for this nation.  I am so happy to be warning people and to put this excellent DVD in their hands!  Thank you again! - L. Rhone (Iowa)</w:t>
                                          </w:r>
                                        </w:p>
                                        <w:p w:rsidR="000E11C2" w:rsidRDefault="000E11C2">
                                          <w:pPr>
                                            <w:pStyle w:val="NormalWeb"/>
                                            <w:spacing w:before="0" w:beforeAutospacing="0" w:after="0" w:afterAutospacing="0"/>
                                            <w:jc w:val="center"/>
                                            <w:rPr>
                                              <w:b/>
                                              <w:bCs/>
                                              <w:color w:val="000000"/>
                                            </w:rPr>
                                          </w:pPr>
                                          <w:r>
                                            <w:rPr>
                                              <w:rFonts w:ascii="Arial" w:hAnsi="Arial" w:cs="Arial"/>
                                              <w:b/>
                                              <w:bCs/>
                                              <w:color w:val="000000"/>
                                              <w:sz w:val="28"/>
                                              <w:szCs w:val="28"/>
                                            </w:rPr>
                                            <w:t> </w:t>
                                          </w:r>
                                        </w:p>
                                        <w:p w:rsidR="000E11C2" w:rsidRDefault="000E11C2">
                                          <w:pPr>
                                            <w:pStyle w:val="NormalWeb"/>
                                            <w:spacing w:before="0" w:beforeAutospacing="0" w:after="0" w:afterAutospacing="0"/>
                                            <w:jc w:val="center"/>
                                            <w:rPr>
                                              <w:b/>
                                              <w:bCs/>
                                              <w:color w:val="000000"/>
                                            </w:rPr>
                                          </w:pPr>
                                          <w:r>
                                            <w:rPr>
                                              <w:rStyle w:val="Strong"/>
                                              <w:rFonts w:ascii="Arial" w:hAnsi="Arial" w:cs="Arial"/>
                                              <w:i/>
                                              <w:iCs/>
                                              <w:color w:val="000000"/>
                                              <w:sz w:val="28"/>
                                              <w:szCs w:val="28"/>
                                            </w:rPr>
                                            <w:lastRenderedPageBreak/>
                                            <w:t>"I loved this DVD, from beginning to end the message was clear that all the End Time Signs are converging upon the world, just as the Bible predicted. I cried during the part about the Jewish Aliyah when they landed in Israel and kissed the ground. Great Job!"  - D. Koerner - (California)</w:t>
                                          </w:r>
                                          <w:r>
                                            <w:rPr>
                                              <w:rFonts w:ascii="Arial" w:hAnsi="Arial" w:cs="Arial"/>
                                              <w:b/>
                                              <w:bCs/>
                                              <w:color w:val="000000"/>
                                              <w:sz w:val="28"/>
                                              <w:szCs w:val="28"/>
                                            </w:rPr>
                                            <w:br/>
                                            <w:t> </w:t>
                                          </w:r>
                                        </w:p>
                                        <w:p w:rsidR="000E11C2" w:rsidRDefault="000E11C2">
                                          <w:pPr>
                                            <w:pStyle w:val="NormalWeb"/>
                                            <w:spacing w:before="0" w:beforeAutospacing="0" w:after="0" w:afterAutospacing="0"/>
                                            <w:jc w:val="center"/>
                                            <w:rPr>
                                              <w:b/>
                                              <w:bCs/>
                                              <w:color w:val="000000"/>
                                            </w:rPr>
                                          </w:pPr>
                                          <w:r>
                                            <w:rPr>
                                              <w:rStyle w:val="Strong"/>
                                              <w:rFonts w:ascii="Arial" w:hAnsi="Arial" w:cs="Arial"/>
                                              <w:i/>
                                              <w:iCs/>
                                              <w:color w:val="000000"/>
                                              <w:sz w:val="28"/>
                                              <w:szCs w:val="28"/>
                                            </w:rPr>
                                            <w:t>Randy,</w:t>
                                          </w:r>
                                          <w:proofErr w:type="gramStart"/>
                                          <w:r>
                                            <w:rPr>
                                              <w:rStyle w:val="Strong"/>
                                              <w:rFonts w:ascii="Arial" w:hAnsi="Arial" w:cs="Arial"/>
                                              <w:i/>
                                              <w:iCs/>
                                              <w:color w:val="000000"/>
                                              <w:sz w:val="28"/>
                                              <w:szCs w:val="28"/>
                                            </w:rPr>
                                            <w:t>  "</w:t>
                                          </w:r>
                                          <w:proofErr w:type="gramEnd"/>
                                          <w:r>
                                            <w:rPr>
                                              <w:rStyle w:val="Strong"/>
                                              <w:rFonts w:ascii="Arial" w:hAnsi="Arial" w:cs="Arial"/>
                                              <w:i/>
                                              <w:iCs/>
                                              <w:color w:val="000000"/>
                                              <w:sz w:val="28"/>
                                              <w:szCs w:val="28"/>
                                            </w:rPr>
                                            <w:t>Convergence "is so good I am watching if for the 3rd time! - L. Rhone (Iowa)</w:t>
                                          </w:r>
                                        </w:p>
                                        <w:p w:rsidR="000E11C2" w:rsidRDefault="000E11C2">
                                          <w:pPr>
                                            <w:pStyle w:val="NormalWeb"/>
                                            <w:spacing w:before="0" w:beforeAutospacing="0" w:after="0" w:afterAutospacing="0"/>
                                            <w:jc w:val="center"/>
                                            <w:rPr>
                                              <w:b/>
                                              <w:bCs/>
                                              <w:color w:val="000000"/>
                                            </w:rPr>
                                          </w:pPr>
                                          <w:r>
                                            <w:rPr>
                                              <w:rFonts w:ascii="Arial" w:hAnsi="Arial" w:cs="Arial"/>
                                              <w:b/>
                                              <w:bCs/>
                                              <w:color w:val="000000"/>
                                              <w:sz w:val="28"/>
                                              <w:szCs w:val="28"/>
                                            </w:rPr>
                                            <w:t> </w:t>
                                          </w:r>
                                        </w:p>
                                        <w:p w:rsidR="000E11C2" w:rsidRDefault="000E11C2">
                                          <w:pPr>
                                            <w:pStyle w:val="NormalWeb"/>
                                            <w:spacing w:before="0" w:beforeAutospacing="0" w:after="0" w:afterAutospacing="0"/>
                                            <w:jc w:val="center"/>
                                            <w:rPr>
                                              <w:b/>
                                              <w:bCs/>
                                              <w:color w:val="000000"/>
                                            </w:rPr>
                                          </w:pPr>
                                          <w:r>
                                            <w:rPr>
                                              <w:rStyle w:val="Strong"/>
                                              <w:rFonts w:ascii="Arial" w:hAnsi="Arial" w:cs="Arial"/>
                                              <w:i/>
                                              <w:iCs/>
                                              <w:color w:val="000000"/>
                                              <w:sz w:val="28"/>
                                              <w:szCs w:val="28"/>
                                            </w:rPr>
                                            <w:t>Outstanding video! Come quickly Lord Jesus! -  </w:t>
                                          </w:r>
                                          <w:proofErr w:type="spellStart"/>
                                          <w:r>
                                            <w:rPr>
                                              <w:rStyle w:val="Strong"/>
                                              <w:rFonts w:ascii="Arial" w:hAnsi="Arial" w:cs="Arial"/>
                                              <w:i/>
                                              <w:iCs/>
                                              <w:color w:val="000000"/>
                                              <w:sz w:val="28"/>
                                              <w:szCs w:val="28"/>
                                            </w:rPr>
                                            <w:t>monstermovieman</w:t>
                                          </w:r>
                                          <w:proofErr w:type="spellEnd"/>
                                          <w:r>
                                            <w:rPr>
                                              <w:rStyle w:val="Strong"/>
                                              <w:rFonts w:ascii="Arial" w:hAnsi="Arial" w:cs="Arial"/>
                                              <w:i/>
                                              <w:iCs/>
                                              <w:color w:val="000000"/>
                                              <w:sz w:val="28"/>
                                              <w:szCs w:val="28"/>
                                            </w:rPr>
                                            <w:t xml:space="preserve">  </w:t>
                                          </w:r>
                                        </w:p>
                                        <w:p w:rsidR="000E11C2" w:rsidRDefault="000E11C2">
                                          <w:pPr>
                                            <w:pStyle w:val="Heading3"/>
                                            <w:jc w:val="center"/>
                                            <w:rPr>
                                              <w:color w:val="000000"/>
                                            </w:rPr>
                                          </w:pPr>
                                          <w:r>
                                            <w:rPr>
                                              <w:rFonts w:ascii="Arial" w:hAnsi="Arial" w:cs="Arial"/>
                                              <w:i/>
                                              <w:iCs/>
                                              <w:color w:val="000000"/>
                                            </w:rPr>
                                            <w:t xml:space="preserve">Just shared on my </w:t>
                                          </w:r>
                                          <w:proofErr w:type="spellStart"/>
                                          <w:r>
                                            <w:rPr>
                                              <w:rFonts w:ascii="Arial" w:hAnsi="Arial" w:cs="Arial"/>
                                              <w:i/>
                                              <w:iCs/>
                                              <w:color w:val="000000"/>
                                            </w:rPr>
                                            <w:t>facebook</w:t>
                                          </w:r>
                                          <w:proofErr w:type="spellEnd"/>
                                          <w:r>
                                            <w:rPr>
                                              <w:rFonts w:ascii="Arial" w:hAnsi="Arial" w:cs="Arial"/>
                                              <w:i/>
                                              <w:iCs/>
                                              <w:color w:val="000000"/>
                                            </w:rPr>
                                            <w:t>, hoping to get some people to wake up and ask the Lord into their hearts! - L. Town</w:t>
                                          </w:r>
                                        </w:p>
                                        <w:p w:rsidR="000E11C2" w:rsidRDefault="000E11C2">
                                          <w:pPr>
                                            <w:pStyle w:val="NormalWeb"/>
                                            <w:spacing w:before="0" w:beforeAutospacing="0" w:after="0" w:afterAutospacing="0"/>
                                            <w:jc w:val="center"/>
                                            <w:rPr>
                                              <w:b/>
                                              <w:bCs/>
                                              <w:color w:val="000000"/>
                                            </w:rPr>
                                          </w:pPr>
                                          <w:r>
                                            <w:rPr>
                                              <w:rFonts w:ascii="Arial" w:hAnsi="Arial" w:cs="Arial"/>
                                              <w:b/>
                                              <w:bCs/>
                                              <w:i/>
                                              <w:iCs/>
                                              <w:color w:val="000000"/>
                                              <w:sz w:val="28"/>
                                              <w:szCs w:val="28"/>
                                            </w:rPr>
                                            <w:t>Hi. This is Cheryl, from New Hampshire. Thank you</w:t>
                                          </w:r>
                                          <w:proofErr w:type="gramStart"/>
                                          <w:r>
                                            <w:rPr>
                                              <w:rFonts w:ascii="Arial" w:hAnsi="Arial" w:cs="Arial"/>
                                              <w:b/>
                                              <w:bCs/>
                                              <w:i/>
                                              <w:iCs/>
                                              <w:color w:val="000000"/>
                                              <w:sz w:val="28"/>
                                              <w:szCs w:val="28"/>
                                            </w:rPr>
                                            <w:t>  so</w:t>
                                          </w:r>
                                          <w:proofErr w:type="gramEnd"/>
                                          <w:r>
                                            <w:rPr>
                                              <w:rFonts w:ascii="Arial" w:hAnsi="Arial" w:cs="Arial"/>
                                              <w:b/>
                                              <w:bCs/>
                                              <w:i/>
                                              <w:iCs/>
                                              <w:color w:val="000000"/>
                                              <w:sz w:val="28"/>
                                              <w:szCs w:val="28"/>
                                            </w:rPr>
                                            <w:t xml:space="preserve"> much for Convergence. I just received it today. I just finished watching it.</w:t>
                                          </w:r>
                                          <w:r>
                                            <w:rPr>
                                              <w:rStyle w:val="Emphasis"/>
                                              <w:rFonts w:ascii="Arial" w:hAnsi="Arial" w:cs="Arial"/>
                                              <w:b/>
                                              <w:bCs/>
                                              <w:color w:val="000000"/>
                                              <w:sz w:val="28"/>
                                              <w:szCs w:val="28"/>
                                            </w:rPr>
                                            <w:t> </w:t>
                                          </w:r>
                                        </w:p>
                                        <w:p w:rsidR="000E11C2" w:rsidRDefault="000E11C2">
                                          <w:pPr>
                                            <w:pStyle w:val="NormalWeb"/>
                                            <w:spacing w:before="0" w:beforeAutospacing="0" w:after="0" w:afterAutospacing="0"/>
                                            <w:jc w:val="center"/>
                                            <w:rPr>
                                              <w:b/>
                                              <w:bCs/>
                                              <w:color w:val="000000"/>
                                            </w:rPr>
                                          </w:pPr>
                                          <w:r>
                                            <w:rPr>
                                              <w:rFonts w:ascii="Arial" w:hAnsi="Arial" w:cs="Arial"/>
                                              <w:b/>
                                              <w:bCs/>
                                              <w:i/>
                                              <w:iCs/>
                                              <w:color w:val="000000"/>
                                              <w:sz w:val="28"/>
                                              <w:szCs w:val="28"/>
                                            </w:rPr>
                                            <w:br/>
                                            <w:t> </w:t>
                                          </w:r>
                                        </w:p>
                                        <w:p w:rsidR="000E11C2" w:rsidRDefault="000E11C2">
                                          <w:pPr>
                                            <w:pStyle w:val="NormalWeb"/>
                                            <w:spacing w:before="0" w:beforeAutospacing="0" w:after="0" w:afterAutospacing="0"/>
                                            <w:jc w:val="center"/>
                                            <w:rPr>
                                              <w:b/>
                                              <w:bCs/>
                                              <w:color w:val="000000"/>
                                            </w:rPr>
                                          </w:pPr>
                                          <w:r>
                                            <w:rPr>
                                              <w:rFonts w:ascii="Arial" w:hAnsi="Arial" w:cs="Arial"/>
                                              <w:b/>
                                              <w:bCs/>
                                              <w:i/>
                                              <w:iCs/>
                                              <w:color w:val="000000"/>
                                              <w:sz w:val="28"/>
                                              <w:szCs w:val="28"/>
                                            </w:rPr>
                                            <w:t>It was FANTASTIC!!  I Praise God for your Ministry. I've been praying that God would prepare the hearts of my family members when I show them the video. I'm praying that God would give them the understanding and </w:t>
                                          </w:r>
                                        </w:p>
                                        <w:p w:rsidR="000E11C2" w:rsidRDefault="000E11C2">
                                          <w:pPr>
                                            <w:pStyle w:val="NormalWeb"/>
                                            <w:spacing w:before="0" w:beforeAutospacing="0" w:after="0" w:afterAutospacing="0"/>
                                            <w:jc w:val="center"/>
                                            <w:rPr>
                                              <w:b/>
                                              <w:bCs/>
                                              <w:color w:val="000000"/>
                                            </w:rPr>
                                          </w:pPr>
                                          <w:proofErr w:type="gramStart"/>
                                          <w:r>
                                            <w:rPr>
                                              <w:rFonts w:ascii="Arial" w:hAnsi="Arial" w:cs="Arial"/>
                                              <w:b/>
                                              <w:bCs/>
                                              <w:i/>
                                              <w:iCs/>
                                              <w:color w:val="000000"/>
                                              <w:sz w:val="28"/>
                                              <w:szCs w:val="28"/>
                                            </w:rPr>
                                            <w:t>keep</w:t>
                                          </w:r>
                                          <w:proofErr w:type="gramEnd"/>
                                          <w:r>
                                            <w:rPr>
                                              <w:rFonts w:ascii="Arial" w:hAnsi="Arial" w:cs="Arial"/>
                                              <w:b/>
                                              <w:bCs/>
                                              <w:i/>
                                              <w:iCs/>
                                              <w:color w:val="000000"/>
                                              <w:sz w:val="28"/>
                                              <w:szCs w:val="28"/>
                                            </w:rPr>
                                            <w:t xml:space="preserve"> them interested to watch it to the end and also keep them awake.   </w:t>
                                          </w:r>
                                        </w:p>
                                        <w:p w:rsidR="000E11C2" w:rsidRDefault="000E11C2">
                                          <w:pPr>
                                            <w:pStyle w:val="NormalWeb"/>
                                            <w:spacing w:before="0" w:beforeAutospacing="0" w:after="0" w:afterAutospacing="0"/>
                                            <w:jc w:val="center"/>
                                            <w:rPr>
                                              <w:color w:val="000000"/>
                                            </w:rPr>
                                          </w:pPr>
                                          <w:r>
                                            <w:rPr>
                                              <w:color w:val="000000"/>
                                            </w:rPr>
                                            <w:t> </w:t>
                                          </w:r>
                                        </w:p>
                                        <w:p w:rsidR="000E11C2" w:rsidRDefault="000E11C2">
                                          <w:pPr>
                                            <w:pStyle w:val="NormalWeb"/>
                                            <w:spacing w:before="0" w:beforeAutospacing="0" w:after="0" w:afterAutospacing="0"/>
                                            <w:jc w:val="center"/>
                                            <w:rPr>
                                              <w:color w:val="000000"/>
                                            </w:rPr>
                                          </w:pPr>
                                          <w:r>
                                            <w:rPr>
                                              <w:color w:val="000000"/>
                                            </w:rPr>
                                            <w:t>-------------------------------------------------</w:t>
                                          </w:r>
                                        </w:p>
                                        <w:p w:rsidR="000E11C2" w:rsidRDefault="000E11C2">
                                          <w:pPr>
                                            <w:pStyle w:val="NormalWeb"/>
                                            <w:spacing w:before="0" w:beforeAutospacing="0" w:after="0" w:afterAutospacing="0"/>
                                            <w:jc w:val="center"/>
                                            <w:rPr>
                                              <w:color w:val="000000"/>
                                            </w:rPr>
                                          </w:pPr>
                                          <w:r>
                                            <w:rPr>
                                              <w:rFonts w:ascii="Arial" w:hAnsi="Arial" w:cs="Arial"/>
                                              <w:color w:val="000000"/>
                                              <w:sz w:val="28"/>
                                              <w:szCs w:val="28"/>
                                            </w:rPr>
                                            <w:t> </w:t>
                                          </w:r>
                                        </w:p>
                                        <w:p w:rsidR="000E11C2" w:rsidRDefault="000E11C2">
                                          <w:pPr>
                                            <w:pStyle w:val="NormalWeb"/>
                                            <w:spacing w:before="0" w:beforeAutospacing="0" w:after="0" w:afterAutospacing="0"/>
                                            <w:jc w:val="center"/>
                                            <w:rPr>
                                              <w:color w:val="000000"/>
                                            </w:rPr>
                                          </w:pPr>
                                          <w:r>
                                            <w:rPr>
                                              <w:rStyle w:val="Strong"/>
                                              <w:rFonts w:ascii="Arial" w:hAnsi="Arial" w:cs="Arial"/>
                                              <w:color w:val="000000"/>
                                              <w:sz w:val="28"/>
                                              <w:szCs w:val="28"/>
                                            </w:rPr>
                                            <w:t>Our Best DVD Ever</w:t>
                                          </w:r>
                                        </w:p>
                                        <w:p w:rsidR="000E11C2" w:rsidRDefault="000E11C2">
                                          <w:pPr>
                                            <w:pStyle w:val="NormalWeb"/>
                                            <w:spacing w:before="0" w:beforeAutospacing="0" w:after="0" w:afterAutospacing="0"/>
                                            <w:jc w:val="center"/>
                                            <w:rPr>
                                              <w:color w:val="000000"/>
                                            </w:rPr>
                                          </w:pPr>
                                          <w:r>
                                            <w:rPr>
                                              <w:rFonts w:ascii="Arial" w:hAnsi="Arial" w:cs="Arial"/>
                                              <w:color w:val="000000"/>
                                              <w:sz w:val="28"/>
                                              <w:szCs w:val="28"/>
                                            </w:rPr>
                                            <w:t> </w:t>
                                          </w:r>
                                        </w:p>
                                        <w:p w:rsidR="000E11C2" w:rsidRDefault="000E11C2">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0E11C2" w:rsidRDefault="000E11C2">
                                          <w:pPr>
                                            <w:pStyle w:val="NormalWeb"/>
                                            <w:spacing w:before="0" w:beforeAutospacing="0" w:after="0" w:afterAutospacing="0"/>
                                            <w:jc w:val="center"/>
                                            <w:rPr>
                                              <w:color w:val="000000"/>
                                            </w:rPr>
                                          </w:pPr>
                                          <w:r>
                                            <w:rPr>
                                              <w:color w:val="000000"/>
                                            </w:rPr>
                                            <w:t> </w:t>
                                          </w:r>
                                        </w:p>
                                        <w:p w:rsidR="000E11C2" w:rsidRDefault="000E11C2">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0E11C2" w:rsidRDefault="000E11C2">
                                          <w:pPr>
                                            <w:pStyle w:val="NormalWeb"/>
                                            <w:spacing w:before="0" w:beforeAutospacing="0" w:after="0" w:afterAutospacing="0"/>
                                            <w:jc w:val="center"/>
                                            <w:rPr>
                                              <w:color w:val="000000"/>
                                            </w:rPr>
                                          </w:pPr>
                                          <w:r>
                                            <w:rPr>
                                              <w:color w:val="000000"/>
                                            </w:rPr>
                                            <w:t> </w:t>
                                          </w:r>
                                        </w:p>
                                        <w:p w:rsidR="000E11C2" w:rsidRDefault="000E11C2">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0E11C2" w:rsidRDefault="000E11C2">
                                          <w:pPr>
                                            <w:pStyle w:val="NormalWeb"/>
                                            <w:spacing w:before="0" w:beforeAutospacing="0" w:after="0" w:afterAutospacing="0"/>
                                            <w:jc w:val="center"/>
                                            <w:rPr>
                                              <w:color w:val="000000"/>
                                            </w:rPr>
                                          </w:pPr>
                                          <w:r>
                                            <w:rPr>
                                              <w:color w:val="000000"/>
                                            </w:rPr>
                                            <w:lastRenderedPageBreak/>
                                            <w:t> </w:t>
                                          </w:r>
                                        </w:p>
                                        <w:p w:rsidR="000E11C2" w:rsidRDefault="000E11C2">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0E11C2" w:rsidRDefault="000E11C2">
                                          <w:pPr>
                                            <w:pStyle w:val="NormalWeb"/>
                                            <w:spacing w:before="0" w:beforeAutospacing="0" w:after="0" w:afterAutospacing="0"/>
                                            <w:jc w:val="center"/>
                                            <w:rPr>
                                              <w:color w:val="000000"/>
                                            </w:rPr>
                                          </w:pPr>
                                          <w:r>
                                            <w:rPr>
                                              <w:color w:val="000000"/>
                                            </w:rPr>
                                            <w:t> </w:t>
                                          </w:r>
                                        </w:p>
                                        <w:p w:rsidR="000E11C2" w:rsidRDefault="000E11C2">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0E11C2" w:rsidRDefault="000E11C2">
                                          <w:pPr>
                                            <w:pStyle w:val="NormalWeb"/>
                                            <w:spacing w:before="0" w:beforeAutospacing="0" w:after="0" w:afterAutospacing="0"/>
                                            <w:jc w:val="center"/>
                                            <w:rPr>
                                              <w:color w:val="000000"/>
                                            </w:rPr>
                                          </w:pPr>
                                          <w:r>
                                            <w:rPr>
                                              <w:color w:val="000000"/>
                                            </w:rPr>
                                            <w:t> </w:t>
                                          </w:r>
                                        </w:p>
                                        <w:p w:rsidR="000E11C2" w:rsidRDefault="000E11C2">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0E11C2" w:rsidRDefault="000E11C2">
                                          <w:pPr>
                                            <w:pStyle w:val="NormalWeb"/>
                                            <w:spacing w:before="0" w:beforeAutospacing="0" w:after="0" w:afterAutospacing="0"/>
                                            <w:jc w:val="center"/>
                                            <w:rPr>
                                              <w:color w:val="000000"/>
                                            </w:rPr>
                                          </w:pPr>
                                          <w:r>
                                            <w:rPr>
                                              <w:color w:val="000000"/>
                                            </w:rPr>
                                            <w:t> </w:t>
                                          </w:r>
                                        </w:p>
                                        <w:p w:rsidR="000E11C2" w:rsidRDefault="000E11C2">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0E11C2" w:rsidRDefault="000E11C2">
                                          <w:pPr>
                                            <w:pStyle w:val="NormalWeb"/>
                                            <w:spacing w:before="0" w:beforeAutospacing="0" w:after="0" w:afterAutospacing="0"/>
                                            <w:jc w:val="center"/>
                                            <w:rPr>
                                              <w:color w:val="000000"/>
                                            </w:rPr>
                                          </w:pPr>
                                          <w:r>
                                            <w:rPr>
                                              <w:color w:val="000000"/>
                                            </w:rPr>
                                            <w:t> </w:t>
                                          </w:r>
                                        </w:p>
                                        <w:p w:rsidR="000E11C2" w:rsidRDefault="000E11C2">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0E11C2" w:rsidRDefault="000E11C2">
                                          <w:pPr>
                                            <w:pStyle w:val="NormalWeb"/>
                                            <w:spacing w:before="0" w:beforeAutospacing="0" w:after="0" w:afterAutospacing="0"/>
                                            <w:jc w:val="center"/>
                                            <w:rPr>
                                              <w:color w:val="000000"/>
                                            </w:rPr>
                                          </w:pPr>
                                          <w:r>
                                            <w:rPr>
                                              <w:color w:val="000000"/>
                                            </w:rPr>
                                            <w:t> </w:t>
                                          </w:r>
                                        </w:p>
                                        <w:p w:rsidR="000E11C2" w:rsidRDefault="000E11C2">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0E11C2" w:rsidRDefault="000E11C2">
                                          <w:pPr>
                                            <w:pStyle w:val="NormalWeb"/>
                                            <w:spacing w:before="0" w:beforeAutospacing="0" w:after="0" w:afterAutospacing="0"/>
                                            <w:jc w:val="center"/>
                                            <w:rPr>
                                              <w:color w:val="000000"/>
                                            </w:rPr>
                                          </w:pPr>
                                          <w:r>
                                            <w:rPr>
                                              <w:color w:val="000000"/>
                                            </w:rPr>
                                            <w:t> </w:t>
                                          </w:r>
                                        </w:p>
                                        <w:p w:rsidR="000E11C2" w:rsidRDefault="000E11C2">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0E11C2" w:rsidRDefault="000E11C2">
                                          <w:pPr>
                                            <w:pStyle w:val="NormalWeb"/>
                                            <w:spacing w:before="0" w:beforeAutospacing="0" w:after="0" w:afterAutospacing="0"/>
                                            <w:jc w:val="center"/>
                                            <w:rPr>
                                              <w:color w:val="000000"/>
                                            </w:rPr>
                                          </w:pPr>
                                          <w:r>
                                            <w:rPr>
                                              <w:color w:val="000000"/>
                                            </w:rPr>
                                            <w:t> </w:t>
                                          </w:r>
                                        </w:p>
                                        <w:p w:rsidR="000E11C2" w:rsidRDefault="000E11C2">
                                          <w:pPr>
                                            <w:jc w:val="center"/>
                                            <w:rPr>
                                              <w:color w:val="000000"/>
                                            </w:rPr>
                                          </w:pPr>
                                          <w:r>
                                            <w:rPr>
                                              <w:rFonts w:ascii="Arial" w:hAnsi="Arial" w:cs="Arial"/>
                                              <w:color w:val="000000"/>
                                              <w:sz w:val="20"/>
                                              <w:szCs w:val="20"/>
                                            </w:rPr>
                                            <w:t> </w:t>
                                          </w:r>
                                        </w:p>
                                        <w:tbl>
                                          <w:tblPr>
                                            <w:tblW w:w="5715" w:type="dxa"/>
                                            <w:jc w:val="center"/>
                                            <w:tblCellSpacing w:w="15" w:type="dxa"/>
                                            <w:tblLook w:val="04A0" w:firstRow="1" w:lastRow="0" w:firstColumn="1" w:lastColumn="0" w:noHBand="0" w:noVBand="1"/>
                                          </w:tblPr>
                                          <w:tblGrid>
                                            <w:gridCol w:w="5940"/>
                                          </w:tblGrid>
                                          <w:tr w:rsidR="000E11C2">
                                            <w:trPr>
                                              <w:tblCellSpacing w:w="15" w:type="dxa"/>
                                              <w:jc w:val="center"/>
                                            </w:trPr>
                                            <w:tc>
                                              <w:tcPr>
                                                <w:tcW w:w="50" w:type="pct"/>
                                                <w:tcMar>
                                                  <w:top w:w="75" w:type="dxa"/>
                                                  <w:left w:w="75" w:type="dxa"/>
                                                  <w:bottom w:w="15" w:type="dxa"/>
                                                  <w:right w:w="75" w:type="dxa"/>
                                                </w:tcMar>
                                                <w:vAlign w:val="center"/>
                                                <w:hideMark/>
                                              </w:tcPr>
                                              <w:p w:rsidR="000E11C2" w:rsidRDefault="000E11C2">
                                                <w:pPr>
                                                  <w:jc w:val="center"/>
                                                  <w:rPr>
                                                    <w:color w:val="000000"/>
                                                  </w:rPr>
                                                </w:pPr>
                                                <w:r>
                                                  <w:rPr>
                                                    <w:noProof/>
                                                    <w:color w:val="0000FF"/>
                                                  </w:rPr>
                                                  <w:drawing>
                                                    <wp:inline distT="0" distB="0" distL="0" distR="0">
                                                      <wp:extent cx="3629025" cy="2714625"/>
                                                      <wp:effectExtent l="0" t="0" r="9525" b="9525"/>
                                                      <wp:docPr id="40" name="Picture 40" descr="CONVERGENCE of the End Time Signs">
                                                        <a:hlinkClick xmlns:a="http://schemas.openxmlformats.org/drawingml/2006/main" r:id="rId9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VERGENCE of the End Time Signs"/>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0E11C2">
                                            <w:trPr>
                                              <w:tblCellSpacing w:w="15" w:type="dxa"/>
                                              <w:jc w:val="center"/>
                                            </w:trPr>
                                            <w:tc>
                                              <w:tcPr>
                                                <w:tcW w:w="0" w:type="auto"/>
                                                <w:tcMar>
                                                  <w:top w:w="15" w:type="dxa"/>
                                                  <w:left w:w="15" w:type="dxa"/>
                                                  <w:bottom w:w="75" w:type="dxa"/>
                                                  <w:right w:w="15" w:type="dxa"/>
                                                </w:tcMar>
                                                <w:vAlign w:val="center"/>
                                                <w:hideMark/>
                                              </w:tcPr>
                                              <w:p w:rsidR="000E11C2" w:rsidRDefault="000E11C2">
                                                <w:pPr>
                                                  <w:jc w:val="center"/>
                                                  <w:rPr>
                                                    <w:rFonts w:ascii="Arial" w:hAnsi="Arial" w:cs="Arial"/>
                                                    <w:color w:val="000000"/>
                                                    <w:sz w:val="28"/>
                                                    <w:szCs w:val="28"/>
                                                  </w:rPr>
                                                </w:pPr>
                                                <w:r>
                                                  <w:rPr>
                                                    <w:rStyle w:val="Strong"/>
                                                    <w:rFonts w:ascii="Arial" w:hAnsi="Arial" w:cs="Arial"/>
                                                    <w:color w:val="000000"/>
                                                    <w:sz w:val="28"/>
                                                    <w:szCs w:val="28"/>
                                                  </w:rPr>
                                                  <w:lastRenderedPageBreak/>
                                                  <w:t>CONVERGENCE of the End Time Signs</w:t>
                                                </w:r>
                                              </w:p>
                                            </w:tc>
                                          </w:tr>
                                        </w:tbl>
                                        <w:p w:rsidR="000E11C2" w:rsidRDefault="000E11C2">
                                          <w:pPr>
                                            <w:jc w:val="center"/>
                                            <w:rPr>
                                              <w:rFonts w:ascii="Arial" w:hAnsi="Arial" w:cs="Arial"/>
                                              <w:color w:val="000000"/>
                                              <w:sz w:val="20"/>
                                              <w:szCs w:val="20"/>
                                            </w:rPr>
                                          </w:pPr>
                                        </w:p>
                                        <w:p w:rsidR="000E11C2" w:rsidRDefault="000E11C2">
                                          <w:pPr>
                                            <w:jc w:val="center"/>
                                            <w:rPr>
                                              <w:rFonts w:ascii="Arial" w:hAnsi="Arial" w:cs="Arial"/>
                                              <w:color w:val="000000"/>
                                              <w:sz w:val="20"/>
                                              <w:szCs w:val="20"/>
                                            </w:rPr>
                                          </w:pPr>
                                        </w:p>
                                        <w:p w:rsidR="000E11C2" w:rsidRDefault="000E11C2">
                                          <w:pPr>
                                            <w:spacing w:after="240"/>
                                            <w:jc w:val="center"/>
                                            <w:rPr>
                                              <w:rFonts w:ascii="Arial" w:hAnsi="Arial" w:cs="Arial"/>
                                              <w:color w:val="000000"/>
                                            </w:rPr>
                                          </w:pPr>
                                          <w:r>
                                            <w:rPr>
                                              <w:rStyle w:val="Strong"/>
                                              <w:rFonts w:ascii="Arial" w:hAnsi="Arial" w:cs="Arial"/>
                                              <w:color w:val="000000"/>
                                            </w:rPr>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0E11C2" w:rsidRDefault="000E11C2">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0E11C2" w:rsidRDefault="000E11C2">
                                          <w:pPr>
                                            <w:spacing w:after="240"/>
                                            <w:jc w:val="center"/>
                                            <w:rPr>
                                              <w:rFonts w:ascii="Arial" w:hAnsi="Arial" w:cs="Arial"/>
                                              <w:color w:val="000000"/>
                                            </w:rPr>
                                          </w:pPr>
                                        </w:p>
                                        <w:p w:rsidR="000E11C2" w:rsidRDefault="000E11C2">
                                          <w:pPr>
                                            <w:spacing w:line="257" w:lineRule="atLeast"/>
                                            <w:jc w:val="center"/>
                                            <w:rPr>
                                              <w:rFonts w:ascii="Arial" w:hAnsi="Arial" w:cs="Arial"/>
                                              <w:color w:val="000000"/>
                                              <w:sz w:val="36"/>
                                              <w:szCs w:val="36"/>
                                            </w:rPr>
                                          </w:pPr>
                                          <w:r>
                                            <w:rPr>
                                              <w:rStyle w:val="Strong"/>
                                              <w:rFonts w:ascii="Arial" w:hAnsi="Arial" w:cs="Arial"/>
                                              <w:color w:val="000000"/>
                                              <w:sz w:val="36"/>
                                              <w:szCs w:val="36"/>
                                            </w:rPr>
                                            <w:t>CONVERGENCE</w:t>
                                          </w:r>
                                          <w:r>
                                            <w:rPr>
                                              <w:rFonts w:ascii="Arial" w:hAnsi="Arial" w:cs="Arial"/>
                                              <w:color w:val="000000"/>
                                              <w:sz w:val="36"/>
                                              <w:szCs w:val="36"/>
                                            </w:rPr>
                                            <w:t xml:space="preserve"> -</w:t>
                                          </w:r>
                                        </w:p>
                                        <w:p w:rsidR="000E11C2" w:rsidRDefault="000E11C2">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0E11C2" w:rsidRDefault="000E11C2">
                                          <w:pPr>
                                            <w:jc w:val="center"/>
                                            <w:rPr>
                                              <w:rFonts w:ascii="Arial" w:hAnsi="Arial" w:cs="Arial"/>
                                              <w:color w:val="000000"/>
                                              <w:sz w:val="20"/>
                                              <w:szCs w:val="20"/>
                                            </w:rPr>
                                          </w:pPr>
                                        </w:p>
                                        <w:p w:rsidR="000E11C2" w:rsidRDefault="000E11C2">
                                          <w:pPr>
                                            <w:jc w:val="center"/>
                                            <w:rPr>
                                              <w:rFonts w:ascii="Arial" w:hAnsi="Arial" w:cs="Arial"/>
                                              <w:color w:val="000000"/>
                                              <w:sz w:val="20"/>
                                              <w:szCs w:val="20"/>
                                            </w:rPr>
                                          </w:pPr>
                                        </w:p>
                                        <w:p w:rsidR="000E11C2" w:rsidRDefault="000E11C2">
                                          <w:pPr>
                                            <w:jc w:val="center"/>
                                            <w:rPr>
                                              <w:rFonts w:ascii="Arial" w:hAnsi="Arial" w:cs="Arial"/>
                                              <w:color w:val="001A81"/>
                                              <w:sz w:val="36"/>
                                              <w:szCs w:val="36"/>
                                            </w:rPr>
                                          </w:pPr>
                                          <w:hyperlink r:id="rId100" w:tgtFrame="_blank" w:history="1">
                                            <w:r>
                                              <w:rPr>
                                                <w:rStyle w:val="Hyperlink"/>
                                                <w:rFonts w:ascii="Arial" w:hAnsi="Arial" w:cs="Arial"/>
                                                <w:b/>
                                                <w:bCs/>
                                              </w:rPr>
                                              <w:t>CLICK HERE TO ORDER</w:t>
                                            </w:r>
                                          </w:hyperlink>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E11C2">
                                            <w:trPr>
                                              <w:trHeight w:val="15"/>
                                              <w:tblCellSpacing w:w="0" w:type="dxa"/>
                                            </w:trPr>
                                            <w:tc>
                                              <w:tcPr>
                                                <w:tcW w:w="0" w:type="auto"/>
                                                <w:shd w:val="clear" w:color="auto" w:fill="0A74DB"/>
                                                <w:tcMar>
                                                  <w:top w:w="0" w:type="dxa"/>
                                                  <w:left w:w="0" w:type="dxa"/>
                                                  <w:bottom w:w="75" w:type="dxa"/>
                                                  <w:right w:w="0" w:type="dxa"/>
                                                </w:tcMar>
                                                <w:vAlign w:val="center"/>
                                                <w:hideMark/>
                                              </w:tcPr>
                                              <w:p w:rsidR="000E11C2" w:rsidRDefault="000E11C2">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105" w:type="dxa"/>
                                            <w:right w:w="540" w:type="dxa"/>
                                          </w:tcMar>
                                        </w:tcPr>
                                        <w:p w:rsidR="000E11C2" w:rsidRDefault="000E11C2">
                                          <w:pPr>
                                            <w:rPr>
                                              <w:color w:val="000000"/>
                                            </w:rPr>
                                          </w:pPr>
                                        </w:p>
                                        <w:p w:rsidR="000E11C2" w:rsidRDefault="000E11C2">
                                          <w:pPr>
                                            <w:jc w:val="center"/>
                                            <w:rPr>
                                              <w:color w:val="000000"/>
                                            </w:rPr>
                                          </w:pPr>
                                          <w:r>
                                            <w:rPr>
                                              <w:rStyle w:val="Strong"/>
                                              <w:color w:val="000090"/>
                                              <w:sz w:val="40"/>
                                              <w:szCs w:val="40"/>
                                            </w:rPr>
                                            <w:t>CHECK OUT ALL OUR AMAZING DVD'S</w:t>
                                          </w:r>
                                        </w:p>
                                        <w:p w:rsidR="000E11C2" w:rsidRDefault="000E11C2">
                                          <w:pPr>
                                            <w:jc w:val="center"/>
                                            <w:rPr>
                                              <w:rFonts w:ascii="Georgia" w:hAnsi="Georgia"/>
                                              <w:color w:val="000000"/>
                                              <w:sz w:val="28"/>
                                              <w:szCs w:val="28"/>
                                            </w:rPr>
                                          </w:pPr>
                                        </w:p>
                                        <w:p w:rsidR="000E11C2" w:rsidRDefault="000E11C2">
                                          <w:pPr>
                                            <w:jc w:val="center"/>
                                            <w:rPr>
                                              <w:rFonts w:ascii="Courier New" w:hAnsi="Courier New" w:cs="Courier New"/>
                                              <w:color w:val="000000"/>
                                              <w:sz w:val="32"/>
                                              <w:szCs w:val="32"/>
                                            </w:rPr>
                                          </w:pPr>
                                          <w:r>
                                            <w:rPr>
                                              <w:rStyle w:val="Strong"/>
                                              <w:rFonts w:ascii="Courier New" w:hAnsi="Courier New" w:cs="Courier New"/>
                                              <w:color w:val="000000"/>
                                              <w:sz w:val="32"/>
                                              <w:szCs w:val="32"/>
                                            </w:rPr>
                                            <w:t xml:space="preserve">The End of Times - Israel God's Timepiece - The Rapture - After the Rapture - As in the Days of Noah - Gog and Magog - </w:t>
                                          </w:r>
                                          <w:r>
                                            <w:rPr>
                                              <w:rStyle w:val="Strong"/>
                                              <w:rFonts w:ascii="Courier New" w:hAnsi="Courier New" w:cs="Courier New"/>
                                              <w:color w:val="000000"/>
                                              <w:sz w:val="32"/>
                                              <w:szCs w:val="32"/>
                                            </w:rPr>
                                            <w:lastRenderedPageBreak/>
                                            <w:t>Perilous Times - The Antichrist - Living on Borrowed Time - Angels,  Aliens &amp; Armageddon - There will be Tribulation - Jerusalem A Cup of Trembling - The Revelation Series - </w:t>
                                          </w:r>
                                        </w:p>
                                        <w:p w:rsidR="000E11C2" w:rsidRDefault="000E11C2">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0E11C2" w:rsidRDefault="000E11C2">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0E11C2">
                                            <w:trPr>
                                              <w:tblCellSpacing w:w="15" w:type="dxa"/>
                                              <w:jc w:val="center"/>
                                            </w:trPr>
                                            <w:tc>
                                              <w:tcPr>
                                                <w:tcW w:w="6150" w:type="dxa"/>
                                                <w:tcMar>
                                                  <w:top w:w="15" w:type="dxa"/>
                                                  <w:left w:w="15" w:type="dxa"/>
                                                  <w:bottom w:w="15" w:type="dxa"/>
                                                  <w:right w:w="15" w:type="dxa"/>
                                                </w:tcMar>
                                                <w:vAlign w:val="center"/>
                                                <w:hideMark/>
                                              </w:tcPr>
                                              <w:p w:rsidR="000E11C2" w:rsidRDefault="000E11C2">
                                                <w:pPr>
                                                  <w:jc w:val="center"/>
                                                  <w:rPr>
                                                    <w:color w:val="000000"/>
                                                  </w:rPr>
                                                </w:pPr>
                                                <w:r>
                                                  <w:rPr>
                                                    <w:noProof/>
                                                    <w:color w:val="0000FF"/>
                                                  </w:rPr>
                                                  <w:drawing>
                                                    <wp:inline distT="0" distB="0" distL="0" distR="0">
                                                      <wp:extent cx="3810000" cy="2857500"/>
                                                      <wp:effectExtent l="0" t="0" r="0" b="0"/>
                                                      <wp:docPr id="38" name="Picture 38" descr="Welcome to Prophecy Update">
                                                        <a:hlinkClick xmlns:a="http://schemas.openxmlformats.org/drawingml/2006/main" r:id="rId10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elcome to Prophecy Update"/>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0E11C2">
                                            <w:trPr>
                                              <w:tblCellSpacing w:w="15" w:type="dxa"/>
                                              <w:jc w:val="center"/>
                                            </w:trPr>
                                            <w:tc>
                                              <w:tcPr>
                                                <w:tcW w:w="0" w:type="auto"/>
                                                <w:tcMar>
                                                  <w:top w:w="15" w:type="dxa"/>
                                                  <w:left w:w="15" w:type="dxa"/>
                                                  <w:bottom w:w="15" w:type="dxa"/>
                                                  <w:right w:w="15" w:type="dxa"/>
                                                </w:tcMar>
                                                <w:vAlign w:val="center"/>
                                                <w:hideMark/>
                                              </w:tcPr>
                                              <w:p w:rsidR="000E11C2" w:rsidRDefault="000E11C2">
                                                <w:pPr>
                                                  <w:jc w:val="center"/>
                                                  <w:rPr>
                                                    <w:b/>
                                                    <w:bCs/>
                                                    <w:color w:val="000000"/>
                                                  </w:rPr>
                                                </w:pPr>
                                                <w:r>
                                                  <w:rPr>
                                                    <w:b/>
                                                    <w:bCs/>
                                                    <w:color w:val="000000"/>
                                                  </w:rPr>
                                                  <w:t>Welcome to Prophecy Update</w:t>
                                                </w:r>
                                              </w:p>
                                            </w:tc>
                                          </w:tr>
                                        </w:tbl>
                                        <w:p w:rsidR="000E11C2" w:rsidRDefault="000E11C2">
                                          <w:pPr>
                                            <w:jc w:val="center"/>
                                            <w:rPr>
                                              <w:rFonts w:ascii="Georgia" w:hAnsi="Georgia"/>
                                              <w:color w:val="000000"/>
                                              <w:sz w:val="28"/>
                                              <w:szCs w:val="28"/>
                                            </w:rPr>
                                          </w:pPr>
                                        </w:p>
                                        <w:p w:rsidR="000E11C2" w:rsidRDefault="000E11C2">
                                          <w:pPr>
                                            <w:rPr>
                                              <w:rFonts w:ascii="Arial" w:hAnsi="Arial" w:cs="Arial"/>
                                              <w:color w:val="000000"/>
                                              <w:sz w:val="20"/>
                                              <w:szCs w:val="20"/>
                                            </w:rPr>
                                          </w:pPr>
                                        </w:p>
                                        <w:p w:rsidR="000E11C2" w:rsidRDefault="000E11C2">
                                          <w:pPr>
                                            <w:pStyle w:val="NormalWeb"/>
                                            <w:spacing w:before="0" w:beforeAutospacing="0" w:after="0" w:afterAutospacing="0"/>
                                            <w:jc w:val="center"/>
                                            <w:rPr>
                                              <w:rFonts w:ascii="Arial" w:hAnsi="Arial" w:cs="Arial"/>
                                              <w:color w:val="000000"/>
                                              <w:sz w:val="20"/>
                                              <w:szCs w:val="20"/>
                                            </w:rPr>
                                          </w:pPr>
                                          <w:hyperlink r:id="rId103"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0E11C2" w:rsidRDefault="000E11C2">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0E11C2" w:rsidRDefault="000E11C2">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0E11C2" w:rsidRDefault="000E11C2">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E11C2" w:rsidRDefault="000E11C2">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w:t>
                                          </w:r>
                                          <w:r>
                                            <w:rPr>
                                              <w:rFonts w:ascii="Arial" w:hAnsi="Arial" w:cs="Arial"/>
                                              <w:b/>
                                              <w:bCs/>
                                              <w:color w:val="000000"/>
                                              <w:sz w:val="20"/>
                                              <w:szCs w:val="20"/>
                                            </w:rPr>
                                            <w:lastRenderedPageBreak/>
                                            <w:t xml:space="preserve">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0E11C2" w:rsidRDefault="000E11C2">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0E11C2" w:rsidRDefault="000E11C2">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0E11C2" w:rsidRDefault="000E11C2">
                                          <w:pPr>
                                            <w:pStyle w:val="NormalWeb"/>
                                            <w:spacing w:before="0" w:beforeAutospacing="0" w:after="0" w:afterAutospacing="0"/>
                                            <w:jc w:val="center"/>
                                            <w:rPr>
                                              <w:rFonts w:ascii="Arial" w:hAnsi="Arial" w:cs="Arial"/>
                                              <w:color w:val="000000"/>
                                              <w:sz w:val="20"/>
                                              <w:szCs w:val="20"/>
                                            </w:rPr>
                                          </w:pPr>
                                          <w:hyperlink r:id="rId104" w:tgtFrame="_blank" w:history="1">
                                            <w:r>
                                              <w:rPr>
                                                <w:rStyle w:val="Hyperlink"/>
                                                <w:rFonts w:ascii="Arial" w:hAnsi="Arial" w:cs="Arial"/>
                                                <w:b/>
                                                <w:bCs/>
                                                <w:color w:val="3366FF"/>
                                                <w:sz w:val="40"/>
                                                <w:szCs w:val="40"/>
                                              </w:rPr>
                                              <w:t>VISIT OUR STORE BY CLICKING HERE</w:t>
                                            </w:r>
                                          </w:hyperlink>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E11C2" w:rsidRDefault="000E11C2">
                                          <w:pPr>
                                            <w:rPr>
                                              <w:color w:val="000000"/>
                                            </w:rPr>
                                          </w:pPr>
                                          <w:r>
                                            <w:rPr>
                                              <w:rFonts w:ascii="Arial" w:hAnsi="Arial" w:cs="Arial"/>
                                              <w:color w:val="000000"/>
                                              <w:sz w:val="20"/>
                                              <w:szCs w:val="20"/>
                                            </w:rPr>
                                            <w:t> </w:t>
                                          </w: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E11C2">
                                            <w:trPr>
                                              <w:trHeight w:val="15"/>
                                              <w:tblCellSpacing w:w="0" w:type="dxa"/>
                                            </w:trPr>
                                            <w:tc>
                                              <w:tcPr>
                                                <w:tcW w:w="0" w:type="auto"/>
                                                <w:shd w:val="clear" w:color="auto" w:fill="0A74DB"/>
                                                <w:tcMar>
                                                  <w:top w:w="0" w:type="dxa"/>
                                                  <w:left w:w="0" w:type="dxa"/>
                                                  <w:bottom w:w="75" w:type="dxa"/>
                                                  <w:right w:w="0" w:type="dxa"/>
                                                </w:tcMar>
                                                <w:vAlign w:val="center"/>
                                                <w:hideMark/>
                                              </w:tcPr>
                                              <w:p w:rsidR="000E11C2" w:rsidRDefault="000E11C2">
                                                <w:pPr>
                                                  <w:jc w:val="center"/>
                                                </w:pPr>
                                                <w:r>
                                                  <w:rPr>
                                                    <w:noProof/>
                                                  </w:rPr>
                                                  <w:drawing>
                                                    <wp:inline distT="0" distB="0" distL="0" distR="0">
                                                      <wp:extent cx="47625" cy="9525"/>
                                                      <wp:effectExtent l="0" t="0" r="0" b="0"/>
                                                      <wp:docPr id="37" name="Picture 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105" w:type="dxa"/>
                                            <w:right w:w="540" w:type="dxa"/>
                                          </w:tcMar>
                                        </w:tcPr>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0E11C2" w:rsidRDefault="000E11C2">
                                          <w:pPr>
                                            <w:rPr>
                                              <w:rFonts w:ascii="Arial" w:hAnsi="Arial" w:cs="Arial"/>
                                              <w:color w:val="000000"/>
                                              <w:sz w:val="20"/>
                                              <w:szCs w:val="20"/>
                                            </w:rPr>
                                          </w:pPr>
                                          <w:r>
                                            <w:rPr>
                                              <w:rStyle w:val="Strong"/>
                                              <w:rFonts w:ascii="Arial" w:hAnsi="Arial" w:cs="Arial"/>
                                              <w:color w:val="000000"/>
                                              <w:sz w:val="32"/>
                                              <w:szCs w:val="32"/>
                                            </w:rPr>
                                            <w:t>Does Iran Have Secret Nukes in North Korea?</w:t>
                                          </w:r>
                                          <w:r>
                                            <w:rPr>
                                              <w:rFonts w:ascii="Arial" w:hAnsi="Arial" w:cs="Arial"/>
                                              <w:color w:val="000000"/>
                                              <w:sz w:val="20"/>
                                              <w:szCs w:val="20"/>
                                            </w:rPr>
                                            <w:t xml:space="preserve"> - Gordon G. Chang - </w:t>
                                          </w:r>
                                          <w:hyperlink r:id="rId105" w:tgtFrame="_blank" w:history="1">
                                            <w:r>
                                              <w:rPr>
                                                <w:rStyle w:val="Hyperlink"/>
                                                <w:rFonts w:ascii="Arial" w:hAnsi="Arial" w:cs="Arial"/>
                                                <w:sz w:val="20"/>
                                                <w:szCs w:val="20"/>
                                              </w:rPr>
                                              <w:t>http://www.thedailybeast.com/articles/2015/03/29/does-iran-have-secret-nukes-in-north-korea.html</w:t>
                                            </w:r>
                                          </w:hyperlink>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Washington's nuclear deal with Tehran depends on aggressive inspections inside Iran. But the mullahs may well have a secret program outside their borders.</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October 2012, Iran began stationing personnel at a military base in North Korea, in a mountainous area close to the Chinese border. The Iranians, from the Ministry of Defense and associated firms, reportedly are working on both missiles and nuclear weapons. Ahmed </w:t>
                                          </w:r>
                                          <w:proofErr w:type="spellStart"/>
                                          <w:r>
                                            <w:rPr>
                                              <w:rFonts w:ascii="Arial" w:hAnsi="Arial" w:cs="Arial"/>
                                              <w:color w:val="000000"/>
                                            </w:rPr>
                                            <w:t>Vahidi</w:t>
                                          </w:r>
                                          <w:proofErr w:type="spellEnd"/>
                                          <w:r>
                                            <w:rPr>
                                              <w:rFonts w:ascii="Arial" w:hAnsi="Arial" w:cs="Arial"/>
                                              <w:color w:val="000000"/>
                                            </w:rPr>
                                            <w:t>, Tehran's minister of defense at the time, denied sending people to the North, but the unconfirmed dispatches make sense in light of the two states announcing a technical cooperation pact the preceding month.</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The P5+1-the five permanent members of the Security Council and Germany-appear determined, before their self-imposed March 31 deadline, to ink a deal with the Islamic Republic of Iran regarding its nuclear energy program, which is surely a cover for a wide-ranging weapons effort. The international community wants the preliminary arrangement now under discussion, referred to as a "framework agreement," to ensure that the country remains at least one year away from being able to produce an atomic device.</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P5+1 negotiators believe they can do that by monitoring Tehran's centrifuges-supersonic-speed machines that separate uranium gas into </w:t>
                                          </w:r>
                                          <w:r>
                                            <w:rPr>
                                              <w:rFonts w:ascii="Arial" w:hAnsi="Arial" w:cs="Arial"/>
                                              <w:color w:val="000000"/>
                                            </w:rPr>
                                            <w:lastRenderedPageBreak/>
                                            <w:t>different isotopes and upgrade the potent stuff to weapons-grade purity-and thereby keep track of its total stock of fissile material.</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negotiators from the United States, the United Kingdom, France, Germany, Russia, and China are trying to get Tehran to adhere to the Additional Protocol, which allows anytime, anyplace inspections by the International Atomic Energy Agency, the U.N.'s nuclear watchdog. If Iran agrees to the IAEA's intrusive inspections, proponents of the deal will claim a major breakthrough, arguing for instance that Iran will not be able to hide centrifuges in undisclosed locations.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But no inspections of Iranian sites will solve a fundamental issue: As can be seen from the North Korean base housing Tehran's weapons specialists, Iran is only one part of a nuclear weapons effort spanning the Asian continent. North Korea, now the world's proliferation superstar, is a participant. China, once the mastermind, may still be a co-conspirator. Inspections inside the borders of Iran, therefore, will not give the international community the assurance it needs.</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cross-border nuclear trade is substantial enough to be called a "program." Larry </w:t>
                                          </w:r>
                                          <w:proofErr w:type="spellStart"/>
                                          <w:r>
                                            <w:rPr>
                                              <w:rFonts w:ascii="Arial" w:hAnsi="Arial" w:cs="Arial"/>
                                              <w:color w:val="000000"/>
                                            </w:rPr>
                                            <w:t>Niksch</w:t>
                                          </w:r>
                                          <w:proofErr w:type="spellEnd"/>
                                          <w:r>
                                            <w:rPr>
                                              <w:rFonts w:ascii="Arial" w:hAnsi="Arial" w:cs="Arial"/>
                                              <w:color w:val="000000"/>
                                            </w:rPr>
                                            <w:t xml:space="preserve"> of the Center for Strategic and International Studies in Washington, D.C., estimates that the North's proceeds from this trade with Iran are "between $1.5 billion and $2.0 billion annually." A portion of this amount is related to missiles and miscellaneous items, the rest derived from building Tehran's nuclear capabilities.</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ran has bought a lot with its money. Mohsen </w:t>
                                          </w:r>
                                          <w:proofErr w:type="spellStart"/>
                                          <w:r>
                                            <w:rPr>
                                              <w:rFonts w:ascii="Arial" w:hAnsi="Arial" w:cs="Arial"/>
                                              <w:color w:val="000000"/>
                                            </w:rPr>
                                            <w:t>Fakhrizadeh</w:t>
                                          </w:r>
                                          <w:proofErr w:type="spellEnd"/>
                                          <w:r>
                                            <w:rPr>
                                              <w:rFonts w:ascii="Arial" w:hAnsi="Arial" w:cs="Arial"/>
                                              <w:color w:val="000000"/>
                                            </w:rPr>
                                            <w:t xml:space="preserve">, thought to be Tehran's chief nuclear scientist, was almost certainly in North Korea at </w:t>
                                          </w:r>
                                          <w:proofErr w:type="spellStart"/>
                                          <w:r>
                                            <w:rPr>
                                              <w:rFonts w:ascii="Arial" w:hAnsi="Arial" w:cs="Arial"/>
                                              <w:color w:val="000000"/>
                                            </w:rPr>
                                            <w:t>Punggye-ri</w:t>
                                          </w:r>
                                          <w:proofErr w:type="spellEnd"/>
                                          <w:r>
                                            <w:rPr>
                                              <w:rFonts w:ascii="Arial" w:hAnsi="Arial" w:cs="Arial"/>
                                              <w:color w:val="000000"/>
                                            </w:rPr>
                                            <w:t xml:space="preserve"> in February 2013 to witness Pyongyang's third atomic test. Reports put Iranian technicians on hand at the site for the first two detonations as well.</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The North Koreans have also sold Iran material for bomb cores, perhaps even weapons-grade uranium. The Telegraph reported that in 2002 a barrel of North Korean uranium cracked open and contaminated the tarmac of the new Tehran airport.</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In addition, the Kim Jong Un</w:t>
                                          </w:r>
                                          <w:proofErr w:type="gramStart"/>
                                          <w:r>
                                            <w:rPr>
                                              <w:rFonts w:ascii="Arial" w:hAnsi="Arial" w:cs="Arial"/>
                                              <w:color w:val="000000"/>
                                            </w:rPr>
                                            <w:t>  regime</w:t>
                                          </w:r>
                                          <w:proofErr w:type="gramEnd"/>
                                          <w:r>
                                            <w:rPr>
                                              <w:rFonts w:ascii="Arial" w:hAnsi="Arial" w:cs="Arial"/>
                                              <w:color w:val="000000"/>
                                            </w:rPr>
                                            <w:t xml:space="preserve"> appears to have helped the Islamic Republic on its other pathway to the bomb. In 2013, Meir Dagan, a former Mossad director, charged the North with providing assistance to Iran's plutonium reactor.</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relationship between the two regimes has been long-lasting. Hundreds of North Koreans have worked at about 10 nuclear and missile facilities in Iran. There were so many nuclear and missile scientists, specialists, and </w:t>
                                          </w:r>
                                          <w:r>
                                            <w:rPr>
                                              <w:rFonts w:ascii="Arial" w:hAnsi="Arial" w:cs="Arial"/>
                                              <w:color w:val="000000"/>
                                            </w:rPr>
                                            <w:lastRenderedPageBreak/>
                                            <w:t xml:space="preserve">technicians that they took over their own coastal resort there, according to Henry </w:t>
                                          </w:r>
                                          <w:proofErr w:type="spellStart"/>
                                          <w:r>
                                            <w:rPr>
                                              <w:rFonts w:ascii="Arial" w:hAnsi="Arial" w:cs="Arial"/>
                                              <w:color w:val="000000"/>
                                            </w:rPr>
                                            <w:t>Sokolski</w:t>
                                          </w:r>
                                          <w:proofErr w:type="spellEnd"/>
                                          <w:r>
                                            <w:rPr>
                                              <w:rFonts w:ascii="Arial" w:hAnsi="Arial" w:cs="Arial"/>
                                              <w:color w:val="000000"/>
                                            </w:rPr>
                                            <w:t>,  the proliferation maven, writing in 2003.</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Even if Iran today were to agree to adhere to the Additional Protocol, it could still continue developing its bomb in North Korea, conducting research there or buying North Korean technology and plans. And as North Korean centrifuges spin in both known and hidden locations, the Kim regime will have a bigger stock of uranium to sell to the Iranians for their warheads. With the removal of sanctions, as the P5+1 is contemplating, Iran will have the cash to accelerate the building of its nuclear arsenal.</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So while the international community inspects Iranian facilities pursuant to a framework deal, the Iranians could be busy assembling the components for a bomb elsewhere. In other words, they will be one day away from a bomb-the flight time from Pyongyang to Tehran-not one year as American and other policymakers hope.</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The North Koreans are not the only contributors to the Iranian atom bomb. Iran got its first centrifuges from Pakistan, and Pakistan's program was an offshoot from the Chinese one.</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ome argue that China proliferated nuclear weapons through the infamous black market ring run by Dr. Abdul </w:t>
                                          </w:r>
                                          <w:proofErr w:type="spellStart"/>
                                          <w:r>
                                            <w:rPr>
                                              <w:rFonts w:ascii="Arial" w:hAnsi="Arial" w:cs="Arial"/>
                                              <w:color w:val="000000"/>
                                            </w:rPr>
                                            <w:t>Qadeer</w:t>
                                          </w:r>
                                          <w:proofErr w:type="spellEnd"/>
                                          <w:r>
                                            <w:rPr>
                                              <w:rFonts w:ascii="Arial" w:hAnsi="Arial" w:cs="Arial"/>
                                              <w:color w:val="000000"/>
                                            </w:rPr>
                                            <w:t xml:space="preserve"> Khan. There is no open source proof of that contention, but Beijing did nothing while Khan merchandised Chinese parts, plans, and knowhow-</w:t>
                                          </w:r>
                                          <w:proofErr w:type="gramStart"/>
                                          <w:r>
                                            <w:rPr>
                                              <w:rFonts w:ascii="Arial" w:hAnsi="Arial" w:cs="Arial"/>
                                              <w:color w:val="000000"/>
                                            </w:rPr>
                                            <w:t>its</w:t>
                                          </w:r>
                                          <w:proofErr w:type="gramEnd"/>
                                          <w:r>
                                            <w:rPr>
                                              <w:rFonts w:ascii="Arial" w:hAnsi="Arial" w:cs="Arial"/>
                                              <w:color w:val="000000"/>
                                            </w:rPr>
                                            <w:t xml:space="preserve"> most sensitive technology-from the capital of one of its closest allies. Moreover, Beijing did its best to protect the smuggler when Washington rolled up his network in the early part of last decade. The Chinese, for instance, supported General Pervez Musharraf's controversial decision to end prematurely his government's inquiry, which avoided exposing Beijing's rumored involvement with Khan's activities.</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And there are circumstances suggesting that Beijing, around the time of Khan's confession and immediate pardon in 2004, took over his proliferation role directly, boldly transferring materials and equipment straight to Iran. For example, in November 2003 the staff of the IAEA had fingered China as one of the sources of equipment used in Iran's suspected nuclear weapons effort. And as reported in July 2007 by The Wall Street Journal, the State Department had lodged formal protests with Beijing about Chinese enterprises violating Security Council resolutions by exporting to Tehran items that could be used for building atomic weapons.</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ince then, there have been continual reports of transfers by Chinese enterprises to Iran in violation of international treaties and U.N. rules. Chinese entities have been implicated in shipments of </w:t>
                                          </w:r>
                                          <w:proofErr w:type="spellStart"/>
                                          <w:r>
                                            <w:rPr>
                                              <w:rFonts w:ascii="Arial" w:hAnsi="Arial" w:cs="Arial"/>
                                              <w:color w:val="000000"/>
                                            </w:rPr>
                                            <w:t>maraging</w:t>
                                          </w:r>
                                          <w:proofErr w:type="spellEnd"/>
                                          <w:r>
                                            <w:rPr>
                                              <w:rFonts w:ascii="Arial" w:hAnsi="Arial" w:cs="Arial"/>
                                              <w:color w:val="000000"/>
                                            </w:rPr>
                                            <w:t xml:space="preserve"> steel, ring-shaped magnets, and valves and vacuum gauges, all apparently headed to Iran's atom facilities. In March 2011, police in Port </w:t>
                                          </w:r>
                                          <w:proofErr w:type="spellStart"/>
                                          <w:r>
                                            <w:rPr>
                                              <w:rFonts w:ascii="Arial" w:hAnsi="Arial" w:cs="Arial"/>
                                              <w:color w:val="000000"/>
                                            </w:rPr>
                                            <w:t>Klang</w:t>
                                          </w:r>
                                          <w:proofErr w:type="spellEnd"/>
                                          <w:r>
                                            <w:rPr>
                                              <w:rFonts w:ascii="Arial" w:hAnsi="Arial" w:cs="Arial"/>
                                              <w:color w:val="000000"/>
                                            </w:rPr>
                                            <w:t xml:space="preserve"> seized two </w:t>
                                          </w:r>
                                          <w:r>
                                            <w:rPr>
                                              <w:rFonts w:ascii="Arial" w:hAnsi="Arial" w:cs="Arial"/>
                                              <w:color w:val="000000"/>
                                            </w:rPr>
                                            <w:lastRenderedPageBreak/>
                                            <w:t>containers from a ship bound to Iran from China. Malaysian authorities discovered that goods passed off as "used for liquid mixing or storage" were actually components for potential atomic weapons.</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the last few years, there has been an apparent decline in Chinese shipments to Iran. Beijing could be reacting to American pressure to end the trade, but there are more worrying explanations. First, it's possible that, after decades of direct and indirect illicit transfers, China has already supplied most of what Iran needs to construct a weapon. Second, Beijing may be letting Pyongyang assume the leading proliferation role. After all, the shadowy </w:t>
                                          </w:r>
                                          <w:proofErr w:type="spellStart"/>
                                          <w:r>
                                            <w:rPr>
                                              <w:rFonts w:ascii="Arial" w:hAnsi="Arial" w:cs="Arial"/>
                                              <w:color w:val="000000"/>
                                            </w:rPr>
                                            <w:t>Fakhrizadeh</w:t>
                                          </w:r>
                                          <w:proofErr w:type="spellEnd"/>
                                          <w:r>
                                            <w:rPr>
                                              <w:rFonts w:ascii="Arial" w:hAnsi="Arial" w:cs="Arial"/>
                                              <w:color w:val="000000"/>
                                            </w:rPr>
                                            <w:t xml:space="preserve"> was reported to have traveled through China on his way to North Korea to observe the North's third nuclear test.</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Fakhrizadeh's</w:t>
                                          </w:r>
                                          <w:proofErr w:type="spellEnd"/>
                                          <w:r>
                                            <w:rPr>
                                              <w:rFonts w:ascii="Arial" w:hAnsi="Arial" w:cs="Arial"/>
                                              <w:color w:val="000000"/>
                                            </w:rPr>
                                            <w:t xml:space="preserve"> passage through China-probably Beijing's airport-suggests that China may not have abandoned its "managed proliferation." In the past, China's proxy for this deadly trade was Pakistan. Then it was China's only formal ally, North Korea. In both cases, Chinese policymakers intended to benefit Iran.</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In a theoretical sense, there is nothing wrong with an accommodation with the Islamic Republic over nukes, yet there is no point in signing a deal with just one arm of a multi-nation weapons effort. That's why the P5+1 needs to know what is going on at that isolated military base in the mountains of North Korea. And perhaps others as well.</w:t>
                                          </w:r>
                                        </w:p>
                                        <w:p w:rsidR="000E11C2" w:rsidRDefault="000E11C2">
                                          <w:pPr>
                                            <w:rPr>
                                              <w:rFonts w:ascii="Arial" w:hAnsi="Arial" w:cs="Arial"/>
                                              <w:color w:val="000000"/>
                                              <w:sz w:val="20"/>
                                              <w:szCs w:val="20"/>
                                            </w:rPr>
                                          </w:pP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0E11C2">
                                            <w:trPr>
                                              <w:trHeight w:val="15"/>
                                              <w:tblCellSpacing w:w="0" w:type="dxa"/>
                                            </w:trPr>
                                            <w:tc>
                                              <w:tcPr>
                                                <w:tcW w:w="0" w:type="auto"/>
                                                <w:shd w:val="clear" w:color="auto" w:fill="FF0000"/>
                                                <w:vAlign w:val="center"/>
                                                <w:hideMark/>
                                              </w:tcPr>
                                              <w:p w:rsidR="000E11C2" w:rsidRDefault="000E11C2">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E11C2">
                                            <w:trPr>
                                              <w:trHeight w:val="15"/>
                                              <w:tblCellSpacing w:w="0" w:type="dxa"/>
                                            </w:trPr>
                                            <w:tc>
                                              <w:tcPr>
                                                <w:tcW w:w="0" w:type="auto"/>
                                                <w:tcMar>
                                                  <w:top w:w="0" w:type="dxa"/>
                                                  <w:left w:w="0" w:type="dxa"/>
                                                  <w:bottom w:w="15" w:type="dxa"/>
                                                  <w:right w:w="0" w:type="dxa"/>
                                                </w:tcMar>
                                                <w:vAlign w:val="center"/>
                                                <w:hideMark/>
                                              </w:tcPr>
                                              <w:p w:rsidR="000E11C2" w:rsidRDefault="000E11C2">
                                                <w:pPr>
                                                  <w:jc w:val="center"/>
                                                </w:pPr>
                                                <w:r>
                                                  <w:rPr>
                                                    <w:noProof/>
                                                  </w:rPr>
                                                  <w:drawing>
                                                    <wp:inline distT="0" distB="0" distL="0" distR="0">
                                                      <wp:extent cx="47625" cy="9525"/>
                                                      <wp:effectExtent l="0" t="0" r="0" b="0"/>
                                                      <wp:docPr id="35" name="Picture 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E11C2">
                                            <w:trPr>
                                              <w:trHeight w:val="15"/>
                                              <w:tblCellSpacing w:w="0" w:type="dxa"/>
                                            </w:trPr>
                                            <w:tc>
                                              <w:tcPr>
                                                <w:tcW w:w="0" w:type="auto"/>
                                                <w:shd w:val="clear" w:color="auto" w:fill="FF0000"/>
                                                <w:vAlign w:val="center"/>
                                                <w:hideMark/>
                                              </w:tcPr>
                                              <w:p w:rsidR="000E11C2" w:rsidRDefault="000E11C2">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105" w:type="dxa"/>
                                            <w:right w:w="540" w:type="dxa"/>
                                          </w:tcMar>
                                        </w:tcPr>
                                        <w:p w:rsidR="000E11C2" w:rsidRDefault="000E11C2">
                                          <w:pPr>
                                            <w:rPr>
                                              <w:rFonts w:ascii="Arial" w:hAnsi="Arial" w:cs="Arial"/>
                                              <w:color w:val="000000"/>
                                              <w:sz w:val="20"/>
                                              <w:szCs w:val="20"/>
                                            </w:rPr>
                                          </w:pP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E11C2" w:rsidRDefault="000E11C2">
                                          <w:pPr>
                                            <w:spacing w:line="254" w:lineRule="auto"/>
                                            <w:rPr>
                                              <w:rFonts w:ascii="Arial" w:hAnsi="Arial" w:cs="Arial"/>
                                              <w:color w:val="000000"/>
                                            </w:rPr>
                                          </w:pPr>
                                          <w:r>
                                            <w:rPr>
                                              <w:rStyle w:val="Strong"/>
                                              <w:rFonts w:ascii="Arial" w:hAnsi="Arial" w:cs="Arial"/>
                                              <w:color w:val="000000"/>
                                              <w:sz w:val="32"/>
                                              <w:szCs w:val="32"/>
                                            </w:rPr>
                                            <w:t>The Persecution Stories You Haven't Heard</w:t>
                                          </w:r>
                                          <w:r>
                                            <w:rPr>
                                              <w:rFonts w:ascii="Arial" w:hAnsi="Arial" w:cs="Arial"/>
                                              <w:color w:val="000000"/>
                                            </w:rPr>
                                            <w:t xml:space="preserve"> - Belle Ringer - </w:t>
                                          </w:r>
                                          <w:hyperlink r:id="rId106" w:tgtFrame="_blank" w:history="1">
                                            <w:r>
                                              <w:rPr>
                                                <w:rStyle w:val="Hyperlink"/>
                                                <w:rFonts w:ascii="Arial" w:hAnsi="Arial" w:cs="Arial"/>
                                              </w:rPr>
                                              <w:t>http://www.salvationandsurvival.com/2015/03/the-persecution-stories-you-havent-heard.html</w:t>
                                            </w:r>
                                          </w:hyperlink>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I guess it shouldn't surprise us that the following news stories aren't being blasted across the media.  After all, the persecution of Christians is not actually a top concern among the secular crowd. But, I think it is important that everyone realize the severity of the issue.</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The latest religious freedom study from Pew Research shows that Christians and Jews seem to suffer the most in countries around the </w:t>
                                          </w:r>
                                          <w:r>
                                            <w:rPr>
                                              <w:rFonts w:ascii="Arial" w:hAnsi="Arial" w:cs="Arial"/>
                                              <w:color w:val="000000"/>
                                            </w:rPr>
                                            <w:lastRenderedPageBreak/>
                                            <w:t>world.  The problem is getting so bad in the Middle East that a delegation representing Middle East minorities is hoping the United Nations Security Council will soon take action to protect small communities that are undergoing ethnic cleansing by ISIS.</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Then there are the stories coming out of Nigeria that are heart-breaking.  </w:t>
                                          </w:r>
                                          <w:proofErr w:type="spellStart"/>
                                          <w:r>
                                            <w:rPr>
                                              <w:rFonts w:ascii="Arial" w:hAnsi="Arial" w:cs="Arial"/>
                                              <w:color w:val="000000"/>
                                            </w:rPr>
                                            <w:t>Walid</w:t>
                                          </w:r>
                                          <w:proofErr w:type="spellEnd"/>
                                          <w:r>
                                            <w:rPr>
                                              <w:rFonts w:ascii="Arial" w:hAnsi="Arial" w:cs="Arial"/>
                                              <w:color w:val="000000"/>
                                            </w:rPr>
                                            <w:t xml:space="preserve"> </w:t>
                                          </w:r>
                                          <w:proofErr w:type="spellStart"/>
                                          <w:r>
                                            <w:rPr>
                                              <w:rFonts w:ascii="Arial" w:hAnsi="Arial" w:cs="Arial"/>
                                              <w:color w:val="000000"/>
                                            </w:rPr>
                                            <w:t>Shoebat's</w:t>
                                          </w:r>
                                          <w:proofErr w:type="spellEnd"/>
                                          <w:r>
                                            <w:rPr>
                                              <w:rFonts w:ascii="Arial" w:hAnsi="Arial" w:cs="Arial"/>
                                              <w:color w:val="000000"/>
                                            </w:rPr>
                                            <w:t xml:space="preserve"> website, Shoebat.com, is reporting of the atrocities against Christians in this West African nation.  In case you are unaware of who he is, </w:t>
                                          </w:r>
                                          <w:proofErr w:type="spellStart"/>
                                          <w:r>
                                            <w:rPr>
                                              <w:rFonts w:ascii="Arial" w:hAnsi="Arial" w:cs="Arial"/>
                                              <w:color w:val="000000"/>
                                            </w:rPr>
                                            <w:t>Walid</w:t>
                                          </w:r>
                                          <w:proofErr w:type="spellEnd"/>
                                          <w:r>
                                            <w:rPr>
                                              <w:rFonts w:ascii="Arial" w:hAnsi="Arial" w:cs="Arial"/>
                                              <w:color w:val="000000"/>
                                            </w:rPr>
                                            <w:t xml:space="preserve"> </w:t>
                                          </w:r>
                                          <w:proofErr w:type="spellStart"/>
                                          <w:r>
                                            <w:rPr>
                                              <w:rFonts w:ascii="Arial" w:hAnsi="Arial" w:cs="Arial"/>
                                              <w:color w:val="000000"/>
                                            </w:rPr>
                                            <w:t>Shoebat</w:t>
                                          </w:r>
                                          <w:proofErr w:type="spellEnd"/>
                                          <w:r>
                                            <w:rPr>
                                              <w:rFonts w:ascii="Arial" w:hAnsi="Arial" w:cs="Arial"/>
                                              <w:color w:val="000000"/>
                                            </w:rPr>
                                            <w:t xml:space="preserve"> (in his own words) "used to be a radicalized Muslim willing to die for the cause of Jihad until I converted to Christianity in 1994."  He now refers to himself as an experienced former terrorist, who is committed to renouncing radical Islam and reporting atrocities against fellow Christians around the world.</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Earlier this week, he carried the stories that Muslims in Nigeria, who are all part of the Fulani tribe, ambushed 82 people in a Christian village as they slept in their beds and slaughtered all of them in a new massacre of Christians that the media is not paying any attention to.  Here is the story as reported by The Christian Post:  Fulani Muslim herdsmen killed at least 82 people and injured several more in an attack on 15 March against a mainly Christian village in </w:t>
                                          </w:r>
                                          <w:proofErr w:type="spellStart"/>
                                          <w:r>
                                            <w:rPr>
                                              <w:rFonts w:ascii="Arial" w:hAnsi="Arial" w:cs="Arial"/>
                                              <w:color w:val="000000"/>
                                            </w:rPr>
                                            <w:t>Agatu</w:t>
                                          </w:r>
                                          <w:proofErr w:type="spellEnd"/>
                                          <w:r>
                                            <w:rPr>
                                              <w:rFonts w:ascii="Arial" w:hAnsi="Arial" w:cs="Arial"/>
                                              <w:color w:val="000000"/>
                                            </w:rPr>
                                            <w:t>, in Nigeria's central Benue state. Storming the village at around 4 a.m., herdsmen killed anyone in their path and murdered scores of villagers as they slept in their beds.</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The search for victims and survivors is still ongoing," said a local resident, "but there is no doubt that the figure may rise because the entire village is like a killing field with the stench of blood everywhere and many still missing".</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The attackers are thought to be from </w:t>
                                          </w:r>
                                          <w:proofErr w:type="spellStart"/>
                                          <w:r>
                                            <w:rPr>
                                              <w:rFonts w:ascii="Arial" w:hAnsi="Arial" w:cs="Arial"/>
                                              <w:color w:val="000000"/>
                                            </w:rPr>
                                            <w:t>Loko</w:t>
                                          </w:r>
                                          <w:proofErr w:type="spellEnd"/>
                                          <w:r>
                                            <w:rPr>
                                              <w:rFonts w:ascii="Arial" w:hAnsi="Arial" w:cs="Arial"/>
                                              <w:color w:val="000000"/>
                                            </w:rPr>
                                            <w:t xml:space="preserve"> in </w:t>
                                          </w:r>
                                          <w:proofErr w:type="spellStart"/>
                                          <w:r>
                                            <w:rPr>
                                              <w:rFonts w:ascii="Arial" w:hAnsi="Arial" w:cs="Arial"/>
                                              <w:color w:val="000000"/>
                                            </w:rPr>
                                            <w:t>neighbouring</w:t>
                                          </w:r>
                                          <w:proofErr w:type="spellEnd"/>
                                          <w:r>
                                            <w:rPr>
                                              <w:rFonts w:ascii="Arial" w:hAnsi="Arial" w:cs="Arial"/>
                                              <w:color w:val="000000"/>
                                            </w:rPr>
                                            <w:t xml:space="preserve"> </w:t>
                                          </w:r>
                                          <w:proofErr w:type="spellStart"/>
                                          <w:r>
                                            <w:rPr>
                                              <w:rFonts w:ascii="Arial" w:hAnsi="Arial" w:cs="Arial"/>
                                              <w:color w:val="000000"/>
                                            </w:rPr>
                                            <w:t>Nasarawa</w:t>
                                          </w:r>
                                          <w:proofErr w:type="spellEnd"/>
                                          <w:r>
                                            <w:rPr>
                                              <w:rFonts w:ascii="Arial" w:hAnsi="Arial" w:cs="Arial"/>
                                              <w:color w:val="000000"/>
                                            </w:rPr>
                                            <w:t xml:space="preserve"> state. After attacking residents and breaking into their homes, the Fulani herdsmen razed the village to the ground, destroying trees, food barns and farmland.</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Residents in the village are of the predominantly Christian </w:t>
                                          </w:r>
                                          <w:proofErr w:type="spellStart"/>
                                          <w:r>
                                            <w:rPr>
                                              <w:rFonts w:ascii="Arial" w:hAnsi="Arial" w:cs="Arial"/>
                                              <w:color w:val="000000"/>
                                            </w:rPr>
                                            <w:t>Egba</w:t>
                                          </w:r>
                                          <w:proofErr w:type="spellEnd"/>
                                          <w:r>
                                            <w:rPr>
                                              <w:rFonts w:ascii="Arial" w:hAnsi="Arial" w:cs="Arial"/>
                                              <w:color w:val="000000"/>
                                            </w:rPr>
                                            <w:t xml:space="preserve"> ethnic group. Ethnic Fulani Muslims frequently attack Christian villages across Nigeria, killing residents and burning churches. Christians in north-eastern Nigeria also suffer attacks from the Islamist insurgency group Boko Haram, which focuses in particular on Christians, Western-style educational institutions and security/political targets.</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w:t>
                                          </w:r>
                                          <w:proofErr w:type="spellStart"/>
                                          <w:r>
                                            <w:rPr>
                                              <w:rFonts w:ascii="Arial" w:hAnsi="Arial" w:cs="Arial"/>
                                              <w:color w:val="000000"/>
                                            </w:rPr>
                                            <w:t>Shoebat's</w:t>
                                          </w:r>
                                          <w:proofErr w:type="spellEnd"/>
                                          <w:r>
                                            <w:rPr>
                                              <w:rFonts w:ascii="Arial" w:hAnsi="Arial" w:cs="Arial"/>
                                              <w:color w:val="000000"/>
                                            </w:rPr>
                                            <w:t xml:space="preserve"> website also carried a story by Global News that Muslims in Nigeria, all members of Boko Haram, had kidnapped four hundred people, </w:t>
                                          </w:r>
                                          <w:r>
                                            <w:rPr>
                                              <w:rFonts w:ascii="Arial" w:hAnsi="Arial" w:cs="Arial"/>
                                              <w:color w:val="000000"/>
                                            </w:rPr>
                                            <w:lastRenderedPageBreak/>
                                            <w:t xml:space="preserve">consisting of women and children, executing 50 of them before leaving the village.  Here is the official story:  Militant Islamist group Boko Haram kidnapped more than 400 women and children from the northeastern Nigeria town of </w:t>
                                          </w:r>
                                          <w:proofErr w:type="spellStart"/>
                                          <w:r>
                                            <w:rPr>
                                              <w:rFonts w:ascii="Arial" w:hAnsi="Arial" w:cs="Arial"/>
                                              <w:color w:val="000000"/>
                                            </w:rPr>
                                            <w:t>Damasak</w:t>
                                          </w:r>
                                          <w:proofErr w:type="spellEnd"/>
                                          <w:r>
                                            <w:rPr>
                                              <w:rFonts w:ascii="Arial" w:hAnsi="Arial" w:cs="Arial"/>
                                              <w:color w:val="000000"/>
                                            </w:rPr>
                                            <w:t xml:space="preserve">, according to a report in the wake of the town being freed by armed forces from </w:t>
                                          </w:r>
                                          <w:proofErr w:type="spellStart"/>
                                          <w:r>
                                            <w:rPr>
                                              <w:rFonts w:ascii="Arial" w:hAnsi="Arial" w:cs="Arial"/>
                                              <w:color w:val="000000"/>
                                            </w:rPr>
                                            <w:t>neighbouring</w:t>
                                          </w:r>
                                          <w:proofErr w:type="spellEnd"/>
                                          <w:r>
                                            <w:rPr>
                                              <w:rFonts w:ascii="Arial" w:hAnsi="Arial" w:cs="Arial"/>
                                              <w:color w:val="000000"/>
                                            </w:rPr>
                                            <w:t xml:space="preserve"> Chad and Niger earlier this month.</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They took 506 young women and children. They killed about 50 of them before leaving," Reuters quoted local trader </w:t>
                                          </w:r>
                                          <w:proofErr w:type="spellStart"/>
                                          <w:r>
                                            <w:rPr>
                                              <w:rFonts w:ascii="Arial" w:hAnsi="Arial" w:cs="Arial"/>
                                              <w:color w:val="000000"/>
                                            </w:rPr>
                                            <w:t>Souleymane</w:t>
                                          </w:r>
                                          <w:proofErr w:type="spellEnd"/>
                                          <w:r>
                                            <w:rPr>
                                              <w:rFonts w:ascii="Arial" w:hAnsi="Arial" w:cs="Arial"/>
                                              <w:color w:val="000000"/>
                                            </w:rPr>
                                            <w:t xml:space="preserve"> Ali saying. "We don't know if they killed others after leaving, but they took the rest with them."</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According to Reuters, there has been no official Nigerian government confirmation of how many people may have been kidnapped from the town.</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w:t>
                                          </w:r>
                                          <w:proofErr w:type="spellStart"/>
                                          <w:r>
                                            <w:rPr>
                                              <w:rFonts w:ascii="Arial" w:hAnsi="Arial" w:cs="Arial"/>
                                              <w:color w:val="000000"/>
                                            </w:rPr>
                                            <w:t>Damasak</w:t>
                                          </w:r>
                                          <w:proofErr w:type="spellEnd"/>
                                          <w:r>
                                            <w:rPr>
                                              <w:rFonts w:ascii="Arial" w:hAnsi="Arial" w:cs="Arial"/>
                                              <w:color w:val="000000"/>
                                            </w:rPr>
                                            <w:t xml:space="preserve"> became a ghost of what it was before Boko Haram held the town of 200,000 people under siege for five months, according to the New York Times.</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So, why haven't we heard here in the West of these atrocities?  I guess it's understandable when you consider that most of the media is godless and uninterested in faith issues.  But isn't the genocide of entire groups of people -- regardless of faith or nationality -- newsworthy? </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And what about those Christians who are in the national spotlight?  Why aren't they calling more attention to the persecution of our fellow brothers and sisters in Christ?  Are we not called to intercede on their behalf with prayers and petitions to the throne room of our God?  Without honest and up-to-date reporting, we affluent and comfortable Christians in the West will continue to bask in our naiveté and ignorance.  And that's exactly where the Enemy wants to keep us ... unaware, insensitive, and easily defeated.  We remain so at our own risk.</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t>1 Peter 4:12      "Beloved, do not be surprised at the fiery trial when it comes upon you to test you, as though something strange were happening to you."</w:t>
                                          </w:r>
                                        </w:p>
                                        <w:p w:rsidR="000E11C2" w:rsidRDefault="000E11C2">
                                          <w:pPr>
                                            <w:spacing w:line="254" w:lineRule="auto"/>
                                            <w:rPr>
                                              <w:rFonts w:ascii="Arial" w:hAnsi="Arial" w:cs="Arial"/>
                                              <w:color w:val="000000"/>
                                            </w:rPr>
                                          </w:pPr>
                                          <w:r>
                                            <w:rPr>
                                              <w:rFonts w:ascii="Arial" w:hAnsi="Arial" w:cs="Arial"/>
                                              <w:color w:val="000000"/>
                                            </w:rPr>
                                            <w:t xml:space="preserve">  </w:t>
                                          </w:r>
                                        </w:p>
                                        <w:p w:rsidR="000E11C2" w:rsidRDefault="000E11C2">
                                          <w:pPr>
                                            <w:pStyle w:val="NormalWeb"/>
                                            <w:spacing w:before="0" w:beforeAutospacing="0" w:after="0" w:afterAutospacing="0" w:line="254" w:lineRule="auto"/>
                                            <w:rPr>
                                              <w:rFonts w:ascii="Arial" w:hAnsi="Arial" w:cs="Arial"/>
                                              <w:color w:val="000000"/>
                                            </w:rPr>
                                          </w:pPr>
                                          <w:r>
                                            <w:rPr>
                                              <w:rFonts w:ascii="Arial" w:hAnsi="Arial" w:cs="Arial"/>
                                              <w:color w:val="000000"/>
                                            </w:rPr>
                                            <w:br/>
                                            <w:t> </w:t>
                                          </w: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0E11C2">
                                            <w:trPr>
                                              <w:trHeight w:val="15"/>
                                              <w:tblCellSpacing w:w="0" w:type="dxa"/>
                                            </w:trPr>
                                            <w:tc>
                                              <w:tcPr>
                                                <w:tcW w:w="0" w:type="auto"/>
                                                <w:shd w:val="clear" w:color="auto" w:fill="FF0000"/>
                                                <w:vAlign w:val="center"/>
                                                <w:hideMark/>
                                              </w:tcPr>
                                              <w:p w:rsidR="000E11C2" w:rsidRDefault="000E11C2">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E11C2">
                                            <w:trPr>
                                              <w:trHeight w:val="15"/>
                                              <w:tblCellSpacing w:w="0" w:type="dxa"/>
                                            </w:trPr>
                                            <w:tc>
                                              <w:tcPr>
                                                <w:tcW w:w="0" w:type="auto"/>
                                                <w:tcMar>
                                                  <w:top w:w="0" w:type="dxa"/>
                                                  <w:left w:w="0" w:type="dxa"/>
                                                  <w:bottom w:w="15" w:type="dxa"/>
                                                  <w:right w:w="0" w:type="dxa"/>
                                                </w:tcMar>
                                                <w:vAlign w:val="center"/>
                                                <w:hideMark/>
                                              </w:tcPr>
                                              <w:p w:rsidR="000E11C2" w:rsidRDefault="000E11C2">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E11C2">
                                            <w:trPr>
                                              <w:trHeight w:val="15"/>
                                              <w:tblCellSpacing w:w="0" w:type="dxa"/>
                                            </w:trPr>
                                            <w:tc>
                                              <w:tcPr>
                                                <w:tcW w:w="0" w:type="auto"/>
                                                <w:shd w:val="clear" w:color="auto" w:fill="FF0000"/>
                                                <w:vAlign w:val="center"/>
                                                <w:hideMark/>
                                              </w:tcPr>
                                              <w:p w:rsidR="000E11C2" w:rsidRDefault="000E11C2">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105" w:type="dxa"/>
                                            <w:right w:w="540" w:type="dxa"/>
                                          </w:tcMar>
                                        </w:tcPr>
                                        <w:p w:rsidR="000E11C2" w:rsidRDefault="000E11C2">
                                          <w:pPr>
                                            <w:rPr>
                                              <w:rFonts w:ascii="Arial" w:hAnsi="Arial" w:cs="Arial"/>
                                              <w:color w:val="000000"/>
                                              <w:sz w:val="20"/>
                                              <w:szCs w:val="20"/>
                                            </w:rPr>
                                          </w:pPr>
                                        </w:p>
                                        <w:p w:rsidR="000E11C2" w:rsidRDefault="000E11C2">
                                          <w:pPr>
                                            <w:rPr>
                                              <w:rFonts w:ascii="Arial" w:hAnsi="Arial" w:cs="Arial"/>
                                              <w:color w:val="000000"/>
                                              <w:sz w:val="20"/>
                                              <w:szCs w:val="20"/>
                                            </w:rPr>
                                          </w:pPr>
                                          <w:r>
                                            <w:rPr>
                                              <w:rStyle w:val="Strong"/>
                                              <w:rFonts w:ascii="Arial" w:hAnsi="Arial" w:cs="Arial"/>
                                              <w:color w:val="000000"/>
                                              <w:sz w:val="32"/>
                                              <w:szCs w:val="32"/>
                                            </w:rPr>
                                            <w:lastRenderedPageBreak/>
                                            <w:t>Daily Jot: Sunni vs Shiite and history-defying assumptions</w:t>
                                          </w:r>
                                          <w:r>
                                            <w:rPr>
                                              <w:rFonts w:ascii="Arial" w:hAnsi="Arial" w:cs="Arial"/>
                                              <w:color w:val="000000"/>
                                              <w:sz w:val="20"/>
                                              <w:szCs w:val="20"/>
                                            </w:rPr>
                                            <w:t xml:space="preserve"> - Bill Wilson - </w:t>
                                          </w:r>
                                          <w:hyperlink r:id="rId107" w:tgtFrame="_blank" w:history="1">
                                            <w:r>
                                              <w:rPr>
                                                <w:rStyle w:val="Hyperlink"/>
                                                <w:rFonts w:ascii="Arial" w:hAnsi="Arial" w:cs="Arial"/>
                                                <w:sz w:val="20"/>
                                                <w:szCs w:val="20"/>
                                              </w:rPr>
                                              <w:t>www.dailyjot.com</w:t>
                                            </w:r>
                                          </w:hyperlink>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The Holy Land Foundation, located in Richardson, Texas, was the largest Islamic charity in the United States. In 2001, the federal government declared the foundation a terrorist organization, seized its assets and shut it down for providing some $12 million to Hamas. In 2007 and 2008, leaders of the organization went on trial in what became the largest terrorism financing prosecution in American history. During that trial, a strategic document on taking over North America surfaced that was written by the Muslim Brotherhood. It revealed by name a number of Islamic groups working together to undermine America--many of them allied with the current White House. But there was even greater insight.</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Many question why the current "president," who was raised Sunni Muslim, is forcing an international deal with Iran, a Shiite </w:t>
                                          </w:r>
                                          <w:proofErr w:type="gramStart"/>
                                          <w:r>
                                            <w:rPr>
                                              <w:rFonts w:ascii="Arial" w:hAnsi="Arial" w:cs="Arial"/>
                                              <w:color w:val="000000"/>
                                            </w:rPr>
                                            <w:t>state, that</w:t>
                                          </w:r>
                                          <w:proofErr w:type="gramEnd"/>
                                          <w:r>
                                            <w:rPr>
                                              <w:rFonts w:ascii="Arial" w:hAnsi="Arial" w:cs="Arial"/>
                                              <w:color w:val="000000"/>
                                            </w:rPr>
                                            <w:t xml:space="preserve"> would give it nuclear weapons and possible future control over the Middle East. They cite the rift between Sunni and Shite and that the two are mortal enemies. Not true. First and foremost, they are Islamic. Islam is a death cult. If it isn't killing non-</w:t>
                                          </w:r>
                                          <w:proofErr w:type="spellStart"/>
                                          <w:r>
                                            <w:rPr>
                                              <w:rFonts w:ascii="Arial" w:hAnsi="Arial" w:cs="Arial"/>
                                              <w:color w:val="000000"/>
                                            </w:rPr>
                                            <w:t>Islamics</w:t>
                                          </w:r>
                                          <w:proofErr w:type="spellEnd"/>
                                          <w:r>
                                            <w:rPr>
                                              <w:rFonts w:ascii="Arial" w:hAnsi="Arial" w:cs="Arial"/>
                                              <w:color w:val="000000"/>
                                            </w:rPr>
                                            <w:t xml:space="preserve">, it is killing its own. If it isn't killing its own, </w:t>
                                          </w:r>
                                          <w:proofErr w:type="gramStart"/>
                                          <w:r>
                                            <w:rPr>
                                              <w:rFonts w:ascii="Arial" w:hAnsi="Arial" w:cs="Arial"/>
                                              <w:color w:val="000000"/>
                                            </w:rPr>
                                            <w:t>its</w:t>
                                          </w:r>
                                          <w:proofErr w:type="gramEnd"/>
                                          <w:r>
                                            <w:rPr>
                                              <w:rFonts w:ascii="Arial" w:hAnsi="Arial" w:cs="Arial"/>
                                              <w:color w:val="000000"/>
                                            </w:rPr>
                                            <w:t xml:space="preserve"> killing each other. History proves this repeatedly. In fact, the Bible states in Genesis 16:12 how the father of the Arabs, Ishmael would be: "And he will be a wild man, his hand will be against every man, and every man's hand against him." The Muslim Brotherhood plan gives more insight.</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The plan for America, which by the way is in its advanced stages thanks to the "president," calls for "establishing an observant Islamic base with power and effectiveness [as] the best support and aid to the global Movement project...This issue requires us to learn "the art of dealing with the others," as people are different and people in many colors. We need to adopt the principle which says, "Take from people...the best they have," their best specializations, experiences, arts, energies and abilities...there is no choice for us other than alliance and mutual understanding of those who desire from our religion and those who agree from our belief in work." In other words, establish Islam and unite to rule over the world.</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Let us not forget that Islam--Sunni and Shiite--was able to unify enough under the Sunni-controlled Ottoman Empire to rule much of the world, including the Middle East, from 1299 to 1923--624 years. Sharia law is much the same under Shiite or Sunni. The Muslim Brotherhood plan is to establish and unite. These leaders meet in Iran at least once a year to coordinate activities worldwide, according to former Congressman Curt Weldon's book "Countdown to Terror." They work together. But we also know, that when pressured they turn on one another as in the prophetic end time battle of </w:t>
                                          </w:r>
                                          <w:r>
                                            <w:rPr>
                                              <w:rFonts w:ascii="Arial" w:hAnsi="Arial" w:cs="Arial"/>
                                              <w:color w:val="000000"/>
                                            </w:rPr>
                                            <w:lastRenderedPageBreak/>
                                            <w:t>Ezekiel 38, verse 21 "every man's sword shall be against his brother." If it's about killing Christians and Jews, Sunni and Shiite will unify. In battle pressure when they are losing, it may be another story as we see in prophecy.</w:t>
                                          </w: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0E11C2">
                                            <w:trPr>
                                              <w:trHeight w:val="15"/>
                                              <w:tblCellSpacing w:w="0" w:type="dxa"/>
                                            </w:trPr>
                                            <w:tc>
                                              <w:tcPr>
                                                <w:tcW w:w="0" w:type="auto"/>
                                                <w:shd w:val="clear" w:color="auto" w:fill="FF0000"/>
                                                <w:vAlign w:val="center"/>
                                                <w:hideMark/>
                                              </w:tcPr>
                                              <w:p w:rsidR="000E11C2" w:rsidRDefault="000E11C2">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E11C2">
                                            <w:trPr>
                                              <w:trHeight w:val="15"/>
                                              <w:tblCellSpacing w:w="0" w:type="dxa"/>
                                            </w:trPr>
                                            <w:tc>
                                              <w:tcPr>
                                                <w:tcW w:w="0" w:type="auto"/>
                                                <w:tcMar>
                                                  <w:top w:w="0" w:type="dxa"/>
                                                  <w:left w:w="0" w:type="dxa"/>
                                                  <w:bottom w:w="15" w:type="dxa"/>
                                                  <w:right w:w="0" w:type="dxa"/>
                                                </w:tcMar>
                                                <w:vAlign w:val="center"/>
                                                <w:hideMark/>
                                              </w:tcPr>
                                              <w:p w:rsidR="000E11C2" w:rsidRDefault="000E11C2">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E11C2">
                                            <w:trPr>
                                              <w:trHeight w:val="15"/>
                                              <w:tblCellSpacing w:w="0" w:type="dxa"/>
                                            </w:trPr>
                                            <w:tc>
                                              <w:tcPr>
                                                <w:tcW w:w="0" w:type="auto"/>
                                                <w:shd w:val="clear" w:color="auto" w:fill="FF0000"/>
                                                <w:vAlign w:val="center"/>
                                                <w:hideMark/>
                                              </w:tcPr>
                                              <w:p w:rsidR="000E11C2" w:rsidRDefault="000E11C2">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105" w:type="dxa"/>
                                            <w:right w:w="540" w:type="dxa"/>
                                          </w:tcMar>
                                        </w:tcPr>
                                        <w:p w:rsidR="000E11C2" w:rsidRDefault="000E11C2">
                                          <w:pPr>
                                            <w:rPr>
                                              <w:rFonts w:ascii="Arial" w:hAnsi="Arial" w:cs="Arial"/>
                                              <w:color w:val="000000"/>
                                              <w:sz w:val="20"/>
                                              <w:szCs w:val="20"/>
                                            </w:rPr>
                                          </w:pPr>
                                        </w:p>
                                        <w:p w:rsidR="000E11C2" w:rsidRDefault="000E11C2">
                                          <w:pPr>
                                            <w:rPr>
                                              <w:rFonts w:ascii="Arial" w:hAnsi="Arial" w:cs="Arial"/>
                                              <w:color w:val="000000"/>
                                              <w:sz w:val="20"/>
                                              <w:szCs w:val="20"/>
                                            </w:rPr>
                                          </w:pPr>
                                          <w:r>
                                            <w:rPr>
                                              <w:rStyle w:val="Strong"/>
                                              <w:rFonts w:ascii="Arial" w:hAnsi="Arial" w:cs="Arial"/>
                                              <w:color w:val="000000"/>
                                              <w:sz w:val="32"/>
                                              <w:szCs w:val="32"/>
                                            </w:rPr>
                                            <w:t>Daily Devotion: Easter Brings Hope</w:t>
                                          </w:r>
                                          <w:r>
                                            <w:rPr>
                                              <w:rFonts w:ascii="Arial" w:hAnsi="Arial" w:cs="Arial"/>
                                              <w:color w:val="000000"/>
                                              <w:sz w:val="20"/>
                                              <w:szCs w:val="20"/>
                                            </w:rPr>
                                            <w:t xml:space="preserve"> - Greg Laurie - </w:t>
                                          </w:r>
                                          <w:hyperlink r:id="rId108" w:tgtFrame="_blank" w:history="1">
                                            <w:r>
                                              <w:rPr>
                                                <w:rStyle w:val="Hyperlink"/>
                                                <w:rFonts w:ascii="Arial" w:hAnsi="Arial" w:cs="Arial"/>
                                                <w:sz w:val="20"/>
                                                <w:szCs w:val="20"/>
                                              </w:rPr>
                                              <w:t>www.harvest.org</w:t>
                                            </w:r>
                                          </w:hyperlink>
                                          <w:r>
                                            <w:rPr>
                                              <w:rFonts w:ascii="Arial" w:hAnsi="Arial" w:cs="Arial"/>
                                              <w:color w:val="000000"/>
                                              <w:sz w:val="20"/>
                                              <w:szCs w:val="2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Jesus said to her, "I am the resurrection and the life. He who believes in Me, though he may die, he shall live." -John 11:25</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Easter is not about brightly colored eggs, wearing pastels, or enjoying a big meal, although it could include these. Easter is about the death and resurrection of Jesus Christ.</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For some, Easter will be a great day, spent surrounded by family and friends. But for others, it will be a sad day, because Easter is a reminder of a loved one who has died and is now desperately missed.</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Death seems so cruel, so harsh, and so final. That is what the disciples were feeling when they saw their Lord, whom they had left everything to follow, hanging on the cross. They were devastated. Death had crushed them. But if they would have gone back in their memories, they would have recalled an important event and statement Jesus had made.</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They would have remembered Jesus standing at the tomb of his close friend Lazarus. They would have remembered that Jesus did something completely unexpected: He wept (see John 11:35). Jesus wept, because He knew that death was not part of God's original plan. Humanity was not meant to grow old, to suffer with disease, or to die. But because of the sin of Adam and Eve, sin entered the human race, and death followed with it. And death spread to all of us. Jesus wept, because it broke His heart.</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But standing there at Lazarus' tomb, Jesus also delivered these hope-filled words: "I am the resurrection and the life. He who believes in Me, though he may die, he shall live" (John 11:25). Death is not the end. And the resurrection of Jesus Christ proves it.</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If you have put your faith in Christ, then Easter means that you will live forever in the presence of God. Easter brings hope to the person who has been devastated by death.</w:t>
                                          </w: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E11C2">
                                            <w:trPr>
                                              <w:trHeight w:val="15"/>
                                              <w:tblCellSpacing w:w="0" w:type="dxa"/>
                                            </w:trPr>
                                            <w:tc>
                                              <w:tcPr>
                                                <w:tcW w:w="0" w:type="auto"/>
                                                <w:shd w:val="clear" w:color="auto" w:fill="0A74DB"/>
                                                <w:tcMar>
                                                  <w:top w:w="0" w:type="dxa"/>
                                                  <w:left w:w="0" w:type="dxa"/>
                                                  <w:bottom w:w="75" w:type="dxa"/>
                                                  <w:right w:w="0" w:type="dxa"/>
                                                </w:tcMar>
                                                <w:vAlign w:val="center"/>
                                                <w:hideMark/>
                                              </w:tcPr>
                                              <w:p w:rsidR="000E11C2" w:rsidRDefault="000E11C2">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105" w:type="dxa"/>
                                            <w:right w:w="540" w:type="dxa"/>
                                          </w:tcMar>
                                        </w:tcPr>
                                        <w:p w:rsidR="000E11C2" w:rsidRDefault="000E11C2">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0E11C2" w:rsidRDefault="000E11C2">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0E11C2" w:rsidRDefault="000E11C2">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h.constantcontact.com/fs115/1111272225814/img/49.jpg"/>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0E11C2" w:rsidRDefault="000E11C2">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0E11C2" w:rsidRDefault="000E11C2">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0E11C2" w:rsidRDefault="000E11C2">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h.constantcontact.com/fs115/1111272225814/img/5.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0E11C2" w:rsidRDefault="000E11C2">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0E11C2" w:rsidRDefault="000E11C2">
                                          <w:pPr>
                                            <w:pStyle w:val="NormalWeb"/>
                                            <w:spacing w:before="0" w:beforeAutospacing="0" w:after="200" w:afterAutospacing="0"/>
                                            <w:jc w:val="center"/>
                                            <w:rPr>
                                              <w:rFonts w:ascii="Arial" w:hAnsi="Arial" w:cs="Arial"/>
                                              <w:color w:val="000000"/>
                                            </w:rPr>
                                          </w:pPr>
                                          <w:r>
                                            <w:rPr>
                                              <w:rStyle w:val="Strong"/>
                                              <w:rFonts w:ascii="Arial" w:hAnsi="Arial" w:cs="Arial"/>
                                              <w:color w:val="000000"/>
                                            </w:rPr>
                                            <w:lastRenderedPageBreak/>
                                            <w:t>What on earth are you doing for Heaven's Sake?</w:t>
                                          </w:r>
                                        </w:p>
                                        <w:p w:rsidR="000E11C2" w:rsidRDefault="000E11C2">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0E11C2" w:rsidRDefault="000E11C2">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0E11C2" w:rsidRDefault="000E11C2">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0E11C2" w:rsidRDefault="000E11C2">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0E11C2" w:rsidRDefault="000E11C2">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0E11C2" w:rsidRDefault="000E11C2">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0E11C2" w:rsidRDefault="000E11C2">
                                          <w:pPr>
                                            <w:pStyle w:val="NormalWeb"/>
                                            <w:spacing w:before="0" w:beforeAutospacing="0" w:after="200" w:afterAutospacing="0"/>
                                            <w:rPr>
                                              <w:rFonts w:ascii="Arial" w:hAnsi="Arial" w:cs="Arial"/>
                                              <w:color w:val="000000"/>
                                            </w:rPr>
                                          </w:pPr>
                                          <w:r>
                                            <w:rPr>
                                              <w:rFonts w:ascii="Arial" w:hAnsi="Arial" w:cs="Arial"/>
                                              <w:color w:val="000000"/>
                                            </w:rPr>
                                            <w:t>I ask that you would prayerfully consider partnering with us to get the Word out and keep the world informed. Remember, your gift, no matter how small, does make a difference! You will be helping to touch lives, around the world, 24 hours a day, seven days a week, thanks to the internet your generosity carries a global impact! - Thanks!</w:t>
                                          </w:r>
                                        </w:p>
                                        <w:p w:rsidR="000E11C2" w:rsidRDefault="000E11C2">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0E11C2" w:rsidRDefault="000E11C2">
                                          <w:pPr>
                                            <w:pStyle w:val="NormalWeb"/>
                                            <w:spacing w:before="0" w:beforeAutospacing="0" w:after="200" w:afterAutospacing="0"/>
                                            <w:rPr>
                                              <w:rFonts w:ascii="Arial" w:hAnsi="Arial" w:cs="Arial"/>
                                              <w:color w:val="000000"/>
                                              <w:sz w:val="20"/>
                                              <w:szCs w:val="20"/>
                                            </w:rPr>
                                          </w:pPr>
                                          <w:r>
                                            <w:rPr>
                                              <w:rFonts w:ascii="Arial" w:hAnsi="Arial" w:cs="Arial"/>
                                              <w:color w:val="000000"/>
                                            </w:rPr>
                                            <w:lastRenderedPageBreak/>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0E11C2" w:rsidRDefault="000E11C2">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0E11C2" w:rsidRDefault="000E11C2">
                                          <w:pPr>
                                            <w:pStyle w:val="titletext"/>
                                            <w:spacing w:before="0" w:beforeAutospacing="0" w:after="200" w:afterAutospacing="0"/>
                                            <w:jc w:val="center"/>
                                            <w:rPr>
                                              <w:rFonts w:ascii="Century Gothic" w:hAnsi="Century Gothic" w:cs="Arial"/>
                                              <w:color w:val="3366FF"/>
                                              <w:sz w:val="72"/>
                                              <w:szCs w:val="72"/>
                                            </w:rPr>
                                          </w:pPr>
                                          <w:hyperlink r:id="rId111"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0E11C2" w:rsidRDefault="000E11C2">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0E11C2" w:rsidRDefault="000E11C2">
                                          <w:pPr>
                                            <w:pStyle w:val="NormalWeb"/>
                                            <w:spacing w:before="0" w:beforeAutospacing="0" w:after="200" w:afterAutospacing="0"/>
                                            <w:jc w:val="center"/>
                                            <w:rPr>
                                              <w:rFonts w:ascii="Arial" w:hAnsi="Arial" w:cs="Arial"/>
                                              <w:color w:val="000000"/>
                                              <w:sz w:val="36"/>
                                              <w:szCs w:val="36"/>
                                            </w:rPr>
                                          </w:pPr>
                                          <w:hyperlink r:id="rId112"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0E11C2" w:rsidRDefault="000E11C2">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0E11C2" w:rsidRDefault="000E11C2">
                                          <w:pPr>
                                            <w:rPr>
                                              <w:rStyle w:val="Strong"/>
                                              <w:sz w:val="32"/>
                                              <w:szCs w:val="32"/>
                                            </w:rPr>
                                          </w:pPr>
                                          <w:r>
                                            <w:rPr>
                                              <w:rStyle w:val="Strong"/>
                                              <w:rFonts w:ascii="Arial" w:hAnsi="Arial" w:cs="Arial"/>
                                              <w:color w:val="000000"/>
                                              <w:sz w:val="32"/>
                                              <w:szCs w:val="32"/>
                                            </w:rPr>
                                            <w:t xml:space="preserve"> or </w:t>
                                          </w:r>
                                        </w:p>
                                        <w:p w:rsidR="000E11C2" w:rsidRDefault="000E11C2">
                                          <w:pPr>
                                            <w:pStyle w:val="NormalWeb"/>
                                            <w:spacing w:before="0" w:beforeAutospacing="0" w:after="0" w:afterAutospacing="0"/>
                                            <w:jc w:val="center"/>
                                          </w:pPr>
                                          <w:hyperlink r:id="rId113"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0E11C2" w:rsidRDefault="000E11C2">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0E11C2" w:rsidRDefault="000E11C2">
                                          <w:pPr>
                                            <w:jc w:val="center"/>
                                            <w:rPr>
                                              <w:rFonts w:ascii="Arial" w:hAnsi="Arial" w:cs="Arial"/>
                                              <w:color w:val="000000"/>
                                              <w:sz w:val="20"/>
                                              <w:szCs w:val="20"/>
                                            </w:rPr>
                                          </w:pPr>
                                        </w:p>
                                        <w:p w:rsidR="000E11C2" w:rsidRDefault="000E11C2">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0E11C2" w:rsidRDefault="000E11C2">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0E11C2" w:rsidRDefault="000E11C2">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0E11C2" w:rsidRDefault="000E11C2">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0E11C2" w:rsidRDefault="000E11C2">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0E11C2">
                                            <w:trPr>
                                              <w:trHeight w:val="15"/>
                                              <w:tblCellSpacing w:w="0" w:type="dxa"/>
                                            </w:trPr>
                                            <w:tc>
                                              <w:tcPr>
                                                <w:tcW w:w="0" w:type="auto"/>
                                                <w:shd w:val="clear" w:color="auto" w:fill="FF0000"/>
                                                <w:vAlign w:val="center"/>
                                                <w:hideMark/>
                                              </w:tcPr>
                                              <w:p w:rsidR="000E11C2" w:rsidRDefault="000E11C2">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E11C2">
                                            <w:trPr>
                                              <w:trHeight w:val="15"/>
                                              <w:tblCellSpacing w:w="0" w:type="dxa"/>
                                            </w:trPr>
                                            <w:tc>
                                              <w:tcPr>
                                                <w:tcW w:w="0" w:type="auto"/>
                                                <w:tcMar>
                                                  <w:top w:w="0" w:type="dxa"/>
                                                  <w:left w:w="0" w:type="dxa"/>
                                                  <w:bottom w:w="15" w:type="dxa"/>
                                                  <w:right w:w="0" w:type="dxa"/>
                                                </w:tcMar>
                                                <w:vAlign w:val="center"/>
                                                <w:hideMark/>
                                              </w:tcPr>
                                              <w:p w:rsidR="000E11C2" w:rsidRDefault="000E11C2">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E11C2">
                                            <w:trPr>
                                              <w:trHeight w:val="15"/>
                                              <w:tblCellSpacing w:w="0" w:type="dxa"/>
                                            </w:trPr>
                                            <w:tc>
                                              <w:tcPr>
                                                <w:tcW w:w="0" w:type="auto"/>
                                                <w:shd w:val="clear" w:color="auto" w:fill="FF0000"/>
                                                <w:vAlign w:val="center"/>
                                                <w:hideMark/>
                                              </w:tcPr>
                                              <w:p w:rsidR="000E11C2" w:rsidRDefault="000E11C2">
                                                <w:pPr>
                                                  <w:jc w:val="center"/>
                                                </w:pPr>
                                                <w:r>
                                                  <w:rPr>
                                                    <w:noProof/>
                                                  </w:rPr>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105" w:type="dxa"/>
                                            <w:right w:w="540" w:type="dxa"/>
                                          </w:tcMar>
                                          <w:hideMark/>
                                        </w:tcPr>
                                        <w:p w:rsidR="000E11C2" w:rsidRDefault="000E11C2">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0E11C2">
                                            <w:trPr>
                                              <w:trHeight w:val="15"/>
                                              <w:tblCellSpacing w:w="0" w:type="dxa"/>
                                            </w:trPr>
                                            <w:tc>
                                              <w:tcPr>
                                                <w:tcW w:w="0" w:type="auto"/>
                                                <w:shd w:val="clear" w:color="auto" w:fill="FF0000"/>
                                                <w:vAlign w:val="center"/>
                                                <w:hideMark/>
                                              </w:tcPr>
                                              <w:p w:rsidR="000E11C2" w:rsidRDefault="000E11C2">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E11C2">
                                            <w:trPr>
                                              <w:trHeight w:val="15"/>
                                              <w:tblCellSpacing w:w="0" w:type="dxa"/>
                                            </w:trPr>
                                            <w:tc>
                                              <w:tcPr>
                                                <w:tcW w:w="0" w:type="auto"/>
                                                <w:tcMar>
                                                  <w:top w:w="0" w:type="dxa"/>
                                                  <w:left w:w="0" w:type="dxa"/>
                                                  <w:bottom w:w="15" w:type="dxa"/>
                                                  <w:right w:w="0" w:type="dxa"/>
                                                </w:tcMar>
                                                <w:vAlign w:val="center"/>
                                                <w:hideMark/>
                                              </w:tcPr>
                                              <w:p w:rsidR="000E11C2" w:rsidRDefault="000E11C2">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E11C2">
                                            <w:trPr>
                                              <w:trHeight w:val="15"/>
                                              <w:tblCellSpacing w:w="0" w:type="dxa"/>
                                            </w:trPr>
                                            <w:tc>
                                              <w:tcPr>
                                                <w:tcW w:w="0" w:type="auto"/>
                                                <w:shd w:val="clear" w:color="auto" w:fill="FF0000"/>
                                                <w:vAlign w:val="center"/>
                                                <w:hideMark/>
                                              </w:tcPr>
                                              <w:p w:rsidR="000E11C2" w:rsidRDefault="000E11C2">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105" w:type="dxa"/>
                                            <w:right w:w="540" w:type="dxa"/>
                                          </w:tcMar>
                                          <w:hideMark/>
                                        </w:tcPr>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br/>
                                            <w:t> </w:t>
                                          </w:r>
                                        </w:p>
                                        <w:p w:rsidR="000E11C2" w:rsidRDefault="000E11C2">
                                          <w:pPr>
                                            <w:rPr>
                                              <w:rFonts w:ascii="Arial" w:hAnsi="Arial" w:cs="Arial"/>
                                              <w:color w:val="000000"/>
                                            </w:rPr>
                                          </w:pPr>
                                          <w:r>
                                            <w:rPr>
                                              <w:rStyle w:val="Strong"/>
                                              <w:rFonts w:ascii="Arial" w:hAnsi="Arial" w:cs="Arial"/>
                                              <w:color w:val="000000"/>
                                              <w:sz w:val="32"/>
                                              <w:szCs w:val="32"/>
                                            </w:rPr>
                                            <w:t>Featured Article: The Last Days</w:t>
                                          </w:r>
                                          <w:r>
                                            <w:rPr>
                                              <w:rFonts w:ascii="Arial" w:hAnsi="Arial" w:cs="Arial"/>
                                              <w:color w:val="000000"/>
                                            </w:rPr>
                                            <w:t xml:space="preserve"> - Pete Garcia - </w:t>
                                          </w:r>
                                          <w:hyperlink r:id="rId114" w:tgtFrame="_blank" w:history="1">
                                            <w:r>
                                              <w:rPr>
                                                <w:rStyle w:val="Hyperlink"/>
                                                <w:rFonts w:ascii="Arial" w:hAnsi="Arial" w:cs="Arial"/>
                                              </w:rPr>
                                              <w:t>http://www.omegaletter.com/articles/articles.asp?ArticleID=8019</w:t>
                                            </w:r>
                                          </w:hyperlink>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But know this, that in the last days perilous times will come: For men will be lovers of themselves, lovers of money, boasters, proud, blasphemers, disobedient to parents, unthankful, unholy, unloving, unforgiving, slanderers, without self-control, brutal, despisers of good, traitors, headstrong, haughty, lovers of pleasure rather than lovers of God, having a form of godliness but denying its power. And from such people turn away.  2 Timothy 3:1-5</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xml:space="preserve">Two of the most dominant eschatological positions in Christendom today, are </w:t>
                                          </w:r>
                                          <w:proofErr w:type="spellStart"/>
                                          <w:r>
                                            <w:rPr>
                                              <w:rFonts w:ascii="Arial" w:hAnsi="Arial" w:cs="Arial"/>
                                              <w:color w:val="000000"/>
                                            </w:rPr>
                                            <w:t>Amillennialism</w:t>
                                          </w:r>
                                          <w:proofErr w:type="spellEnd"/>
                                          <w:r>
                                            <w:rPr>
                                              <w:rFonts w:ascii="Arial" w:hAnsi="Arial" w:cs="Arial"/>
                                              <w:color w:val="000000"/>
                                            </w:rPr>
                                            <w:t>, and Post-Millennialism.  Literally, hundreds of millions of people who claim the Christian faith, are taught and believe in either of these two views whether knowingly or unknowingly.  In fact, most of these people have very little knowledge about the last days, and are kept in the dark by their denominational leadership.  But why?  I mean after all, why are Christians, of all people, so opposed to the return of the Messiah they claim to follow?</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According to Scriptures, the picture of the last days is a world that is perilous, violent, wicked, and grossly unaware of the precarious situation it finds itself in.  This paints a very different picture from that of the Post-Millennial view, which says that the world will continue to become increasingly Christianized and the Church triumphant which is what trigger's Christ's return.  The Post Millennial belief, promotes the confrontational view that we must enact change in the 'seven pillars'; business, government, media, arts and entertainment, education, the family and religion.</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xml:space="preserve">Dominion Theology or </w:t>
                                          </w:r>
                                          <w:proofErr w:type="spellStart"/>
                                          <w:r>
                                            <w:rPr>
                                              <w:rFonts w:ascii="Arial" w:hAnsi="Arial" w:cs="Arial"/>
                                              <w:color w:val="000000"/>
                                            </w:rPr>
                                            <w:t>Dominionism</w:t>
                                          </w:r>
                                          <w:proofErr w:type="spellEnd"/>
                                          <w:r>
                                            <w:rPr>
                                              <w:rFonts w:ascii="Arial" w:hAnsi="Arial" w:cs="Arial"/>
                                              <w:color w:val="000000"/>
                                            </w:rPr>
                                            <w:t xml:space="preserve"> is the idea that Christians should work toward either a nation governed by Christians or one governed by a conservative Christian understanding of biblical law. At least under this name, it exists primarily among non-mainstream Protestants in the United States. It is a form of theocracy and is related to </w:t>
                                          </w:r>
                                          <w:proofErr w:type="spellStart"/>
                                          <w:r>
                                            <w:rPr>
                                              <w:rFonts w:ascii="Arial" w:hAnsi="Arial" w:cs="Arial"/>
                                              <w:color w:val="000000"/>
                                            </w:rPr>
                                            <w:t>theonomy</w:t>
                                          </w:r>
                                          <w:proofErr w:type="spellEnd"/>
                                          <w:r>
                                            <w:rPr>
                                              <w:rFonts w:ascii="Arial" w:hAnsi="Arial" w:cs="Arial"/>
                                              <w:color w:val="000000"/>
                                            </w:rPr>
                                            <w:t xml:space="preserve">, though it does not necessarily advocate Mosaic Law as the basis of government. Prominent adherents of Dominion Theology are otherwise theologically diverse, including the Calvinist Christian </w:t>
                                          </w:r>
                                          <w:proofErr w:type="spellStart"/>
                                          <w:r>
                                            <w:rPr>
                                              <w:rFonts w:ascii="Arial" w:hAnsi="Arial" w:cs="Arial"/>
                                              <w:color w:val="000000"/>
                                            </w:rPr>
                                            <w:t>Reconstructionism</w:t>
                                          </w:r>
                                          <w:proofErr w:type="spellEnd"/>
                                          <w:r>
                                            <w:rPr>
                                              <w:rFonts w:ascii="Arial" w:hAnsi="Arial" w:cs="Arial"/>
                                              <w:color w:val="000000"/>
                                            </w:rPr>
                                            <w:t xml:space="preserve"> and the charismatic/Pentecostal Kingdom Now theology and New Apostolic Reformation. (Source)</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xml:space="preserve">And on the surface of it, living in a nation who has a Christian foundation such as was ours, allows for and promotes the concepts of freedom and liberty...which aren't bad things.  Given the current state of affairs, I'd say that we have fallen pretty far from where we began.  But the question is, considering what we know from Scripture, should the evangelical today, fight to enact change in these seven areas to 'reclaim' the nation?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xml:space="preserve">The Roman Catholic Church, the Puritans, Great Awakenings 1 and 2, the Moral Majority, Tea Party Conservatives, Latter Day Saints, and many other </w:t>
                                          </w:r>
                                          <w:r>
                                            <w:rPr>
                                              <w:rFonts w:ascii="Arial" w:hAnsi="Arial" w:cs="Arial"/>
                                              <w:color w:val="000000"/>
                                            </w:rPr>
                                            <w:lastRenderedPageBreak/>
                                            <w:t xml:space="preserve">groups have come and gone, and come back to affect change through the varying movements, political posturing, economic boycotts, elections, revivals, and so on.  Many of these aren't bad things.  After all, we have to share this nation too, and we might as well make it a place worth living in.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xml:space="preserve">But what then do we do with the verses (and there many) that speak to the moral degradation that is coming upon the whole world, which is all but inevitable?  Are we simply and bluntly put, spitting into the wind...or can we make this place the 'kingdom' worth ruling?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In short, no.  That is not my opinion either, let us look at what the Scriptures have to say about how and when this Kingdom comes.  In interpreting and detailing king Nebuchadnezzar's dream in Daniel chapter 1-2, Daniel describes the multi-metallic statue, listing the subsequent kingdoms which would come after the Babylonians.  Notice what he says about the last kingdom;</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And in the days of these kings the God of heaven will set up a kingdom which shall never be destroyed; and the kingdom shall not be left to other people; it shall break in pieces and consume all these kingdoms, and it shall stand forever. Inasmuch as you saw that the stone was cut out of the mountain without hands, and that it broke in pieces the iron, the bronze, the clay, the silver, and the gold-the great God has made known to the king what will come to pass after this. The dream is certain, and its interpretation is sure."  Daniel 2:44-45</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 xml:space="preserve">In Spite of Ourselves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xml:space="preserve">While our Lord, and by extension, the Church, Israel, and the heavenly angelic hosts come out on top in the end, the Church does not bring this reality into being.  In fact, we each (myself included) are individually flawed sinners.  How can fallen man, bring about a kingdom of everlasting peace and righteousness when we (when I) fail God daily?  I don't pretend to speak for the human race in this manner, but the Bible tells us that the heart of man is desperately wicked, and that we each seek to go our own ways, apart from God.  (Jeremiah 17:9-10; Romans 3:11)  We are physically, emotionally, intellectually, and spiritually incapable of establishing an earthly kingdom where swords are beat into plowshares, and the lamb lies down with the wolf because it is not in our nature to do so.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xml:space="preserve">Scriptures also teach strongly against the </w:t>
                                          </w:r>
                                          <w:proofErr w:type="spellStart"/>
                                          <w:r>
                                            <w:rPr>
                                              <w:rFonts w:ascii="Arial" w:hAnsi="Arial" w:cs="Arial"/>
                                              <w:color w:val="000000"/>
                                            </w:rPr>
                                            <w:t>Amillennial</w:t>
                                          </w:r>
                                          <w:proofErr w:type="spellEnd"/>
                                          <w:r>
                                            <w:rPr>
                                              <w:rFonts w:ascii="Arial" w:hAnsi="Arial" w:cs="Arial"/>
                                              <w:color w:val="000000"/>
                                            </w:rPr>
                                            <w:t xml:space="preserve"> view that we are now somehow in the spiritualized Kingdom.  The Scriptures are clear; Christ must be victorious in the same realm in which He was seemingly defeated in. (Matt. 24:29-30; 26:64, 2 Thess. 2:8, Rev. 1:7; 19:11-16)  Granted, Christ's death on the cross was a monumental victory over sin, hell, and the grave.  But if Christ's death meant global victory in the way </w:t>
                                          </w:r>
                                          <w:proofErr w:type="spellStart"/>
                                          <w:r>
                                            <w:rPr>
                                              <w:rFonts w:ascii="Arial" w:hAnsi="Arial" w:cs="Arial"/>
                                              <w:color w:val="000000"/>
                                            </w:rPr>
                                            <w:t>Amillennialist's</w:t>
                                          </w:r>
                                          <w:proofErr w:type="spellEnd"/>
                                          <w:r>
                                            <w:rPr>
                                              <w:rFonts w:ascii="Arial" w:hAnsi="Arial" w:cs="Arial"/>
                                              <w:color w:val="000000"/>
                                            </w:rPr>
                                            <w:t xml:space="preserve"> </w:t>
                                          </w:r>
                                          <w:r>
                                            <w:rPr>
                                              <w:rFonts w:ascii="Arial" w:hAnsi="Arial" w:cs="Arial"/>
                                              <w:color w:val="000000"/>
                                            </w:rPr>
                                            <w:lastRenderedPageBreak/>
                                            <w:t xml:space="preserve">seemingly depict it, the whole world would be flocking to the Cross of Calvary...but they're no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xml:space="preserve">If the kingdom were only meant to be spiritual, than whose version of it do we follow?  Clearly, the most dominant proponents of a spiritualized kingdom beginning at the Cross, was and is the Roman Catholic Church.  By sheer numbers (1 billion adherents), longevity (18 centuries since the 3rd century), and power (the RCC controlled kings and kingdoms for hundreds of years ), the Roman Catholics should be justified in having their theocratic kingdom with a pope serving as the 'vicar of Christ' on the earth...and all Christians should succumb to their authority.  Oh wait, you say you're not Catholic?  Now wha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And the world remains largely non-Christian.  Out of the earth's seven billion current inhabitants, the total number of 'Christians' (and this includes everyone who claims Christianity), you only have two billion.  The remaining five billion make up atheists, pagans, Muslims, Hindus, and everything in between.  And while two billion seems like a lot, realistically, true Christian's probably make up a considerably smaller fraction of that two billion.  Now, if we were to count back to the birth of the Church at the Day of Pentecost as recorded in Acts 1-</w:t>
                                          </w:r>
                                          <w:proofErr w:type="gramStart"/>
                                          <w:r>
                                            <w:rPr>
                                              <w:rFonts w:ascii="Arial" w:hAnsi="Arial" w:cs="Arial"/>
                                              <w:color w:val="000000"/>
                                            </w:rPr>
                                            <w:t>2 ,</w:t>
                                          </w:r>
                                          <w:proofErr w:type="gramEnd"/>
                                          <w:r>
                                            <w:rPr>
                                              <w:rFonts w:ascii="Arial" w:hAnsi="Arial" w:cs="Arial"/>
                                              <w:color w:val="000000"/>
                                            </w:rPr>
                                            <w:t xml:space="preserve"> the number of true, born-again believers may be two billion.</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In regards to biblical numerology, seven is the number for completion or perfection, and there only being one billion or less true believers worldwide going, the removal of 1 billion would leave 6 billion, which in the numerology of the Bible, is the number of man.</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We know that when Christ first came, it was at 'the fullness of times' (Gal. 4:4).  This meant that the geo-political, military, economic, and spiritual conditions were just right for the coming of the Messiah and the spreading of the gospel.  We are now again at the fullness of times.  Is it any wonder that the world's population is now at seven billion?</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Israel is nation again after 1900 years</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Technologically and economically we are at a place where almost all buying and selling can be controlled or monitored</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All the signs that Christ and the apostles told us to look for, whether it's wars, earthquakes, apostasy, etc...</w:t>
                                          </w:r>
                                          <w:proofErr w:type="gramStart"/>
                                          <w:r>
                                            <w:rPr>
                                              <w:rFonts w:ascii="Arial" w:hAnsi="Arial" w:cs="Arial"/>
                                              <w:color w:val="000000"/>
                                            </w:rPr>
                                            <w:t>are</w:t>
                                          </w:r>
                                          <w:proofErr w:type="gramEnd"/>
                                          <w:r>
                                            <w:rPr>
                                              <w:rFonts w:ascii="Arial" w:hAnsi="Arial" w:cs="Arial"/>
                                              <w:color w:val="000000"/>
                                            </w:rPr>
                                            <w:t xml:space="preserve"> overwhelming us today.</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Scriptural Evidence</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lastRenderedPageBreak/>
                                            <w:t xml:space="preserve">If </w:t>
                                          </w:r>
                                          <w:proofErr w:type="spellStart"/>
                                          <w:r>
                                            <w:rPr>
                                              <w:rFonts w:ascii="Arial" w:hAnsi="Arial" w:cs="Arial"/>
                                              <w:color w:val="000000"/>
                                            </w:rPr>
                                            <w:t>Amillennialism</w:t>
                                          </w:r>
                                          <w:proofErr w:type="spellEnd"/>
                                          <w:r>
                                            <w:rPr>
                                              <w:rFonts w:ascii="Arial" w:hAnsi="Arial" w:cs="Arial"/>
                                              <w:color w:val="000000"/>
                                            </w:rPr>
                                            <w:t xml:space="preserve"> were true, or Post Millennialism, then every subsequent prophecy describing any event beyond the 1st century, shouldn't be definition, occur here in the real world.  But that isn't the case either is it?</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Most biblically-sound prophecy watchers have accurately noted, that we seemingly have been in a repeated pattern of things coming to a head, then abating...like birth pangs.  This is the frustrating part, in having to wait for things to play out, which seemingly have significant biblical themes, then they go quiet.  It's not that we have been to the edge and back that is the matter at hand.  What is at hand, is the sheer number of times that this happens, and how often we are brought to said edge.  This is what is speeding up.  And one of these days, it will only take a little nudge to push us over.</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So what has to happen before the end?</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br/>
                                            <w:t> </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1.</w:t>
                                          </w:r>
                                          <w:r>
                                            <w:rPr>
                                              <w:rFonts w:ascii="Arial" w:hAnsi="Arial" w:cs="Arial"/>
                                              <w:color w:val="000000"/>
                                            </w:rPr>
                                            <w:t xml:space="preserve"> 70AD: The temple had to be destroyed and Jerusalem sacked (Luke 19:41-44; Matt 23:37-24:3)</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2.</w:t>
                                          </w:r>
                                          <w:r>
                                            <w:rPr>
                                              <w:rFonts w:ascii="Arial" w:hAnsi="Arial" w:cs="Arial"/>
                                              <w:color w:val="000000"/>
                                            </w:rPr>
                                            <w:t xml:space="preserve"> 33AD-Present Day:  The majority Jews would remain in unbelief of Jesus Christ as the Messiah (Matt. 10:23, 23:39)</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3.</w:t>
                                          </w:r>
                                          <w:r>
                                            <w:rPr>
                                              <w:rFonts w:ascii="Arial" w:hAnsi="Arial" w:cs="Arial"/>
                                              <w:color w:val="000000"/>
                                            </w:rPr>
                                            <w:t xml:space="preserve"> Present Day: The days would have to become like Noah and Lot's day before the Son of Man could come. (Luke 17:26-30) </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      1. </w:t>
                                          </w:r>
                                          <w:r>
                                            <w:rPr>
                                              <w:rFonts w:ascii="Arial" w:hAnsi="Arial" w:cs="Arial"/>
                                              <w:color w:val="000000"/>
                                            </w:rPr>
                                            <w:t>Noah's day: huge, ungodly population of around seven billion.</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      2. </w:t>
                                          </w:r>
                                          <w:r>
                                            <w:rPr>
                                              <w:rFonts w:ascii="Arial" w:hAnsi="Arial" w:cs="Arial"/>
                                              <w:color w:val="000000"/>
                                            </w:rPr>
                                            <w:t>Justification for a large, antediluvian population are;</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We know 70 Hebrews went into Egypt (Gen. 46:27)</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We know that around 2,000,000 came out of Egypt 400 years later (Ex. 12:37) (women and children were not counted)</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From Adam's creation until Noah's flood, was 1,656 years.</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The antediluvian population enjoyed supernaturally long life spans, and a world largely free of disease and genetic disorders</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It's been two thousand years, and we are now over a population of seven billion</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1. </w:t>
                                          </w:r>
                                          <w:r>
                                            <w:rPr>
                                              <w:rFonts w:ascii="Arial" w:hAnsi="Arial" w:cs="Arial"/>
                                              <w:color w:val="000000"/>
                                            </w:rPr>
                                            <w:t>World was very violent and heavily involved in the supernatural</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2</w:t>
                                          </w:r>
                                          <w:r>
                                            <w:rPr>
                                              <w:rFonts w:ascii="Arial" w:hAnsi="Arial" w:cs="Arial"/>
                                              <w:color w:val="000000"/>
                                            </w:rPr>
                                            <w:t xml:space="preserve">. Lot's day: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b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Sexual perversion and homosexuality were accepted as normal (Gen. 19/Jude)</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Greedy, proud, and committed abominations (Ezekiel 16:49-50)</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1</w:t>
                                          </w:r>
                                          <w:r>
                                            <w:rPr>
                                              <w:rFonts w:ascii="Arial" w:hAnsi="Arial" w:cs="Arial"/>
                                              <w:color w:val="000000"/>
                                            </w:rPr>
                                            <w:t xml:space="preserve">. Present Day:  The world has to be clamoring for 'peace and safety' (1 </w:t>
                                          </w:r>
                                          <w:proofErr w:type="spellStart"/>
                                          <w:r>
                                            <w:rPr>
                                              <w:rFonts w:ascii="Arial" w:hAnsi="Arial" w:cs="Arial"/>
                                              <w:color w:val="000000"/>
                                            </w:rPr>
                                            <w:t>Thess</w:t>
                                          </w:r>
                                          <w:proofErr w:type="spellEnd"/>
                                          <w:r>
                                            <w:rPr>
                                              <w:rFonts w:ascii="Arial" w:hAnsi="Arial" w:cs="Arial"/>
                                              <w:color w:val="000000"/>
                                            </w:rPr>
                                            <w:t xml:space="preserve"> 5:1-4)</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lastRenderedPageBreak/>
                                            <w:t>2.</w:t>
                                          </w:r>
                                          <w:r>
                                            <w:rPr>
                                              <w:rFonts w:ascii="Arial" w:hAnsi="Arial" w:cs="Arial"/>
                                              <w:color w:val="000000"/>
                                            </w:rPr>
                                            <w:t xml:space="preserve"> Has not happened yet:  The Church (i.e...the multi-membered, corporate body of Christ) has to be Raptured (1 Thess. 1:10; 2:19-20, 3:13, 4:13-18, 5:9; 2 Thess. 2:1-7; Rev. 3:10)</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3.</w:t>
                                          </w:r>
                                          <w:r>
                                            <w:rPr>
                                              <w:rFonts w:ascii="Arial" w:hAnsi="Arial" w:cs="Arial"/>
                                              <w:color w:val="000000"/>
                                            </w:rPr>
                                            <w:t xml:space="preserve"> Has not happened yet:  The temple has to be rebuilt (Matt. 24:15; 2 Thess. 2:4)</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4.</w:t>
                                          </w:r>
                                          <w:r>
                                            <w:rPr>
                                              <w:rFonts w:ascii="Arial" w:hAnsi="Arial" w:cs="Arial"/>
                                              <w:color w:val="000000"/>
                                            </w:rPr>
                                            <w:t xml:space="preserve"> Has not happened yet:  Prophecy, visions, talking in tongues, and other supernatural gifts will be brought back (Acts 2:17-21) most likely through the 144,000 virgin Jews (Rev. 7) who will also receive a special seal protecting them from the wrath of God. (1 Cor. 1:22)</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xml:space="preserve">So as you can, </w:t>
                                          </w:r>
                                          <w:proofErr w:type="spellStart"/>
                                          <w:r>
                                            <w:rPr>
                                              <w:rFonts w:ascii="Arial" w:hAnsi="Arial" w:cs="Arial"/>
                                              <w:color w:val="000000"/>
                                            </w:rPr>
                                            <w:t>Amillennialism</w:t>
                                          </w:r>
                                          <w:proofErr w:type="spellEnd"/>
                                          <w:r>
                                            <w:rPr>
                                              <w:rFonts w:ascii="Arial" w:hAnsi="Arial" w:cs="Arial"/>
                                              <w:color w:val="000000"/>
                                            </w:rPr>
                                            <w:t xml:space="preserve"> and Post-Millennialism (the majority view for Roman Catholics and mainline Protestantism) have significant doctrinal problems to contend with as truly Biblical eschatological views.  </w:t>
                                          </w:r>
                                          <w:proofErr w:type="spellStart"/>
                                          <w:r>
                                            <w:rPr>
                                              <w:rFonts w:ascii="Arial" w:hAnsi="Arial" w:cs="Arial"/>
                                              <w:color w:val="000000"/>
                                            </w:rPr>
                                            <w:t>Amillennialism</w:t>
                                          </w:r>
                                          <w:proofErr w:type="spellEnd"/>
                                          <w:r>
                                            <w:rPr>
                                              <w:rFonts w:ascii="Arial" w:hAnsi="Arial" w:cs="Arial"/>
                                              <w:color w:val="000000"/>
                                            </w:rPr>
                                            <w:t xml:space="preserve"> contends that the kingdom is spiritual now.  Post-Millennialism contends that the Church brings in the kingdom.  The ironic thing is, these two views, although at odds with each other in the manner in which they find fulfillment, seemingly have no issue coming together against Pre-Millennialism (the belief that Christ Himself ushers in the Kingdom at His Coming).  So if these views are ones you hold too, consider the questions below and see if you can answer them honestly:</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1.</w:t>
                                          </w:r>
                                          <w:r>
                                            <w:rPr>
                                              <w:rFonts w:ascii="Arial" w:hAnsi="Arial" w:cs="Arial"/>
                                              <w:color w:val="000000"/>
                                            </w:rPr>
                                            <w:t xml:space="preserve"> If Christ is currently ruling and reigning, is it only a spiritual reign? (Yes or No)</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2.</w:t>
                                          </w:r>
                                          <w:r>
                                            <w:rPr>
                                              <w:rFonts w:ascii="Arial" w:hAnsi="Arial" w:cs="Arial"/>
                                              <w:color w:val="000000"/>
                                            </w:rPr>
                                            <w:t xml:space="preserve"> When Christ came the first time, was His birth, life, ministry, death, and resurrection a physical one, or a spiritual one? </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3.</w:t>
                                          </w:r>
                                          <w:r>
                                            <w:rPr>
                                              <w:rFonts w:ascii="Arial" w:hAnsi="Arial" w:cs="Arial"/>
                                              <w:color w:val="000000"/>
                                            </w:rPr>
                                            <w:t xml:space="preserve"> Can Christ not reign in the same realm of existence He was publicly rejected and executed in? (Yes or No)</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4.</w:t>
                                          </w:r>
                                          <w:r>
                                            <w:rPr>
                                              <w:rFonts w:ascii="Arial" w:hAnsi="Arial" w:cs="Arial"/>
                                              <w:color w:val="000000"/>
                                            </w:rPr>
                                            <w:t xml:space="preserve"> If Christ is currently ruling and reigning in regards to a spiritual kingdom, i.e...Sitting at the right hand of the Father, wouldn't He always have ruled and reigned, (even prior to the Cross) as He is co-equal with the Father, presumably at His right hand? </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5.</w:t>
                                          </w:r>
                                          <w:r>
                                            <w:rPr>
                                              <w:rFonts w:ascii="Arial" w:hAnsi="Arial" w:cs="Arial"/>
                                              <w:color w:val="000000"/>
                                            </w:rPr>
                                            <w:t xml:space="preserve"> How could He rule and reign on the throne of David, before David came? (2 Sam. 7:12-16; Luke 1:32)</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6.</w:t>
                                          </w:r>
                                          <w:r>
                                            <w:rPr>
                                              <w:rFonts w:ascii="Arial" w:hAnsi="Arial" w:cs="Arial"/>
                                              <w:color w:val="000000"/>
                                            </w:rPr>
                                            <w:t xml:space="preserve"> Was King David a real king, with a real kingdom, and a real throne? (Yes or No)</w:t>
                                          </w:r>
                                        </w:p>
                                        <w:p w:rsidR="000E11C2" w:rsidRDefault="000E11C2">
                                          <w:pPr>
                                            <w:pStyle w:val="NormalWeb"/>
                                            <w:spacing w:before="0" w:beforeAutospacing="0" w:after="0" w:afterAutospacing="0"/>
                                            <w:rPr>
                                              <w:rFonts w:ascii="Arial" w:hAnsi="Arial" w:cs="Arial"/>
                                              <w:color w:val="000000"/>
                                            </w:rPr>
                                          </w:pPr>
                                          <w:r>
                                            <w:rPr>
                                              <w:rStyle w:val="Strong"/>
                                              <w:rFonts w:ascii="Arial" w:hAnsi="Arial" w:cs="Arial"/>
                                              <w:color w:val="000000"/>
                                            </w:rPr>
                                            <w:t>7.</w:t>
                                          </w:r>
                                          <w:r>
                                            <w:rPr>
                                              <w:rFonts w:ascii="Arial" w:hAnsi="Arial" w:cs="Arial"/>
                                              <w:color w:val="000000"/>
                                            </w:rPr>
                                            <w:t xml:space="preserve"> Was David's throne in heaven, or on earth?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p w:rsidR="000E11C2" w:rsidRDefault="000E11C2">
                                          <w:pPr>
                                            <w:pStyle w:val="NormalWeb"/>
                                            <w:spacing w:before="0" w:beforeAutospacing="0" w:after="0" w:afterAutospacing="0"/>
                                            <w:rPr>
                                              <w:rFonts w:ascii="Arial" w:hAnsi="Arial" w:cs="Arial"/>
                                              <w:color w:val="000000"/>
                                            </w:rPr>
                                          </w:pPr>
                                          <w:proofErr w:type="spellStart"/>
                                          <w:r>
                                            <w:rPr>
                                              <w:rFonts w:ascii="Arial" w:hAnsi="Arial" w:cs="Arial"/>
                                              <w:color w:val="000000"/>
                                            </w:rPr>
                                            <w:t>Maranatha</w:t>
                                          </w:r>
                                          <w:proofErr w:type="spellEnd"/>
                                          <w:r>
                                            <w:rPr>
                                              <w:rFonts w:ascii="Arial" w:hAnsi="Arial" w:cs="Arial"/>
                                              <w:color w:val="000000"/>
                                            </w:rPr>
                                            <w:t>!</w:t>
                                          </w:r>
                                        </w:p>
                                        <w:p w:rsidR="000E11C2" w:rsidRDefault="000E11C2">
                                          <w:pPr>
                                            <w:rPr>
                                              <w:rFonts w:ascii="Arial" w:hAnsi="Arial" w:cs="Arial"/>
                                              <w:color w:val="000000"/>
                                            </w:rPr>
                                          </w:pPr>
                                          <w:r>
                                            <w:rPr>
                                              <w:rFonts w:ascii="Arial" w:hAnsi="Arial" w:cs="Arial"/>
                                              <w:color w:val="000000"/>
                                            </w:rPr>
                                            <w:t xml:space="preserve">  </w:t>
                                          </w:r>
                                        </w:p>
                                        <w:p w:rsidR="000E11C2" w:rsidRDefault="000E11C2">
                                          <w:pPr>
                                            <w:pStyle w:val="NormalWeb"/>
                                            <w:spacing w:before="0" w:beforeAutospacing="0" w:after="0" w:afterAutospacing="0"/>
                                            <w:rPr>
                                              <w:rFonts w:ascii="Arial" w:hAnsi="Arial" w:cs="Arial"/>
                                              <w:color w:val="000000"/>
                                            </w:rPr>
                                          </w:pPr>
                                          <w:r>
                                            <w:rPr>
                                              <w:rFonts w:ascii="Arial" w:hAnsi="Arial" w:cs="Arial"/>
                                              <w:color w:val="000000"/>
                                            </w:rPr>
                                            <w:t> </w:t>
                                          </w: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105" w:type="dxa"/>
                                            <w:right w:w="540" w:type="dxa"/>
                                          </w:tcMar>
                                        </w:tcPr>
                                        <w:p w:rsidR="000E11C2" w:rsidRDefault="000E11C2">
                                          <w:pPr>
                                            <w:rPr>
                                              <w:rFonts w:ascii="Arial" w:hAnsi="Arial" w:cs="Arial"/>
                                              <w:color w:val="000000"/>
                                              <w:sz w:val="20"/>
                                              <w:szCs w:val="20"/>
                                            </w:rPr>
                                          </w:pPr>
                                        </w:p>
                                        <w:p w:rsidR="000E11C2" w:rsidRDefault="000E11C2">
                                          <w:pPr>
                                            <w:jc w:val="center"/>
                                            <w:rPr>
                                              <w:rFonts w:ascii="Arial" w:hAnsi="Arial" w:cs="Arial"/>
                                              <w:color w:val="000000"/>
                                              <w:sz w:val="20"/>
                                              <w:szCs w:val="20"/>
                                            </w:rPr>
                                          </w:pPr>
                                          <w:r>
                                            <w:rPr>
                                              <w:rFonts w:ascii="Arial" w:hAnsi="Arial" w:cs="Arial"/>
                                              <w:color w:val="000000"/>
                                              <w:sz w:val="20"/>
                                              <w:szCs w:val="20"/>
                                            </w:rPr>
                                            <w:t> </w:t>
                                          </w:r>
                                        </w:p>
                                        <w:p w:rsidR="000E11C2" w:rsidRDefault="000E11C2">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1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Gray"/>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0E11C2" w:rsidRDefault="000E11C2">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0E11C2" w:rsidRDefault="000E11C2">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0E11C2" w:rsidRDefault="000E11C2">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lastRenderedPageBreak/>
                                            <w:t>Find out, visit:</w:t>
                                          </w:r>
                                        </w:p>
                                        <w:p w:rsidR="000E11C2" w:rsidRDefault="000E11C2">
                                          <w:pPr>
                                            <w:pStyle w:val="NormalWeb"/>
                                            <w:spacing w:before="0" w:beforeAutospacing="0" w:after="200" w:afterAutospacing="0"/>
                                            <w:jc w:val="center"/>
                                            <w:rPr>
                                              <w:rFonts w:ascii="Arial" w:hAnsi="Arial" w:cs="Arial"/>
                                              <w:color w:val="000000"/>
                                              <w:sz w:val="20"/>
                                              <w:szCs w:val="20"/>
                                            </w:rPr>
                                          </w:pPr>
                                          <w:hyperlink r:id="rId117" w:tgtFrame="_blank" w:history="1">
                                            <w:r>
                                              <w:rPr>
                                                <w:rStyle w:val="Hyperlink"/>
                                                <w:rFonts w:ascii="Arial" w:hAnsi="Arial" w:cs="Arial"/>
                                                <w:sz w:val="28"/>
                                                <w:szCs w:val="28"/>
                                              </w:rPr>
                                              <w:t>www.thegoodtest.net</w:t>
                                            </w:r>
                                          </w:hyperlink>
                                        </w:p>
                                        <w:p w:rsidR="000E11C2" w:rsidRDefault="000E11C2">
                                          <w:pPr>
                                            <w:pStyle w:val="NormalWeb"/>
                                            <w:spacing w:before="0" w:beforeAutospacing="0" w:after="200" w:afterAutospacing="0"/>
                                            <w:jc w:val="center"/>
                                            <w:rPr>
                                              <w:rFonts w:ascii="Arial" w:hAnsi="Arial" w:cs="Arial"/>
                                              <w:color w:val="000000"/>
                                              <w:sz w:val="20"/>
                                              <w:szCs w:val="20"/>
                                            </w:rPr>
                                          </w:pPr>
                                          <w:hyperlink r:id="rId118" w:tgtFrame="_blank" w:history="1">
                                            <w:r>
                                              <w:rPr>
                                                <w:rStyle w:val="Hyperlink"/>
                                                <w:rFonts w:ascii="Arial" w:hAnsi="Arial" w:cs="Arial"/>
                                                <w:sz w:val="28"/>
                                                <w:szCs w:val="28"/>
                                              </w:rPr>
                                              <w:t>www.gotquestions.org</w:t>
                                            </w:r>
                                          </w:hyperlink>
                                        </w:p>
                                        <w:p w:rsidR="000E11C2" w:rsidRDefault="000E11C2">
                                          <w:pPr>
                                            <w:pStyle w:val="NormalWeb"/>
                                            <w:spacing w:before="0" w:beforeAutospacing="0" w:after="200" w:afterAutospacing="0"/>
                                            <w:jc w:val="center"/>
                                            <w:rPr>
                                              <w:rFonts w:ascii="Arial" w:hAnsi="Arial" w:cs="Arial"/>
                                              <w:color w:val="000000"/>
                                              <w:sz w:val="20"/>
                                              <w:szCs w:val="20"/>
                                            </w:rPr>
                                          </w:pPr>
                                          <w:hyperlink r:id="rId119" w:tgtFrame="_blank" w:history="1">
                                            <w:r>
                                              <w:rPr>
                                                <w:rStyle w:val="Hyperlink"/>
                                                <w:rFonts w:ascii="Arial" w:hAnsi="Arial" w:cs="Arial"/>
                                                <w:sz w:val="28"/>
                                                <w:szCs w:val="28"/>
                                              </w:rPr>
                                              <w:t>www.wayofthemaster.com</w:t>
                                            </w:r>
                                          </w:hyperlink>
                                        </w:p>
                                        <w:p w:rsidR="000E11C2" w:rsidRDefault="000E11C2">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0E11C2" w:rsidRDefault="000E11C2">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0E11C2" w:rsidRDefault="000E11C2">
                                          <w:pPr>
                                            <w:pStyle w:val="NormalWeb"/>
                                            <w:spacing w:before="0" w:beforeAutospacing="0" w:after="200" w:afterAutospacing="0"/>
                                            <w:jc w:val="center"/>
                                            <w:rPr>
                                              <w:rFonts w:ascii="Arial" w:hAnsi="Arial" w:cs="Arial"/>
                                              <w:color w:val="000000"/>
                                              <w:sz w:val="20"/>
                                              <w:szCs w:val="20"/>
                                            </w:rPr>
                                          </w:pPr>
                                          <w:hyperlink r:id="rId120" w:tgtFrame="_blank" w:history="1">
                                            <w:r>
                                              <w:rPr>
                                                <w:rStyle w:val="Hyperlink"/>
                                                <w:rFonts w:ascii="Arial" w:hAnsi="Arial" w:cs="Arial"/>
                                                <w:sz w:val="27"/>
                                                <w:szCs w:val="27"/>
                                              </w:rPr>
                                              <w:t>http://www.goodsearch.com/toolbar/prophecy-update</w:t>
                                            </w:r>
                                          </w:hyperlink>
                                        </w:p>
                                        <w:p w:rsidR="000E11C2" w:rsidRDefault="000E11C2">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0E11C2" w:rsidRDefault="000E11C2">
                                          <w:pPr>
                                            <w:jc w:val="center"/>
                                            <w:rPr>
                                              <w:color w:val="000000"/>
                                              <w:sz w:val="20"/>
                                              <w:szCs w:val="20"/>
                                            </w:rPr>
                                          </w:pPr>
                                          <w:r>
                                            <w:rPr>
                                              <w:color w:val="000000"/>
                                              <w:sz w:val="20"/>
                                              <w:szCs w:val="20"/>
                                            </w:rPr>
                                            <w:pict>
                                              <v:rect id="_x0000_i1028" style="width:468pt;height:1.5pt" o:hralign="center" o:hrstd="t" o:hr="t" fillcolor="#a0a0a0" stroked="f"/>
                                            </w:pict>
                                          </w:r>
                                        </w:p>
                                        <w:p w:rsidR="000E11C2" w:rsidRDefault="000E11C2">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0E11C2" w:rsidRDefault="000E11C2">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0E11C2" w:rsidRDefault="000E11C2">
                                          <w:pPr>
                                            <w:pStyle w:val="NormalWeb"/>
                                            <w:spacing w:before="0" w:beforeAutospacing="0" w:after="200" w:afterAutospacing="0"/>
                                            <w:jc w:val="center"/>
                                            <w:rPr>
                                              <w:rFonts w:ascii="Arial" w:hAnsi="Arial" w:cs="Arial"/>
                                              <w:color w:val="000000"/>
                                              <w:sz w:val="20"/>
                                              <w:szCs w:val="20"/>
                                            </w:rPr>
                                          </w:pPr>
                                          <w:hyperlink r:id="rId121" w:tgtFrame="_blank" w:history="1">
                                            <w:r>
                                              <w:rPr>
                                                <w:rStyle w:val="Hyperlink"/>
                                                <w:rFonts w:ascii="Arial" w:hAnsi="Arial" w:cs="Arial"/>
                                              </w:rPr>
                                              <w:t>prophecyupdate@bak.rr.com</w:t>
                                            </w:r>
                                          </w:hyperlink>
                                        </w:p>
                                        <w:p w:rsidR="000E11C2" w:rsidRDefault="000E11C2">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0E11C2" w:rsidRDefault="000E11C2">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0E11C2" w:rsidRDefault="000E11C2">
                                    <w:pPr>
                                      <w:jc w:val="center"/>
                                      <w:rPr>
                                        <w:sz w:val="20"/>
                                        <w:szCs w:val="20"/>
                                      </w:rPr>
                                    </w:pPr>
                                  </w:p>
                                </w:tc>
                              </w:tr>
                            </w:tbl>
                            <w:p w:rsidR="000E11C2" w:rsidRDefault="000E11C2">
                              <w:pPr>
                                <w:jc w:val="center"/>
                                <w:rPr>
                                  <w:sz w:val="20"/>
                                  <w:szCs w:val="20"/>
                                </w:rPr>
                              </w:pP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0E11C2">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rHeight w:val="15"/>
                                        <w:tblCellSpacing w:w="0" w:type="dxa"/>
                                        <w:jc w:val="center"/>
                                      </w:trPr>
                                      <w:tc>
                                        <w:tcPr>
                                          <w:tcW w:w="0" w:type="auto"/>
                                          <w:tcMar>
                                            <w:top w:w="0" w:type="dxa"/>
                                            <w:left w:w="0" w:type="dxa"/>
                                            <w:bottom w:w="165" w:type="dxa"/>
                                            <w:right w:w="0" w:type="dxa"/>
                                          </w:tcMar>
                                          <w:hideMark/>
                                        </w:tcPr>
                                        <w:p w:rsidR="000E11C2" w:rsidRDefault="000E11C2">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E11C2">
                                            <w:trPr>
                                              <w:trHeight w:val="15"/>
                                              <w:tblCellSpacing w:w="0" w:type="dxa"/>
                                            </w:trPr>
                                            <w:tc>
                                              <w:tcPr>
                                                <w:tcW w:w="0" w:type="auto"/>
                                                <w:shd w:val="clear" w:color="auto" w:fill="0A74DB"/>
                                                <w:tcMar>
                                                  <w:top w:w="0" w:type="dxa"/>
                                                  <w:left w:w="0" w:type="dxa"/>
                                                  <w:bottom w:w="75" w:type="dxa"/>
                                                  <w:right w:w="0" w:type="dxa"/>
                                                </w:tcMar>
                                                <w:vAlign w:val="center"/>
                                                <w:hideMark/>
                                              </w:tcPr>
                                              <w:p w:rsidR="000E11C2" w:rsidRDefault="000E11C2">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rPr>
                                              <w:sz w:val="20"/>
                                              <w:szCs w:val="20"/>
                                            </w:rPr>
                                          </w:pPr>
                                        </w:p>
                                      </w:tc>
                                    </w:tr>
                                  </w:tbl>
                                  <w:p w:rsidR="000E11C2" w:rsidRDefault="000E11C2">
                                    <w:pPr>
                                      <w:jc w:val="center"/>
                                      <w:rPr>
                                        <w:sz w:val="20"/>
                                        <w:szCs w:val="20"/>
                                      </w:rPr>
                                    </w:pPr>
                                  </w:p>
                                </w:tc>
                              </w:tr>
                            </w:tbl>
                            <w:p w:rsidR="000E11C2" w:rsidRDefault="000E11C2">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rHeight w:val="15"/>
                                        <w:tblCellSpacing w:w="0" w:type="dxa"/>
                                        <w:jc w:val="center"/>
                                      </w:trPr>
                                      <w:tc>
                                        <w:tcPr>
                                          <w:tcW w:w="0" w:type="auto"/>
                                          <w:tcMar>
                                            <w:top w:w="0" w:type="dxa"/>
                                            <w:left w:w="0" w:type="dxa"/>
                                            <w:bottom w:w="165" w:type="dxa"/>
                                            <w:right w:w="0" w:type="dxa"/>
                                          </w:tcMar>
                                          <w:hideMark/>
                                        </w:tcPr>
                                        <w:p w:rsidR="000E11C2" w:rsidRDefault="000E11C2">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E11C2" w:rsidRDefault="000E11C2">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0" w:type="dxa"/>
                                            <w:right w:w="540" w:type="dxa"/>
                                          </w:tcMar>
                                          <w:hideMark/>
                                        </w:tcPr>
                                        <w:p w:rsidR="000E11C2" w:rsidRDefault="000E11C2">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0E11C2" w:rsidRDefault="000E11C2">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0" w:type="dxa"/>
                                            <w:right w:w="540" w:type="dxa"/>
                                          </w:tcMar>
                                          <w:hideMark/>
                                        </w:tcPr>
                                        <w:p w:rsidR="000E11C2" w:rsidRDefault="000E11C2">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2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Facebook"/>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2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Twitte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2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LinkedIn"/>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2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Pinterest"/>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0E11C2" w:rsidRDefault="000E11C2">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E11C2">
                                      <w:trPr>
                                        <w:tblCellSpacing w:w="0" w:type="dxa"/>
                                        <w:jc w:val="center"/>
                                      </w:trPr>
                                      <w:tc>
                                        <w:tcPr>
                                          <w:tcW w:w="0" w:type="auto"/>
                                          <w:tcMar>
                                            <w:top w:w="105" w:type="dxa"/>
                                            <w:left w:w="540" w:type="dxa"/>
                                            <w:bottom w:w="105" w:type="dxa"/>
                                            <w:right w:w="540" w:type="dxa"/>
                                          </w:tcMar>
                                          <w:hideMark/>
                                        </w:tcPr>
                                        <w:p w:rsidR="000E11C2" w:rsidRDefault="000E11C2">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0E11C2" w:rsidRDefault="000E11C2">
                                    <w:pPr>
                                      <w:jc w:val="center"/>
                                      <w:rPr>
                                        <w:sz w:val="20"/>
                                        <w:szCs w:val="20"/>
                                      </w:rPr>
                                    </w:pPr>
                                  </w:p>
                                </w:tc>
                              </w:tr>
                            </w:tbl>
                            <w:p w:rsidR="000E11C2" w:rsidRDefault="000E11C2">
                              <w:pPr>
                                <w:jc w:val="center"/>
                                <w:rPr>
                                  <w:sz w:val="20"/>
                                  <w:szCs w:val="20"/>
                                </w:rPr>
                              </w:pPr>
                            </w:p>
                          </w:tc>
                        </w:tr>
                      </w:tbl>
                      <w:p w:rsidR="000E11C2" w:rsidRDefault="000E11C2">
                        <w:pPr>
                          <w:jc w:val="center"/>
                          <w:rPr>
                            <w:sz w:val="20"/>
                            <w:szCs w:val="20"/>
                          </w:rPr>
                        </w:pPr>
                      </w:p>
                    </w:tc>
                    <w:tc>
                      <w:tcPr>
                        <w:tcW w:w="0" w:type="auto"/>
                        <w:shd w:val="clear" w:color="auto" w:fill="EEEEEE"/>
                        <w:vAlign w:val="bottom"/>
                        <w:hideMark/>
                      </w:tcPr>
                      <w:p w:rsidR="000E11C2" w:rsidRDefault="000E11C2">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0E11C2" w:rsidRDefault="000E11C2">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0E11C2" w:rsidRDefault="000E11C2">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0E11C2" w:rsidRDefault="000E11C2">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0E11C2" w:rsidRDefault="000E11C2">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0E11C2" w:rsidRDefault="000E11C2">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0E11C2" w:rsidRDefault="000E11C2">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0E11C2" w:rsidRDefault="000E11C2">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0E11C2" w:rsidRDefault="000E11C2">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img.constantcontact.com/letters/images/1101116784221/PM_NPN_ShadowRB9.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0E11C2" w:rsidRDefault="000E11C2">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img.constantcontact.com/letters/images/1101116784221/PM_NPN_ShadowRB10.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0E11C2" w:rsidRDefault="000E11C2">
                  <w:pPr>
                    <w:jc w:val="center"/>
                    <w:rPr>
                      <w:sz w:val="20"/>
                      <w:szCs w:val="20"/>
                    </w:rPr>
                  </w:pPr>
                </w:p>
              </w:tc>
            </w:tr>
            <w:tr w:rsidR="000E11C2">
              <w:trPr>
                <w:tblCellSpacing w:w="0" w:type="dxa"/>
                <w:jc w:val="center"/>
              </w:trPr>
              <w:tc>
                <w:tcPr>
                  <w:tcW w:w="5000" w:type="pct"/>
                  <w:tcMar>
                    <w:top w:w="150" w:type="dxa"/>
                    <w:left w:w="0" w:type="dxa"/>
                    <w:bottom w:w="210" w:type="dxa"/>
                    <w:right w:w="0" w:type="dxa"/>
                  </w:tcMar>
                  <w:hideMark/>
                </w:tcPr>
                <w:p w:rsidR="000E11C2" w:rsidRDefault="000E11C2">
                  <w:pPr>
                    <w:rPr>
                      <w:sz w:val="20"/>
                      <w:szCs w:val="20"/>
                    </w:rPr>
                  </w:pPr>
                </w:p>
              </w:tc>
            </w:tr>
          </w:tbl>
          <w:p w:rsidR="000E11C2" w:rsidRDefault="000E11C2">
            <w:pPr>
              <w:jc w:val="center"/>
              <w:rPr>
                <w:sz w:val="20"/>
                <w:szCs w:val="20"/>
              </w:rPr>
            </w:pPr>
          </w:p>
        </w:tc>
      </w:tr>
    </w:tbl>
    <w:p w:rsidR="001227C3" w:rsidRPr="001848DF" w:rsidRDefault="001227C3" w:rsidP="002021F0">
      <w:pPr>
        <w:rPr>
          <w:rFonts w:ascii="Arial" w:hAnsi="Arial" w:cs="Arial"/>
        </w:rPr>
      </w:pPr>
      <w:bookmarkStart w:id="0" w:name="_GoBack"/>
      <w:bookmarkEnd w:id="0"/>
    </w:p>
    <w:sectPr w:rsidR="001227C3" w:rsidRPr="001848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4CB5C1D"/>
    <w:multiLevelType w:val="multilevel"/>
    <w:tmpl w:val="26A27C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IyMDI2NjI0NzEwNjdS0lEKTi0uzszPAykwrAUAB7dx3CwAAAA="/>
  </w:docVars>
  <w:rsids>
    <w:rsidRoot w:val="001848DF"/>
    <w:rsid w:val="000E11C2"/>
    <w:rsid w:val="001227C3"/>
    <w:rsid w:val="00163A5D"/>
    <w:rsid w:val="001848DF"/>
    <w:rsid w:val="002021F0"/>
    <w:rsid w:val="00333D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52C6A85-54A5-4295-9362-3AE6A6A77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11C2"/>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0E11C2"/>
    <w:pPr>
      <w:spacing w:before="100" w:beforeAutospacing="1" w:after="100" w:afterAutospacing="1"/>
      <w:outlineLvl w:val="1"/>
    </w:pPr>
    <w:rPr>
      <w:b/>
      <w:bCs/>
      <w:sz w:val="36"/>
      <w:szCs w:val="36"/>
    </w:rPr>
  </w:style>
  <w:style w:type="paragraph" w:styleId="Heading3">
    <w:name w:val="heading 3"/>
    <w:basedOn w:val="Normal"/>
    <w:link w:val="Heading3Char"/>
    <w:uiPriority w:val="9"/>
    <w:semiHidden/>
    <w:unhideWhenUsed/>
    <w:qFormat/>
    <w:rsid w:val="000E11C2"/>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48DF"/>
    <w:rPr>
      <w:color w:val="0563C1" w:themeColor="hyperlink"/>
      <w:u w:val="single"/>
    </w:rPr>
  </w:style>
  <w:style w:type="character" w:customStyle="1" w:styleId="Heading2Char">
    <w:name w:val="Heading 2 Char"/>
    <w:basedOn w:val="DefaultParagraphFont"/>
    <w:link w:val="Heading2"/>
    <w:uiPriority w:val="9"/>
    <w:semiHidden/>
    <w:rsid w:val="000E11C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0E11C2"/>
    <w:rPr>
      <w:rFonts w:ascii="Times New Roman" w:eastAsia="Times New Roman" w:hAnsi="Times New Roman" w:cs="Times New Roman"/>
      <w:b/>
      <w:bCs/>
      <w:sz w:val="27"/>
      <w:szCs w:val="27"/>
    </w:rPr>
  </w:style>
  <w:style w:type="character" w:styleId="FollowedHyperlink">
    <w:name w:val="FollowedHyperlink"/>
    <w:basedOn w:val="DefaultParagraphFont"/>
    <w:uiPriority w:val="99"/>
    <w:semiHidden/>
    <w:unhideWhenUsed/>
    <w:rsid w:val="000E11C2"/>
    <w:rPr>
      <w:color w:val="800080"/>
      <w:u w:val="single"/>
    </w:rPr>
  </w:style>
  <w:style w:type="paragraph" w:styleId="NormalWeb">
    <w:name w:val="Normal (Web)"/>
    <w:basedOn w:val="Normal"/>
    <w:uiPriority w:val="99"/>
    <w:semiHidden/>
    <w:unhideWhenUsed/>
    <w:rsid w:val="000E11C2"/>
    <w:pPr>
      <w:spacing w:before="100" w:beforeAutospacing="1" w:after="100" w:afterAutospacing="1"/>
    </w:pPr>
  </w:style>
  <w:style w:type="paragraph" w:customStyle="1" w:styleId="headingtext">
    <w:name w:val="headingtext"/>
    <w:basedOn w:val="Normal"/>
    <w:uiPriority w:val="99"/>
    <w:semiHidden/>
    <w:rsid w:val="000E11C2"/>
    <w:pPr>
      <w:spacing w:before="100" w:beforeAutospacing="1" w:after="100" w:afterAutospacing="1"/>
    </w:pPr>
  </w:style>
  <w:style w:type="paragraph" w:customStyle="1" w:styleId="titletext">
    <w:name w:val="titletext"/>
    <w:basedOn w:val="Normal"/>
    <w:uiPriority w:val="99"/>
    <w:semiHidden/>
    <w:rsid w:val="000E11C2"/>
    <w:pPr>
      <w:spacing w:before="100" w:beforeAutospacing="1" w:after="100" w:afterAutospacing="1"/>
    </w:pPr>
  </w:style>
  <w:style w:type="character" w:styleId="Strong">
    <w:name w:val="Strong"/>
    <w:basedOn w:val="DefaultParagraphFont"/>
    <w:uiPriority w:val="22"/>
    <w:qFormat/>
    <w:rsid w:val="000E11C2"/>
    <w:rPr>
      <w:b/>
      <w:bCs/>
    </w:rPr>
  </w:style>
  <w:style w:type="character" w:styleId="Emphasis">
    <w:name w:val="Emphasis"/>
    <w:basedOn w:val="DefaultParagraphFont"/>
    <w:uiPriority w:val="20"/>
    <w:qFormat/>
    <w:rsid w:val="000E11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7694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9T0RfeIl7hTYfY_Rr9bayY63z80iwhdYrkL6vjvlpxCQIH2kWPp7zxZrSJaGliILQhWPKvkSQ79d3Bcswq4uzxgYw1CGFjMBSvokJc3XWPUG-pjW5zmfJKSKE_YJMC7FPx55UUCF3S6a3DJ5Molj4lX8GTwH83eZNZUr_KyP1e8d3Drco-pGsO7pDm9z_We3F3xXZ1iOQAHtO5dNE3ee0E8slYMSPl-kI5x1tcNVqn8c3MXK0K-nOopX4bGMGyfGnm36ln4Qtrs=&amp;c=zjNqnXWPrrPHUYmFM2RMCw78i4udMLPomF0vduRMEz-XcYIGY12dcw==&amp;ch=JzPXB4XlNb1BCi1Zd2WinZc0qkATxmMUSXn6mCydqdLNpIg-tSZOXw==" TargetMode="External"/><Relationship Id="rId117" Type="http://schemas.openxmlformats.org/officeDocument/2006/relationships/hyperlink" Target="http://r20.rs6.net/tn.jsp?f=0019T0RfeIl7hTYfY_Rr9bayY63z80iwhdYrkL6vjvlpxCQIH2kWPp7z1FtPx3GPx1T5WPmfZVhJgFlFtZeUf3igE6GpRrmc9r-cV7vw2Gko9Yy_YyEVBbIPUzQ5cozoNtUGAj0A2lYUs33MUydmBmzAjBf1hGIii7wYdTG6NLac-7JV8CGkFNh9Q==&amp;c=zjNqnXWPrrPHUYmFM2RMCw78i4udMLPomF0vduRMEz-XcYIGY12dcw==&amp;ch=JzPXB4XlNb1BCi1Zd2WinZc0qkATxmMUSXn6mCydqdLNpIg-tSZOXw==" TargetMode="External"/><Relationship Id="rId21" Type="http://schemas.openxmlformats.org/officeDocument/2006/relationships/image" Target="media/image17.gif"/><Relationship Id="rId42" Type="http://schemas.openxmlformats.org/officeDocument/2006/relationships/hyperlink" Target="http://r20.rs6.net/tn.jsp?f=0019T0RfeIl7hTYfY_Rr9bayY63z80iwhdYrkL6vjvlpxCQIH2kWPp7zxZrSJaGliIL8XLqcB8Qqg_KCqPZ2Fm1OoATRL9EIkqS8Bwj11F74sCKy7U7cnTEkRDVuyaqwxQ8RzANNPOnjxMAXTy-XCsyLDyNoBZ0isKpvMdp6paFC1XMcfZW0TqIGfDY5hIU6cLRQPIuQueI0ujD7B1TbEPkPS4W9EFWEWPKkOF6uWWFF--98QyHiJA4PfXxoJM9Lj4YRLa12AQiEpIF5qJeKCHn2Q==&amp;c=zjNqnXWPrrPHUYmFM2RMCw78i4udMLPomF0vduRMEz-XcYIGY12dcw==&amp;ch=JzPXB4XlNb1BCi1Zd2WinZc0qkATxmMUSXn6mCydqdLNpIg-tSZOXw==" TargetMode="External"/><Relationship Id="rId47" Type="http://schemas.openxmlformats.org/officeDocument/2006/relationships/hyperlink" Target="http://r20.rs6.net/tn.jsp?f=0019T0RfeIl7hTYfY_Rr9bayY63z80iwhdYrkL6vjvlpxCQIH2kWPp7zxZrSJaGliILnhBv5XiP-hsR1qSDSEWEDio751GRKB5Kf8nt5S3j9oOC9boH6TFYQBSyMTvImyrZcgXjcdQ74wrQ29g3UkCroxAj19AOuMblvvmvkEiyqDi1-tsXRZSf-rSW11a0hEwh__fChNNzvhdbhi2Tbk3gwFVVgvqTxoxgg32or9Y2EoHrkP1kQ2L6-nKt9JK0PgWXjAjdbjSDwGc=&amp;c=zjNqnXWPrrPHUYmFM2RMCw78i4udMLPomF0vduRMEz-XcYIGY12dcw==&amp;ch=JzPXB4XlNb1BCi1Zd2WinZc0qkATxmMUSXn6mCydqdLNpIg-tSZOXw==" TargetMode="External"/><Relationship Id="rId63" Type="http://schemas.openxmlformats.org/officeDocument/2006/relationships/hyperlink" Target="http://r20.rs6.net/tn.jsp?f=0019T0RfeIl7hTYfY_Rr9bayY63z80iwhdYrkL6vjvlpxCQIH2kWPp7zxZrSJaGliILs29AepgGqhxqgWSuz_GsnkR60KdfAhYxgfjUMoF0yQVR33GpV2ikJ4Mr4Q4mhypM-cSb3PY81W0gRhsJTLbUBnc3g828dpO2qaDSV8PcXoyjsnlQU8q7lvDRiRfWQQq6Vc0DFT4InF-uPgdMpoahCoHLZqz7Tvjs2LBBeIf_Wfw=&amp;c=zjNqnXWPrrPHUYmFM2RMCw78i4udMLPomF0vduRMEz-XcYIGY12dcw==&amp;ch=JzPXB4XlNb1BCi1Zd2WinZc0qkATxmMUSXn6mCydqdLNpIg-tSZOXw==" TargetMode="External"/><Relationship Id="rId68" Type="http://schemas.openxmlformats.org/officeDocument/2006/relationships/hyperlink" Target="http://r20.rs6.net/tn.jsp?f=0019T0RfeIl7hTYfY_Rr9bayY63z80iwhdYrkL6vjvlpxCQIH2kWPp7zxZrSJaGliILSFJ7hRfb6N5Oxq6wXDVfKfU9jzvUDdao6mPAnNW8PHfHRfomORXNvL5UXALmcmWk-UdfS772ziKgwtNmgeQFcXrixeusfCtvzWW6zTLGYDWKT21K76cLURHlvP6INrCEOsyyMwOetcnCLZ6IJ7nzNX15UVB3--gaJpr0EqirbDSWDt9MN63jNnSsamMtaohuJkv5YHiZkJg=&amp;c=zjNqnXWPrrPHUYmFM2RMCw78i4udMLPomF0vduRMEz-XcYIGY12dcw==&amp;ch=JzPXB4XlNb1BCi1Zd2WinZc0qkATxmMUSXn6mCydqdLNpIg-tSZOXw==" TargetMode="External"/><Relationship Id="rId84" Type="http://schemas.openxmlformats.org/officeDocument/2006/relationships/hyperlink" Target="http://r20.rs6.net/tn.jsp?f=0019T0RfeIl7hTYfY_Rr9bayY63z80iwhdYrkL6vjvlpxCQIH2kWPp7zxZrSJaGliILxp47sWJEHrtJ1-wDiKC1Fvbg4GU46JPIlsfZZ-1PszP-WwWEG5L0lPHRUrrTZ7o4ClUPGZzznRUdVLxB0MVPtrLrYpNTCpqJ1NMyAoBHsSV7_0jP4py760UzKt_apPwXZaNoeFpfYuhUimCKlP2Ox7WJ6IILhLG-8LnwRI152iL8QMpDNYFoZwoVyMiWerzGf5sse-XczrmISgpAavVReTcawNWqOMTW&amp;c=zjNqnXWPrrPHUYmFM2RMCw78i4udMLPomF0vduRMEz-XcYIGY12dcw==&amp;ch=JzPXB4XlNb1BCi1Zd2WinZc0qkATxmMUSXn6mCydqdLNpIg-tSZOXw==" TargetMode="External"/><Relationship Id="rId89" Type="http://schemas.openxmlformats.org/officeDocument/2006/relationships/hyperlink" Target="http://r20.rs6.net/tn.jsp?f=0019T0RfeIl7hTYfY_Rr9bayY63z80iwhdYrkL6vjvlpxCQIH2kWPp7z9U48_JgzUNP54lpToyg8XU7fksVLnKJQvYRCCm0MVBeJPIMhuI-RM--xnBCBEVqgOEQw0L3IiI32ksS3SH_uCZTc8xuk5frR9TL_j1UOnycqjQehATUHT2GG62DeBIR9O6Q64yOvYzPiPuaGmfxGZs2Fi3azijZuA==&amp;c=zjNqnXWPrrPHUYmFM2RMCw78i4udMLPomF0vduRMEz-XcYIGY12dcw==&amp;ch=JzPXB4XlNb1BCi1Zd2WinZc0qkATxmMUSXn6mCydqdLNpIg-tSZOXw==" TargetMode="External"/><Relationship Id="rId112" Type="http://schemas.openxmlformats.org/officeDocument/2006/relationships/hyperlink" Target="http://r20.rs6.net/tn.jsp?f=0019T0RfeIl7hTYfY_Rr9bayY63z80iwhdYrkL6vjvlpxCQIH2kWPp7z1FtPx3GPx1TDq1MCZvrg9cr7B0hvQl9cVawkv5ptc1KHI0F7ug4MhUUXOw87xqZ1WavTJPQ8w_GG9-QBWCUwfvd9X5ODTCJihA-2cJNy2ARQmxUkaqfSfNAzV2aCqoazjgW4Hm35sna&amp;c=zjNqnXWPrrPHUYmFM2RMCw78i4udMLPomF0vduRMEz-XcYIGY12dcw==&amp;ch=JzPXB4XlNb1BCi1Zd2WinZc0qkATxmMUSXn6mCydqdLNpIg-tSZOXw==" TargetMode="External"/><Relationship Id="rId16" Type="http://schemas.openxmlformats.org/officeDocument/2006/relationships/image" Target="media/image12.png"/><Relationship Id="rId107" Type="http://schemas.openxmlformats.org/officeDocument/2006/relationships/hyperlink" Target="http://r20.rs6.net/tn.jsp?f=0019T0RfeIl7hTYfY_Rr9bayY63z80iwhdYrkL6vjvlpxCQIH2kWPp7z1FtPx3GPx1TslTbXLajQHfV2qqMqJPqswFPRe95Ri5aChhXPqDqQ4ZBwI0I6V5eMvlkEGzy-00BbN8VJjsIP369GX6Nu7UnKxNgBII3mbgCRJdxpQ2QGbM=&amp;c=zjNqnXWPrrPHUYmFM2RMCw78i4udMLPomF0vduRMEz-XcYIGY12dcw==&amp;ch=JzPXB4XlNb1BCi1Zd2WinZc0qkATxmMUSXn6mCydqdLNpIg-tSZOXw==" TargetMode="External"/><Relationship Id="rId11" Type="http://schemas.openxmlformats.org/officeDocument/2006/relationships/image" Target="media/image7.png"/><Relationship Id="rId32" Type="http://schemas.openxmlformats.org/officeDocument/2006/relationships/hyperlink" Target="http://r20.rs6.net/tn.jsp?f=0019T0RfeIl7hTYfY_Rr9bayY63z80iwhdYrkL6vjvlpxCQIH2kWPp7zxZrSJaGliIL5iB18ebpH8tvLdbyBmHth0oWTuWo5ClgYI4k01JTk_SLDhdD5N-_CRyimOVVTfVQI5Ok98PwxHgxo7Z7BCSF3C_eZG51lUBr2TUIoBS8HGEqeVmlIlBZ-JOwiep2oTvnQn1j_7Hz4Mfd0-XN2b9M0Iuol1CPSI0YHar_-l70VIVp0qxeQJYba0XrKsOpj7klIx0fMfAC16uugpqhvO7EWX1O07mPU9-r&amp;c=zjNqnXWPrrPHUYmFM2RMCw78i4udMLPomF0vduRMEz-XcYIGY12dcw==&amp;ch=JzPXB4XlNb1BCi1Zd2WinZc0qkATxmMUSXn6mCydqdLNpIg-tSZOXw==" TargetMode="External"/><Relationship Id="rId37" Type="http://schemas.openxmlformats.org/officeDocument/2006/relationships/hyperlink" Target="http://r20.rs6.net/tn.jsp?f=0019T0RfeIl7hTYfY_Rr9bayY63z80iwhdYrkL6vjvlpxCQIH2kWPp7zxZrSJaGliILwmpAqKVPESNsoUOjs5y2kCWxt57Y7RIDavMasUH0-QyYpLWlY7zEZ7MX5PQAqcSwqBeZctpaAC6wou-R5mDCBVGQZUvngBXFohhjTKs2Pwy6Dl2Nmg6InmpZIIegvxkzoKeP7Tui-H0jT6yNsKnnjAtqDCyPSMLBcPKR0tTisIIcHvd7bcoOweIoUHW18pHY&amp;c=zjNqnXWPrrPHUYmFM2RMCw78i4udMLPomF0vduRMEz-XcYIGY12dcw==&amp;ch=JzPXB4XlNb1BCi1Zd2WinZc0qkATxmMUSXn6mCydqdLNpIg-tSZOXw==" TargetMode="External"/><Relationship Id="rId53" Type="http://schemas.openxmlformats.org/officeDocument/2006/relationships/hyperlink" Target="http://r20.rs6.net/tn.jsp?f=0019T0RfeIl7hTYfY_Rr9bayY63z80iwhdYrkL6vjvlpxCQIH2kWPp7zxZrSJaGliILAJDpTDW1t0gC00zG982Z2zqSKH7i3Te5x5Bq4HrLwO8OdN-BU1mW9h0cwAB5rrPAUHNuUNuSjELtPZkyv7mpPMyIypkTvb0GhN0KPrlgPvxykRDy7_7r50peZIERag-jGWXLxIQfHHpKv8A78WEhgZ69pgzgkW5r74MqWKHOSNJyeQacr_JapZxkT-Pqqwz_arjBW8yNNmwZB75ZlbNLEznS8_gtXxlyxvTSIX7Ko2KVd9omRosWNw==&amp;c=zjNqnXWPrrPHUYmFM2RMCw78i4udMLPomF0vduRMEz-XcYIGY12dcw==&amp;ch=JzPXB4XlNb1BCi1Zd2WinZc0qkATxmMUSXn6mCydqdLNpIg-tSZOXw==" TargetMode="External"/><Relationship Id="rId58" Type="http://schemas.openxmlformats.org/officeDocument/2006/relationships/hyperlink" Target="http://r20.rs6.net/tn.jsp?f=0019T0RfeIl7hTYfY_Rr9bayY63z80iwhdYrkL6vjvlpxCQIH2kWPp7zxZrSJaGliILYgAVM6SXV6pU3dbFoL6JNW8NZSHR68xBcRIPaNGAa-pQ6PzjC7RmYvFcXWqO9-OvNYZd7kgjeB0XHqJWCkq4CNjfV0OY7NyVB04_VvCyLFhdYhsIyso2U8voqepTfzCmvOfc0WstL7hnCyR3LdPJ7PfenXoT-O1zZNeYl0MBFxA5JG1FRsRJMg==&amp;c=zjNqnXWPrrPHUYmFM2RMCw78i4udMLPomF0vduRMEz-XcYIGY12dcw==&amp;ch=JzPXB4XlNb1BCi1Zd2WinZc0qkATxmMUSXn6mCydqdLNpIg-tSZOXw==" TargetMode="External"/><Relationship Id="rId74" Type="http://schemas.openxmlformats.org/officeDocument/2006/relationships/hyperlink" Target="http://r20.rs6.net/tn.jsp?f=0019T0RfeIl7hTYfY_Rr9bayY63z80iwhdYrkL6vjvlpxCQIH2kWPp7zxZrSJaGliILtj_czntu_Y-UyYUQ73HNkzyiIYti-QqcKdDQn3XdFsHNPLOvwa0LhBoAPkiCaIUMV2SHyHwWKsFR8G89pKf_iivPr2_Kv8e_rO78eBjH3w_MytAQ2wZ2t6KTOulw7muAj8uNELDs1svAYbxjyWis8OiX4Q5HYDgLP0JVeMtplRyn4d4vumeRtQ==&amp;c=zjNqnXWPrrPHUYmFM2RMCw78i4udMLPomF0vduRMEz-XcYIGY12dcw==&amp;ch=JzPXB4XlNb1BCi1Zd2WinZc0qkATxmMUSXn6mCydqdLNpIg-tSZOXw==" TargetMode="External"/><Relationship Id="rId79" Type="http://schemas.openxmlformats.org/officeDocument/2006/relationships/hyperlink" Target="http://r20.rs6.net/tn.jsp?f=0019T0RfeIl7hTYfY_Rr9bayY63z80iwhdYrkL6vjvlpxCQIH2kWPp7zxZrSJaGliILBc3LaXD7p852-5rRX3S6_D06uGXEn_H6MsSRb_QAl8gloldJjiJ9_LVCuprjJIsI65HFgSJK4eTKkTx_PFqVXWuDJ7Qnwgm21_LWcPpK5brrp7ta9booM57a3wWLh50cw9m8uhvW-jNV3oAinxGWA0xY-7Iiy2fxSx5EkoSyRV41G6ZySN2TVA==&amp;c=zjNqnXWPrrPHUYmFM2RMCw78i4udMLPomF0vduRMEz-XcYIGY12dcw==&amp;ch=JzPXB4XlNb1BCi1Zd2WinZc0qkATxmMUSXn6mCydqdLNpIg-tSZOXw==" TargetMode="External"/><Relationship Id="rId102" Type="http://schemas.openxmlformats.org/officeDocument/2006/relationships/image" Target="media/image20.jpeg"/><Relationship Id="rId123" Type="http://schemas.openxmlformats.org/officeDocument/2006/relationships/image" Target="media/image24.png"/><Relationship Id="rId128" Type="http://schemas.openxmlformats.org/officeDocument/2006/relationships/image" Target="media/image29.png"/><Relationship Id="rId5" Type="http://schemas.openxmlformats.org/officeDocument/2006/relationships/image" Target="media/image1.png"/><Relationship Id="rId90" Type="http://schemas.openxmlformats.org/officeDocument/2006/relationships/hyperlink" Target="http://r20.rs6.net/tn.jsp?f=0019T0RfeIl7hTYfY_Rr9bayY63z80iwhdYrkL6vjvlpxCQIH2kWPp7zxZrSJaGliILGqtBYi1KJr3Ugx54BX0Z2mEdmFqfasRpc2fwLMXhqGe_z4EGQLvpIjFlVC2uweHMQHwtdajEVHztkQ-ky2qQQmXay1jM_qNBZVXFQF03eR-M_JagsmB_ZOJqEtgj2NfY&amp;c=zjNqnXWPrrPHUYmFM2RMCw78i4udMLPomF0vduRMEz-XcYIGY12dcw==&amp;ch=JzPXB4XlNb1BCi1Zd2WinZc0qkATxmMUSXn6mCydqdLNpIg-tSZOXw==" TargetMode="External"/><Relationship Id="rId95" Type="http://schemas.openxmlformats.org/officeDocument/2006/relationships/hyperlink" Target="mailto:jim@prophecymatters.com" TargetMode="Externa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9T0RfeIl7hTYfY_Rr9bayY63z80iwhdYrkL6vjvlpxCQIH2kWPp7z1U3o18JtzIguql4tI1PpV-paXwXx9m1SU-qiOOCz-Ret_IC23ppHThqSNKAn-x0MxiVqPnbJwk_orPv8URO_V49ukkr-HCamuKOTqV4dWewfjqJl88xai6fB_p_xomOX81RCSdDwqjTnnzQkl4mSwzXgvv0Tk_yMw==&amp;c=zjNqnXWPrrPHUYmFM2RMCw78i4udMLPomF0vduRMEz-XcYIGY12dcw==&amp;ch=JzPXB4XlNb1BCi1Zd2WinZc0qkATxmMUSXn6mCydqdLNpIg-tSZOXw==" TargetMode="External"/><Relationship Id="rId27" Type="http://schemas.openxmlformats.org/officeDocument/2006/relationships/hyperlink" Target="http://r20.rs6.net/tn.jsp?f=0019T0RfeIl7hTYfY_Rr9bayY63z80iwhdYrkL6vjvlpxCQIH2kWPp7zxZrSJaGliIL3es0sDZZwYoC4uM36qkvBgqVBhdWsLnlrENcQUQz-H89BI5HtnGpfBlxzvUee2H3yqVDHGDRx5nyQCc6HMw_b8AvK3v2X892BOyij3GsiG_scSJbB4_cJwcBHXY9HUtga8-bpyzwv56BNQgVK2JfEpbdDBBneU2_wkJ477OxpxTaQ_m-OUudWMI3cQcE7Z9OCf1-2K19s2E=&amp;c=zjNqnXWPrrPHUYmFM2RMCw78i4udMLPomF0vduRMEz-XcYIGY12dcw==&amp;ch=JzPXB4XlNb1BCi1Zd2WinZc0qkATxmMUSXn6mCydqdLNpIg-tSZOXw==" TargetMode="External"/><Relationship Id="rId30" Type="http://schemas.openxmlformats.org/officeDocument/2006/relationships/hyperlink" Target="http://r20.rs6.net/tn.jsp?f=0019T0RfeIl7hTYfY_Rr9bayY63z80iwhdYrkL6vjvlpxCQIH2kWPp7zxZrSJaGliIL3_DkU8roqUhkO2eNwPr-05iM12ZmSchRjfTtxVziFo4D32aJ44x-4Y0rllzwcBo8rMf3iujgog_8lnrtDMltrNZ6Nua7bzh4_tQ_W8mVmpby6FSFms-CV0fsaEcT36bldoCuuqzIB4m8l6Dfuyka2HEA-rUKLhV2hctVgIeqr4oHIabtZy5QXUpHrD_5xTY99qjb_6KT1cFKLFk9B-P-A48in-kz87Sl9jIdBJt9J4E=&amp;c=zjNqnXWPrrPHUYmFM2RMCw78i4udMLPomF0vduRMEz-XcYIGY12dcw==&amp;ch=JzPXB4XlNb1BCi1Zd2WinZc0qkATxmMUSXn6mCydqdLNpIg-tSZOXw==" TargetMode="External"/><Relationship Id="rId35" Type="http://schemas.openxmlformats.org/officeDocument/2006/relationships/hyperlink" Target="http://r20.rs6.net/tn.jsp?f=0019T0RfeIl7hTYfY_Rr9bayY63z80iwhdYrkL6vjvlpxCQIH2kWPp7zxZrSJaGliILbPl0bQaMkW80W2Jr4_bD2wfsjFBE8eUsAtR4zlMN6RAxIhy48kA8hot9ZWT2UXM94wA9GYWQiPTvHNPVgUfyehB3sUuYiZp6qZv4YFy9wnbi1lBA-mGZY5AUk4jpPLv2VjIpnGKKFMXPxtwECa6z1Rl5KUnOXqBVbtxQch92lCIdfqWdM-cNmsbR97PY1U5OVhJ8So7YUlFEcxCk8H7wK6RuB7yxxvMJke4PwJFU7Y0=&amp;c=zjNqnXWPrrPHUYmFM2RMCw78i4udMLPomF0vduRMEz-XcYIGY12dcw==&amp;ch=JzPXB4XlNb1BCi1Zd2WinZc0qkATxmMUSXn6mCydqdLNpIg-tSZOXw==" TargetMode="External"/><Relationship Id="rId43" Type="http://schemas.openxmlformats.org/officeDocument/2006/relationships/hyperlink" Target="http://r20.rs6.net/tn.jsp?f=0019T0RfeIl7hTYfY_Rr9bayY63z80iwhdYrkL6vjvlpxCQIH2kWPp7zxZrSJaGliILJKNLGWwqBfce-659LgaQ0U-9SyZdpvMEQtPmge4PzkZLelDOoANG0YuvRGdfCc65GFHw1SJJnbEa7zYDa5iZkAS9Qi2Sq1G8qq1v1q3VW_p7YBf5jDk0cWw_47uIpF5KVVr2OtA0W5WQdiOStBWE2hbHHyMxUkN_i3-9sMZmIR6tvl-6J27iRSvsz3psffBaNCTBur49IEetMiGw-oPhKkWY6f3a3IPsPFH2Z_n58PY=&amp;c=zjNqnXWPrrPHUYmFM2RMCw78i4udMLPomF0vduRMEz-XcYIGY12dcw==&amp;ch=JzPXB4XlNb1BCi1Zd2WinZc0qkATxmMUSXn6mCydqdLNpIg-tSZOXw==" TargetMode="External"/><Relationship Id="rId48" Type="http://schemas.openxmlformats.org/officeDocument/2006/relationships/hyperlink" Target="http://r20.rs6.net/tn.jsp?f=0019T0RfeIl7hTYfY_Rr9bayY63z80iwhdYrkL6vjvlpxCQIH2kWPp7zxZrSJaGliILm6xCDCpWb2yDrX4F0gdU9Bt5wMj5v7001GdCE9X2q4vwVYMIp1099A3yEHQ4QjOnOIVfQfZqrul2Pj-L4j0Ox7tqI6AMijTaYlk3Qzm4CVMWeI9Yjv2KtnlMJe_8FiQkYfoiMHrCZuBqV1ZCVaGKkDL5GKB-9kDC73APD4_73ri8gWm7HixEXBxakR-HynRx7htEt76_NFpWcZughzziRg==&amp;c=zjNqnXWPrrPHUYmFM2RMCw78i4udMLPomF0vduRMEz-XcYIGY12dcw==&amp;ch=JzPXB4XlNb1BCi1Zd2WinZc0qkATxmMUSXn6mCydqdLNpIg-tSZOXw==" TargetMode="External"/><Relationship Id="rId56" Type="http://schemas.openxmlformats.org/officeDocument/2006/relationships/hyperlink" Target="http://r20.rs6.net/tn.jsp?f=0019T0RfeIl7hTYfY_Rr9bayY63z80iwhdYrkL6vjvlpxCQIH2kWPp7zxZrSJaGliIL3Cz14HrpCsXc-A8gYlkvhtZvJchyt7nFWJqygXg-OWRUk6ChQrTh8zgxFLOkaLCu_oTBb05TDATRhv4VumxlY0WtTIQ8-ipB8yAIPFgoodlGQm2nksF2QnM2ibOKfxTVNZc-GLBRIut9GQYBCoHXW6QJrIctmgiwXbx7AgmoqC70zebAb_RRsIUVUBhEAfsJc9a2g_9kO0HAUJUvbBajpA==&amp;c=zjNqnXWPrrPHUYmFM2RMCw78i4udMLPomF0vduRMEz-XcYIGY12dcw==&amp;ch=JzPXB4XlNb1BCi1Zd2WinZc0qkATxmMUSXn6mCydqdLNpIg-tSZOXw==" TargetMode="External"/><Relationship Id="rId64" Type="http://schemas.openxmlformats.org/officeDocument/2006/relationships/hyperlink" Target="http://r20.rs6.net/tn.jsp?f=0019T0RfeIl7hTYfY_Rr9bayY63z80iwhdYrkL6vjvlpxCQIH2kWPp7zxZrSJaGliILdmOE33_twQbpg2cogOQOUOY-bupJ_ZwdEel_-Fh48jJNxpNJQ4B_n2kx5BPaFVrj0GQkEnZmBnSXZlCduafjHZ9FYiyOOybSL-IZWnAotqbXnvMfoU6DO7_Jr0Mp8XGepLyYqZUfnZhNpe9U3yGOKaIz8FA1Oyecu1B6veHEVQYoE2vcRMhST-1NIY9n_QHRySOxHeTDW6sY7-xE2kRbdLZzTp-tIm0mAn9-9V7xG8ETsosUGA5BUnr6Q9Gp_iWw&amp;c=zjNqnXWPrrPHUYmFM2RMCw78i4udMLPomF0vduRMEz-XcYIGY12dcw==&amp;ch=JzPXB4XlNb1BCi1Zd2WinZc0qkATxmMUSXn6mCydqdLNpIg-tSZOXw==" TargetMode="External"/><Relationship Id="rId69" Type="http://schemas.openxmlformats.org/officeDocument/2006/relationships/hyperlink" Target="http://r20.rs6.net/tn.jsp?f=0019T0RfeIl7hTYfY_Rr9bayY63z80iwhdYrkL6vjvlpxCQIH2kWPp7zxZrSJaGliILZXc1vaRskUiqypUslca6DVBDeSyiUt1qB8eYJW7bRPOJhidw7r-hrbPgM4pX9FVgC1owr6OWoVowu2QdgkFWlxszoYXV147ekzGqQqWbPrAH0D1JmFqUvRP4XUibA1q4J23OpXTF-t33eEu-av--dHP2WpTfxm7sR9xPrHCdfJdNj0PLxFsck8L4bC-rmpUuK54nBJjJNYXEhifb5NW_bNp7EvOfB7TcE8vdS2Ju4u8=&amp;c=zjNqnXWPrrPHUYmFM2RMCw78i4udMLPomF0vduRMEz-XcYIGY12dcw==&amp;ch=JzPXB4XlNb1BCi1Zd2WinZc0qkATxmMUSXn6mCydqdLNpIg-tSZOXw==" TargetMode="External"/><Relationship Id="rId77" Type="http://schemas.openxmlformats.org/officeDocument/2006/relationships/hyperlink" Target="http://r20.rs6.net/tn.jsp?f=0019T0RfeIl7hTYfY_Rr9bayY63z80iwhdYrkL6vjvlpxCQIH2kWPp7zxZrSJaGliIL2x04BOJctEP5iLy-p58mhm6h4bVWMeC_r09Z9bgcBhkGuSADUriySzqP0BDsP3ra3MVMnJdfpu4-QZRmHPRJzZL3AQXNLKoLbo8IE-Je7uRXI8rUK7kgDxraBTjloszH2D4D7pLEf909q84b5FMhCbnbNnDaaCbCTb9ICZX6Ybk6JXF3FgOBsg==&amp;c=zjNqnXWPrrPHUYmFM2RMCw78i4udMLPomF0vduRMEz-XcYIGY12dcw==&amp;ch=JzPXB4XlNb1BCi1Zd2WinZc0qkATxmMUSXn6mCydqdLNpIg-tSZOXw==" TargetMode="External"/><Relationship Id="rId100" Type="http://schemas.openxmlformats.org/officeDocument/2006/relationships/hyperlink" Target="http://r20.rs6.net/tn.jsp?f=0019T0RfeIl7hTYfY_Rr9bayY63z80iwhdYrkL6vjvlpxCQIH2kWPp7z0TU1aOFxHt41WgO3Nfeo65na9Mg8m-jDjBl_MiLjU1jBK4q1HyTUwFaIA084xCh4vldXBft_MtvKozjyaapxxqSt2TKXAKxZug08I8k4EW7fGtiBKZoLH40WJgZaUcpp5fOH2jrCzKghFq1PrzZCNhOBRkx-02DP_1kHTLTamd3&amp;c=zjNqnXWPrrPHUYmFM2RMCw78i4udMLPomF0vduRMEz-XcYIGY12dcw==&amp;ch=JzPXB4XlNb1BCi1Zd2WinZc0qkATxmMUSXn6mCydqdLNpIg-tSZOXw==" TargetMode="External"/><Relationship Id="rId105" Type="http://schemas.openxmlformats.org/officeDocument/2006/relationships/hyperlink" Target="http://r20.rs6.net/tn.jsp?f=0019T0RfeIl7hTYfY_Rr9bayY63z80iwhdYrkL6vjvlpxCQIH2kWPp7zxZrSJaGliIL3Jm8JhD0EEbYT6FgrtwyHePfVSWbPL81wq4PLSTinI4EF_iOfUCWXlU6E6TaHLS_bONQZD1NpIofiytro-4ki_zcvHZaJpeM7Tdk5AwTRGvt7r1aOXCg1kU2hZ_K3V5sUNriCZG4ooBpb28u0dpONMVEyzVEv-MwEOZN40pMwkChz_TZup5g0dYR9-GyrTp6xjtjIUKX2GRvUlNI3te32g==&amp;c=zjNqnXWPrrPHUYmFM2RMCw78i4udMLPomF0vduRMEz-XcYIGY12dcw==&amp;ch=JzPXB4XlNb1BCi1Zd2WinZc0qkATxmMUSXn6mCydqdLNpIg-tSZOXw==" TargetMode="External"/><Relationship Id="rId113" Type="http://schemas.openxmlformats.org/officeDocument/2006/relationships/hyperlink" Target="http://r20.rs6.net/tn.jsp?f=0019T0RfeIl7hTYfY_Rr9bayY63z80iwhdYrkL6vjvlpxCQIH2kWPp7zxuepGzaewMA6tcnUxfuGH5rTw0-A5nv392U4jjd4Kt_eyrK0UluuDGHaFCRhj0G1TRWz37V_rrQzyk-JdFChjMOh3z3dGlDG5z2YcSgbnI2T8NIt1_Ggp7NcY5xPK9d1bvKxTVJ4x2C&amp;c=zjNqnXWPrrPHUYmFM2RMCw78i4udMLPomF0vduRMEz-XcYIGY12dcw==&amp;ch=JzPXB4XlNb1BCi1Zd2WinZc0qkATxmMUSXn6mCydqdLNpIg-tSZOXw==" TargetMode="External"/><Relationship Id="rId118" Type="http://schemas.openxmlformats.org/officeDocument/2006/relationships/hyperlink" Target="http://r20.rs6.net/tn.jsp?f=0019T0RfeIl7hTYfY_Rr9bayY63z80iwhdYrkL6vjvlpxCQIH2kWPp7z1FtPx3GPx1TeHPnFN0fNE2d91w8hgVGwZKircMFkw3lLAsfaNiLGft6OEKoaYPksYx_SHmC9M_PsX02k7u7PlW-hC9RsI6g2YLXR1t_7uk-yuPBwiT1RoRevtUQf2lmmg==&amp;c=zjNqnXWPrrPHUYmFM2RMCw78i4udMLPomF0vduRMEz-XcYIGY12dcw==&amp;ch=JzPXB4XlNb1BCi1Zd2WinZc0qkATxmMUSXn6mCydqdLNpIg-tSZOXw==" TargetMode="External"/><Relationship Id="rId126" Type="http://schemas.openxmlformats.org/officeDocument/2006/relationships/image" Target="media/image27.png"/><Relationship Id="rId8" Type="http://schemas.openxmlformats.org/officeDocument/2006/relationships/image" Target="media/image4.png"/><Relationship Id="rId51" Type="http://schemas.openxmlformats.org/officeDocument/2006/relationships/hyperlink" Target="http://r20.rs6.net/tn.jsp?f=0019T0RfeIl7hTYfY_Rr9bayY63z80iwhdYrkL6vjvlpxCQIH2kWPp7zxZrSJaGliILnZ9cCvsTCZib0BHNSaCmvMSOqk14-FjOWrLghIE0JDTp8DdeXfd8CPMqhezBVtlc6Nin2aidA7uIxF0HyIkp9Kb4YN7ys6mrNMZK0K4IvH0f9jxb-r2wWh9SVWs7yvncfX6_ofRMV4TXNJAkPqfiR1_GyiX_MoSkz-m__hXWIMI=&amp;c=zjNqnXWPrrPHUYmFM2RMCw78i4udMLPomF0vduRMEz-XcYIGY12dcw==&amp;ch=JzPXB4XlNb1BCi1Zd2WinZc0qkATxmMUSXn6mCydqdLNpIg-tSZOXw==" TargetMode="External"/><Relationship Id="rId72" Type="http://schemas.openxmlformats.org/officeDocument/2006/relationships/hyperlink" Target="http://r20.rs6.net/tn.jsp?f=0019T0RfeIl7hTYfY_Rr9bayY63z80iwhdYrkL6vjvlpxCQIH2kWPp7zxZrSJaGliILhE_L1DQwbFc4K4veknUMx84g6TasmyS-W9gKllV90DjhSz6EBZVJLGJJL-lyZi_CQViP3nT3URRC_PBWW1O9vTMI1iA5kdNjhu-NwA1-zS2i-ledqK7WEbCqB1q49NzEg6MUW2rFZv-_rdQar_L2vEjfglmJSfbzFRhvcotUXgXcUIUnSic2JQ==&amp;c=zjNqnXWPrrPHUYmFM2RMCw78i4udMLPomF0vduRMEz-XcYIGY12dcw==&amp;ch=JzPXB4XlNb1BCi1Zd2WinZc0qkATxmMUSXn6mCydqdLNpIg-tSZOXw==" TargetMode="External"/><Relationship Id="rId80" Type="http://schemas.openxmlformats.org/officeDocument/2006/relationships/hyperlink" Target="http://r20.rs6.net/tn.jsp?f=0019T0RfeIl7hTYfY_Rr9bayY63z80iwhdYrkL6vjvlpxCQIH2kWPp7zxZrSJaGliIL0hkLFcgz8xAutD8SISHy0KaA0uwhGvqgxrQBUgtUW6x9gRsG-hY45pGSZlXRFHAECWztTt6-0MxFQh_Jtb5opqmqrzoO1l1S-MOztre3ooURpeJutL_WTpXqf9seFNbEpIYD-_gR8sWp6C0r_GVo03NujZXwnTkIwN64pz3NRc8pyi3BKiIMIA==&amp;c=zjNqnXWPrrPHUYmFM2RMCw78i4udMLPomF0vduRMEz-XcYIGY12dcw==&amp;ch=JzPXB4XlNb1BCi1Zd2WinZc0qkATxmMUSXn6mCydqdLNpIg-tSZOXw==" TargetMode="External"/><Relationship Id="rId85" Type="http://schemas.openxmlformats.org/officeDocument/2006/relationships/hyperlink" Target="http://r20.rs6.net/tn.jsp?f=0019T0RfeIl7hTYfY_Rr9bayY63z80iwhdYrkL6vjvlpxCQIH2kWPp7zxZrSJaGliILQmzXliTMyDg3qEpqveZA6SCPCL56zX_sszFGlkUpWC3dT6mVziVm61y-rDfMT5Ck_mH0b1luvLJobZ18lD-9VsBay02nNHPLOrHqSp-Iu1PChereVwu5gEK6vFQiOFrn6ARz9WTu5G2i3DUz6CoQg6_MKWq6YAV6f7Vf7LWGneyiIon0HBWWjMRNqab65MRVCcdMWyqi_G3e8IZ07GBX76Htiw4L05r2l7YIfldrHNF-BKpP2rF_gA==&amp;c=zjNqnXWPrrPHUYmFM2RMCw78i4udMLPomF0vduRMEz-XcYIGY12dcw==&amp;ch=JzPXB4XlNb1BCi1Zd2WinZc0qkATxmMUSXn6mCydqdLNpIg-tSZOXw==" TargetMode="External"/><Relationship Id="rId93" Type="http://schemas.openxmlformats.org/officeDocument/2006/relationships/hyperlink" Target="http://r20.rs6.net/tn.jsp?f=0019T0RfeIl7hTYfY_Rr9bayY63z80iwhdYrkL6vjvlpxCQIH2kWPp7zxZrSJaGliILMaxnrJzjpZrvDGXucLfzADXwyqLexeKyGagP09FCuRmGai_zi0-t0LAjsZwuKf4ipSsnV78GvuritalBATLawfuyDFCMorPt0fNcOgpAtrUp4AkxEV-QRkAPVOXLnItQ6lL-qDKeKpw=&amp;c=zjNqnXWPrrPHUYmFM2RMCw78i4udMLPomF0vduRMEz-XcYIGY12dcw==&amp;ch=JzPXB4XlNb1BCi1Zd2WinZc0qkATxmMUSXn6mCydqdLNpIg-tSZOXw==" TargetMode="External"/><Relationship Id="rId98" Type="http://schemas.openxmlformats.org/officeDocument/2006/relationships/hyperlink" Target="http://r20.rs6.net/tn.jsp?f=0019T0RfeIl7hTYfY_Rr9bayY63z80iwhdYrkL6vjvlpxCQIH2kWPp7zxRRxSHJNLRLSxytYNyan_UPeQRGg1t88X4CJXmCCnCtzINO_b7Zw247S6BZ-gOIgzsPAXtxbChMrqknvcuLZUPQpG_t4uTOXwBNL_0SY_YH1t8N084_tSVA89ldI4D-_A==&amp;c=zjNqnXWPrrPHUYmFM2RMCw78i4udMLPomF0vduRMEz-XcYIGY12dcw==&amp;ch=JzPXB4XlNb1BCi1Zd2WinZc0qkATxmMUSXn6mCydqdLNpIg-tSZOXw==" TargetMode="External"/><Relationship Id="rId121" Type="http://schemas.openxmlformats.org/officeDocument/2006/relationships/hyperlink" Target="mailto:prophecyupdate@bak.rr.com"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9T0RfeIl7hTYfY_Rr9bayY63z80iwhdYrkL6vjvlpxCQIH2kWPp7zxZrSJaGliILrZciDC-_Va9U3EcGIuW7kF0QnRRTb0Yzai_fCIWnS-nigzcFHX0kKM6_2psF8I4SXC7CixMc2jWTLu58hH4o0fP_s0iRqYdymfXx9nrxYZZOO7yqW_S7uvhjkyUBpCG3VFhdC_7Z3K1P4lcE9CrKyb5GfSJh2ESnzD4y_96HW0wv-yxFvYD0_YlLPWs7FUxYiVT63cF0WjFlLouNt8_XA3rpY0M7-7VH&amp;c=zjNqnXWPrrPHUYmFM2RMCw78i4udMLPomF0vduRMEz-XcYIGY12dcw==&amp;ch=JzPXB4XlNb1BCi1Zd2WinZc0qkATxmMUSXn6mCydqdLNpIg-tSZOXw==" TargetMode="External"/><Relationship Id="rId33" Type="http://schemas.openxmlformats.org/officeDocument/2006/relationships/hyperlink" Target="http://r20.rs6.net/tn.jsp?f=0019T0RfeIl7hTYfY_Rr9bayY63z80iwhdYrkL6vjvlpxCQIH2kWPp7zxZrSJaGliIL_BcOeeOd2FUgn8ysUsyxaDZNyaeJ1l1rQHvEU0vaLTVqJzQvLD2gp1_MPwJ3gPDm53cKRwkhJFOmXLj_4i8cbbLwWxpmdf1rLptU5xglHSMl45JCiS1Sax_kflHMtdvGt8XxgmspwSDeeQkuAXVRnmXDpYenTdbwrd5W56wJhHJRxUmSAGy0O9Ni1ikMSs4x2aI-DIv6ZIGdoq59W6p4w6NpYSdsDSYM&amp;c=zjNqnXWPrrPHUYmFM2RMCw78i4udMLPomF0vduRMEz-XcYIGY12dcw==&amp;ch=JzPXB4XlNb1BCi1Zd2WinZc0qkATxmMUSXn6mCydqdLNpIg-tSZOXw==" TargetMode="External"/><Relationship Id="rId38" Type="http://schemas.openxmlformats.org/officeDocument/2006/relationships/hyperlink" Target="http://r20.rs6.net/tn.jsp?f=0019T0RfeIl7hTYfY_Rr9bayY63z80iwhdYrkL6vjvlpxCQIH2kWPp7zxZrSJaGliILeXu-b5bHeUKzwhuohj25M8OCNnPGTPYXoP6A5yQG9CuDEAYpDH86dVOvXys-J-bsZXWO8NalFZmHP6geoM2rfbt9bgHVSHAAjOwGSuW67IMvmPmN2KzuZSaLKDZN_BLphAC97tpvGXVZ2riOftaUgncKVARfv383HtNqCtH3d1zN9BobgW55E8PbDTkKgayb90htTbopBZMMMhvCOVZnYr31EYdk-MzRz3RLOcglsZNAiqfJYWpF0Q==&amp;c=zjNqnXWPrrPHUYmFM2RMCw78i4udMLPomF0vduRMEz-XcYIGY12dcw==&amp;ch=JzPXB4XlNb1BCi1Zd2WinZc0qkATxmMUSXn6mCydqdLNpIg-tSZOXw==" TargetMode="External"/><Relationship Id="rId46" Type="http://schemas.openxmlformats.org/officeDocument/2006/relationships/hyperlink" Target="http://r20.rs6.net/tn.jsp?f=0019T0RfeIl7hTYfY_Rr9bayY63z80iwhdYrkL6vjvlpxCQIH2kWPp7zxZrSJaGliILcVJ51ziUAYjqy2I-d_E4TLT43IXs0TSj3EKIr3Q9dGtZJhKsdqoxi6IAUOhgxZWonbgnZMnmpeP7Xh3xelHoXJ8Ex2MrjmtXNlOm4SXwVGvF10MioMRp6BsDGoPNcffmkmi_sr4XHW2N5hJ9rKncaH-DbeYS8jaSCwZLiieRI3Mb7Qc9kLByH5r8TgN6FoqqKqlRkQrIF1U3fBvu8qXmTK_egBHXSYHM1rzIEeFkJieXR-j6zhuLlg==&amp;c=zjNqnXWPrrPHUYmFM2RMCw78i4udMLPomF0vduRMEz-XcYIGY12dcw==&amp;ch=JzPXB4XlNb1BCi1Zd2WinZc0qkATxmMUSXn6mCydqdLNpIg-tSZOXw==" TargetMode="External"/><Relationship Id="rId59" Type="http://schemas.openxmlformats.org/officeDocument/2006/relationships/hyperlink" Target="http://r20.rs6.net/tn.jsp?f=0019T0RfeIl7hTYfY_Rr9bayY63z80iwhdYrkL6vjvlpxCQIH2kWPp7zxZrSJaGliILC18GZm0LION43XgXXz-JnjTXfc_jZWfhVlj_0RVkKBDsHfG633_bizFVD_lV9Ftkluqt4mkiS-PliOtJf5cafeYJHPD7ZKdbls_dcVwvczNHexRznmB2aX5FZoKFjk8C7tnbDARLQynCIfjgT5Tq0xUXYBtzo4QYCKXPC_e6dZxIYeprby3uYQ==&amp;c=zjNqnXWPrrPHUYmFM2RMCw78i4udMLPomF0vduRMEz-XcYIGY12dcw==&amp;ch=JzPXB4XlNb1BCi1Zd2WinZc0qkATxmMUSXn6mCydqdLNpIg-tSZOXw==" TargetMode="External"/><Relationship Id="rId67" Type="http://schemas.openxmlformats.org/officeDocument/2006/relationships/hyperlink" Target="http://r20.rs6.net/tn.jsp?f=0019T0RfeIl7hTYfY_Rr9bayY63z80iwhdYrkL6vjvlpxCQIH2kWPp7zxZrSJaGliILHnBBJdd7HBkVpJDYFXM1vZnvqdTE9MAU9eBEmJBn4oREGfvbQAhI9UOs9YNvNjhnKI_PY90HhaEVEBC52sGAk4TpRzq6Pxij95VQX1thCqXNJd_UeFn5I2lMGLvqj8rqRFeZE73Sdrf-B8_TDmDQejt27mlisXbaOu4CE_Ap0TMGAZUALZmXkuKqrkJ_RauHX7ZBXLadiOY9elr0s4KWBA==&amp;c=zjNqnXWPrrPHUYmFM2RMCw78i4udMLPomF0vduRMEz-XcYIGY12dcw==&amp;ch=JzPXB4XlNb1BCi1Zd2WinZc0qkATxmMUSXn6mCydqdLNpIg-tSZOXw==" TargetMode="External"/><Relationship Id="rId103" Type="http://schemas.openxmlformats.org/officeDocument/2006/relationships/hyperlink" Target="http://r20.rs6.net/tn.jsp?f=0019T0RfeIl7hTYfY_Rr9bayY63z80iwhdYrkL6vjvlpxCQIH2kWPp7z0TU1aOFxHt41WgO3Nfeo65na9Mg8m-jDjBl_MiLjU1jBK4q1HyTUwFaIA084xCh4vldXBft_MtvKozjyaapxxqSt2TKXAKxZug08I8k4EW7fGtiBKZoLH40WJgZaUcpp5fOH2jrCzKghFq1PrzZCNhOBRkx-02DP_1kHTLTamd3&amp;c=zjNqnXWPrrPHUYmFM2RMCw78i4udMLPomF0vduRMEz-XcYIGY12dcw==&amp;ch=JzPXB4XlNb1BCi1Zd2WinZc0qkATxmMUSXn6mCydqdLNpIg-tSZOXw==" TargetMode="External"/><Relationship Id="rId108" Type="http://schemas.openxmlformats.org/officeDocument/2006/relationships/hyperlink" Target="http://r20.rs6.net/tn.jsp?f=0019T0RfeIl7hTYfY_Rr9bayY63z80iwhdYrkL6vjvlpxCQIH2kWPp7z1FtPx3GPx1TwebfAWI0CabHlJaePkk1W41l7NkVx0Q_bCDTojkTYr501-pcZUcCOTvvLNuYXaiD7uGdTDcFpmbCp6yBQwezSi5S9cax57moh1oUh1ndAu4=&amp;c=zjNqnXWPrrPHUYmFM2RMCw78i4udMLPomF0vduRMEz-XcYIGY12dcw==&amp;ch=JzPXB4XlNb1BCi1Zd2WinZc0qkATxmMUSXn6mCydqdLNpIg-tSZOXw==" TargetMode="External"/><Relationship Id="rId116" Type="http://schemas.openxmlformats.org/officeDocument/2006/relationships/image" Target="media/image23.gif"/><Relationship Id="rId124" Type="http://schemas.openxmlformats.org/officeDocument/2006/relationships/image" Target="media/image25.png"/><Relationship Id="rId129" Type="http://schemas.openxmlformats.org/officeDocument/2006/relationships/fontTable" Target="fontTable.xml"/><Relationship Id="rId20" Type="http://schemas.openxmlformats.org/officeDocument/2006/relationships/image" Target="media/image16.jpeg"/><Relationship Id="rId41" Type="http://schemas.openxmlformats.org/officeDocument/2006/relationships/hyperlink" Target="http://r20.rs6.net/tn.jsp?f=0019T0RfeIl7hTYfY_Rr9bayY63z80iwhdYrkL6vjvlpxCQIH2kWPp7zxZrSJaGliILoX5o2GVdFu8jVlXqP9QCiA6aV-X2-H0Meg2TVjWtp2w-4pYLgfUA9EEoByLSfL1Mj6XaATQoZFlKPlXoizqIW_ndzBN1VU-cJGkRsdhWsf-IDv7rxtU04drLXbC0dRf3CkE5EEBLZGNsYINM9soBSrvU99dds-7ca8huN_H4qOJa2K7pt2QeaPjNIM50W0MM9ctcPSpeQsI=&amp;c=zjNqnXWPrrPHUYmFM2RMCw78i4udMLPomF0vduRMEz-XcYIGY12dcw==&amp;ch=JzPXB4XlNb1BCi1Zd2WinZc0qkATxmMUSXn6mCydqdLNpIg-tSZOXw==" TargetMode="External"/><Relationship Id="rId54" Type="http://schemas.openxmlformats.org/officeDocument/2006/relationships/hyperlink" Target="http://r20.rs6.net/tn.jsp?f=0019T0RfeIl7hTYfY_Rr9bayY63z80iwhdYrkL6vjvlpxCQIH2kWPp7zxZrSJaGliILzt3cXt1yePa_L5nV7KE-9q7laAuD6ahSNQM6pvLVn4i7FQHMpdhPOlaNqt6RvCqc5j5GdYtENZZRiGGDhuvpHboJ5qosPl6QjpVvGsWVER1OI539MnF8UsnB35fsXt95_uKROjyph3qk4N17j3tCxoPzaIaEH8ahXEzXBK41lxA4VVwJItVuspuq4lE8TCfFiG7oP5SOFUI=&amp;c=zjNqnXWPrrPHUYmFM2RMCw78i4udMLPomF0vduRMEz-XcYIGY12dcw==&amp;ch=JzPXB4XlNb1BCi1Zd2WinZc0qkATxmMUSXn6mCydqdLNpIg-tSZOXw==" TargetMode="External"/><Relationship Id="rId62" Type="http://schemas.openxmlformats.org/officeDocument/2006/relationships/hyperlink" Target="http://r20.rs6.net/tn.jsp?f=0019T0RfeIl7hTYfY_Rr9bayY63z80iwhdYrkL6vjvlpxCQIH2kWPp7zxZrSJaGliILAYn4cRGWOd-Ftj_0CmIiVupOQDkRtCiJu6eSHsWrnR5j1fDgzcM5Ggyg5snSdTCdloxSzKOh2v3YdUt_qme8VoLzXTdd0QvGAOOiyf5FbFKAKECYpzkjiCa8zNRGOWcEZwVJfC85jCI=&amp;c=zjNqnXWPrrPHUYmFM2RMCw78i4udMLPomF0vduRMEz-XcYIGY12dcw==&amp;ch=JzPXB4XlNb1BCi1Zd2WinZc0qkATxmMUSXn6mCydqdLNpIg-tSZOXw==" TargetMode="External"/><Relationship Id="rId70" Type="http://schemas.openxmlformats.org/officeDocument/2006/relationships/hyperlink" Target="http://r20.rs6.net/tn.jsp?f=0019T0RfeIl7hTYfY_Rr9bayY63z80iwhdYrkL6vjvlpxCQIH2kWPp7zxZrSJaGliILDsv5Z9gKkdSR1sEu6j9zpUP2lvI7cCYxUxrrAe9B6QpqfG89XWopG3s54IIGuUbD8OOEG1i12pAygXNAGI5uIgOKvSzhrcvJ_pnubQdcHLfbKXnHspyquWhjZW2IqxkqrEX2JBkOBZhWL6yWXem4zaKZ6ivh8_ll145vYOwBH6wqYvYJ5cZuYkwWXclzgPgmC-VE5rNf4vKUPAoOYlULqJM4d1qHcMGlVDMJh_gnzSMj5baqaYy_1YAMhvlVEEtltB8r90nVALSzgd5ptca-0m2ZgznDb-G5&amp;c=zjNqnXWPrrPHUYmFM2RMCw78i4udMLPomF0vduRMEz-XcYIGY12dcw==&amp;ch=JzPXB4XlNb1BCi1Zd2WinZc0qkATxmMUSXn6mCydqdLNpIg-tSZOXw==" TargetMode="External"/><Relationship Id="rId75" Type="http://schemas.openxmlformats.org/officeDocument/2006/relationships/hyperlink" Target="http://r20.rs6.net/tn.jsp?f=0019T0RfeIl7hTYfY_Rr9bayY63z80iwhdYrkL6vjvlpxCQIH2kWPp7zxZrSJaGliILr-L1noBeKMWpMIpctipTEuitnjHHONNPIYoDLEvp4tMeEGnegK98GXleGRQts8BwhWS1wWOq6QYrMHYF-Rn6ZqLXeqmKloUpyj8U9F9NJ0SxLyLIYdIpnLjgXaMDGUmev_pS-wBz4mrRx4jW_Df6trsejTcHL44c26wQg4kjlmrb03-LTGhT4A==&amp;c=zjNqnXWPrrPHUYmFM2RMCw78i4udMLPomF0vduRMEz-XcYIGY12dcw==&amp;ch=JzPXB4XlNb1BCi1Zd2WinZc0qkATxmMUSXn6mCydqdLNpIg-tSZOXw==" TargetMode="External"/><Relationship Id="rId83" Type="http://schemas.openxmlformats.org/officeDocument/2006/relationships/hyperlink" Target="http://r20.rs6.net/tn.jsp?f=0019T0RfeIl7hTYfY_Rr9bayY63z80iwhdYrkL6vjvlpxCQIH2kWPp7zxZrSJaGliILOV4bMcn6qDVC78BFRAxPt22n3JpyHXzf_7q8IuPipH1mzbZl9VmXO0RZWgN_wUMNdaa3jo8-YhGJoijGbDQsFhYNIFTHhjVIFpDgMG5EVhaWP35hgnQOPmAssr2wEKf3rr3v3zxCMxKSP0WzfpPEb0ntUp9o5Raj306RNXFoY4fZbB1BCiE3q0pcuIe3drMe&amp;c=zjNqnXWPrrPHUYmFM2RMCw78i4udMLPomF0vduRMEz-XcYIGY12dcw==&amp;ch=JzPXB4XlNb1BCi1Zd2WinZc0qkATxmMUSXn6mCydqdLNpIg-tSZOXw==" TargetMode="External"/><Relationship Id="rId88" Type="http://schemas.openxmlformats.org/officeDocument/2006/relationships/hyperlink" Target="http://r20.rs6.net/tn.jsp?f=0019T0RfeIl7hTYfY_Rr9bayY63z80iwhdYrkL6vjvlpxCQIH2kWPp7zxZrSJaGliILIWXeW9fAnbuG0iapodq_RYieyh8uhxjJs2xcs0gVaHizBnOgqLgIinJ1z7JrOwYmrU-m5FCs26uQHw5wC5lEM--eZx3WFaG6GhqOrFfu62Btg6Z3xSsd9yqYDwzl8wo5HJFxGpPHaU_rZJgZLkyR-hf5v7fUuGfXu_uuu2-5AMQH7tM2upiGmA==&amp;c=zjNqnXWPrrPHUYmFM2RMCw78i4udMLPomF0vduRMEz-XcYIGY12dcw==&amp;ch=JzPXB4XlNb1BCi1Zd2WinZc0qkATxmMUSXn6mCydqdLNpIg-tSZOXw==" TargetMode="External"/><Relationship Id="rId91" Type="http://schemas.openxmlformats.org/officeDocument/2006/relationships/hyperlink" Target="http://r20.rs6.net/tn.jsp?f=0019T0RfeIl7hTYfY_Rr9bayY63z80iwhdYrkL6vjvlpxCQIH2kWPp7z8kEqkHFXEKroNco1WQKKpMjv5OS8LkkMDwtM4gcrq0rgRpCsbmDD4GMtBI-RNNsHKQeJz5bIDkvVbIQ5nrl5xlhxu_-v5cFrqxkOwjDkczF9TdNpaD9i182f_u2nQ-pq29yUKa-AHB9&amp;c=zjNqnXWPrrPHUYmFM2RMCw78i4udMLPomF0vduRMEz-XcYIGY12dcw==&amp;ch=JzPXB4XlNb1BCi1Zd2WinZc0qkATxmMUSXn6mCydqdLNpIg-tSZOXw==" TargetMode="External"/><Relationship Id="rId96" Type="http://schemas.openxmlformats.org/officeDocument/2006/relationships/hyperlink" Target="http://r20.rs6.net/tn.jsp?f=0019T0RfeIl7hTYfY_Rr9bayY63z80iwhdYrkL6vjvlpxCQIH2kWPp7zy20TvW5bW2EFejUIpeyToLhjEJXX4kzkwb8MDbgFivyOAvGn2ZW_GSC-iw4DZkaUTnPy5fBLWYpMw6XvDzX_zR4H4QWRPLUT6gN-nbyqhbb51Pho8rCg5CU1wm-cdBNUg==&amp;c=zjNqnXWPrrPHUYmFM2RMCw78i4udMLPomF0vduRMEz-XcYIGY12dcw==&amp;ch=JzPXB4XlNb1BCi1Zd2WinZc0qkATxmMUSXn6mCydqdLNpIg-tSZOXw==" TargetMode="External"/><Relationship Id="rId111" Type="http://schemas.openxmlformats.org/officeDocument/2006/relationships/hyperlink" Target="http://r20.rs6.net/tn.jsp?f=0019T0RfeIl7hTYfY_Rr9bayY63z80iwhdYrkL6vjvlpxCQIH2kWPp7z1FtPx3GPx1TDq1MCZvrg9cr7B0hvQl9cVawkv5ptc1KHI0F7ug4MhUUXOw87xqZ1WavTJPQ8w_GG9-QBWCUwfvd9X5ODTCJihA-2cJNy2ARQmxUkaqfSfNAzV2aCqoazjgW4Hm35sna&amp;c=zjNqnXWPrrPHUYmFM2RMCw78i4udMLPomF0vduRMEz-XcYIGY12dcw==&amp;ch=JzPXB4XlNb1BCi1Zd2WinZc0qkATxmMUSXn6mCydqdLNpIg-tSZOXw=="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9T0RfeIl7hTYfY_Rr9bayY63z80iwhdYrkL6vjvlpxCQIH2kWPp7zxZrSJaGliILbc9qZ_mjxHq6q1y4aTeAbIWt7-K2nQ66l694BZOY2f7uBqGF522gG37fjHfvQRKiGgnkkf-Sv2VjXTC_qhw7Lj3QHntNql0T4DR4HOyQwaa01wRRhbSERVrZ2RweCdukbc0pxenqRpcTdl0qiW_eX2l18rNyAQkg6W_f2xcYdhJwt1DSfcNwI3R5Q9BktQo7nIro0En7-eW2bJcxap1zc6TXYQ0ZfKxcCa8bFLlzes4=&amp;c=zjNqnXWPrrPHUYmFM2RMCw78i4udMLPomF0vduRMEz-XcYIGY12dcw==&amp;ch=JzPXB4XlNb1BCi1Zd2WinZc0qkATxmMUSXn6mCydqdLNpIg-tSZOXw==" TargetMode="External"/><Relationship Id="rId28" Type="http://schemas.openxmlformats.org/officeDocument/2006/relationships/hyperlink" Target="http://r20.rs6.net/tn.jsp?f=0019T0RfeIl7hTYfY_Rr9bayY63z80iwhdYrkL6vjvlpxCQIH2kWPp7zxZrSJaGliIL1Ssnk7hZZTnsDbaS-dxBlpplF7XKNJjWX3Lcm4joL7Pp011cbS9--2PBv4BAIjP5D6kQ3E_i72n0Cp-76MWyKHYYTpLQX0_dckRR5yeKu93U8ksM12X8Fsk3yMGawOpfmUeYlEOUX8Oodvy0N3KZKmNq9R2Juu-zs9By2NrG6FTmHeG1SnrV9YCWQzK2Sx3QPkAS55RtzM_T87URaGwiJPfZywh_OusLGgTPCYRL2G4=&amp;c=zjNqnXWPrrPHUYmFM2RMCw78i4udMLPomF0vduRMEz-XcYIGY12dcw==&amp;ch=JzPXB4XlNb1BCi1Zd2WinZc0qkATxmMUSXn6mCydqdLNpIg-tSZOXw==" TargetMode="External"/><Relationship Id="rId36" Type="http://schemas.openxmlformats.org/officeDocument/2006/relationships/hyperlink" Target="http://r20.rs6.net/tn.jsp?f=0019T0RfeIl7hTYfY_Rr9bayY63z80iwhdYrkL6vjvlpxCQIH2kWPp7zxZrSJaGliILx-i_QnvOf3JUsn5kYfsvCxJDXqGMZIQvnzGwgZGcDtvCzmUeqXVIXB3iJ4Fz3kwD2SB2n_3QwZYJakHLIgkvhZv2xSPCOZXvG0T3bCB3X2GE_HmgcgV3_-mW4Wk9l6brYT-4pGVzrJ7fWxzUovCSiNxteM3sH4Fh-dvY54Nr9UtC5Y1FFgOngJ9QNqoYE1onikZ4IyLPiKVH6APWjCoW86e0W-QBeHqx&amp;c=zjNqnXWPrrPHUYmFM2RMCw78i4udMLPomF0vduRMEz-XcYIGY12dcw==&amp;ch=JzPXB4XlNb1BCi1Zd2WinZc0qkATxmMUSXn6mCydqdLNpIg-tSZOXw==" TargetMode="External"/><Relationship Id="rId49" Type="http://schemas.openxmlformats.org/officeDocument/2006/relationships/hyperlink" Target="http://r20.rs6.net/tn.jsp?f=0019T0RfeIl7hTYfY_Rr9bayY63z80iwhdYrkL6vjvlpxCQIH2kWPp7zxZrSJaGliILRbmpRKw17DUAa6VoyN-YSpWCPS0X3tIMpoKKgRISeYmrMXvELLsFtBi6s77rMCdQpXC4VYyZ8QuUWrB_8n7ucJdLtdlcKohsbEKTZxubjBicMXSX6lpTe4tJ2twairOlAzDpYF180b099f7rAJaVYlPMm4fB6cT4&amp;c=zjNqnXWPrrPHUYmFM2RMCw78i4udMLPomF0vduRMEz-XcYIGY12dcw==&amp;ch=JzPXB4XlNb1BCi1Zd2WinZc0qkATxmMUSXn6mCydqdLNpIg-tSZOXw==" TargetMode="External"/><Relationship Id="rId57" Type="http://schemas.openxmlformats.org/officeDocument/2006/relationships/hyperlink" Target="http://r20.rs6.net/tn.jsp?f=0019T0RfeIl7hTYfY_Rr9bayY63z80iwhdYrkL6vjvlpxCQIH2kWPp7zxZrSJaGliILOi290baVutbDnEUjhqTh2cqf-nIbYi52h49tysc6fv9JhU_GokiGQrGCdt_ejOD4B2-ZzQbT1pHgodG8D2CHxDC--2Ko1ewK49uEwiUvAumeYwAzMw7DNmIf5Jx1QkeTRW4Xullooxw_LkHIh20aD_aZsxhBOTOiV0JpWrur_cE5hBebfCqxSbyENPB-_S0NrfSVc91l697Bi6tCOvcCZg==&amp;c=zjNqnXWPrrPHUYmFM2RMCw78i4udMLPomF0vduRMEz-XcYIGY12dcw==&amp;ch=JzPXB4XlNb1BCi1Zd2WinZc0qkATxmMUSXn6mCydqdLNpIg-tSZOXw==" TargetMode="External"/><Relationship Id="rId106" Type="http://schemas.openxmlformats.org/officeDocument/2006/relationships/hyperlink" Target="http://r20.rs6.net/tn.jsp?f=0019T0RfeIl7hTYfY_Rr9bayY63z80iwhdYrkL6vjvlpxCQIH2kWPp7zxZrSJaGliILXGdK91C68REyVL8jqhxqatr23oH0x7sCBJ79LQ3_MqvqBpGcRya2ha0F-ply1DKAYkrusQdGY7AAvsvmiHS704Akrli0l-_YrlF2B0_12xoQ_bmH7f1VA2e8BLpLoKrhAkqc1g1aAlH9J3hUJeBG-veOftZHISz4jc56tplv_imwdTGBK0fHvGtOClUFqR90fRXbti-6NH0=&amp;c=zjNqnXWPrrPHUYmFM2RMCw78i4udMLPomF0vduRMEz-XcYIGY12dcw==&amp;ch=JzPXB4XlNb1BCi1Zd2WinZc0qkATxmMUSXn6mCydqdLNpIg-tSZOXw==" TargetMode="External"/><Relationship Id="rId114" Type="http://schemas.openxmlformats.org/officeDocument/2006/relationships/hyperlink" Target="http://r20.rs6.net/tn.jsp?f=0019T0RfeIl7hTYfY_Rr9bayY63z80iwhdYrkL6vjvlpxCQIH2kWPp7zxZrSJaGliIL_1Vuke-59ENTqCMnA_OhRyMSwyYaoCdgUKfByIdEaPnOJFPzSYnqrpmCS7kK5Md5LlKmRg5B0UUR9UDhop-vG6WKaZ5BexsKhPklDr7mI0ef71NSwe1_jIsXRfVTfUXlmy3Z5_wAa2ACdlTR7ovBKRn_Bn0bDteeBYPL7rpbasw=&amp;c=zjNqnXWPrrPHUYmFM2RMCw78i4udMLPomF0vduRMEz-XcYIGY12dcw==&amp;ch=JzPXB4XlNb1BCi1Zd2WinZc0qkATxmMUSXn6mCydqdLNpIg-tSZOXw==" TargetMode="External"/><Relationship Id="rId119" Type="http://schemas.openxmlformats.org/officeDocument/2006/relationships/hyperlink" Target="http://r20.rs6.net/tn.jsp?f=0019T0RfeIl7hTYfY_Rr9bayY63z80iwhdYrkL6vjvlpxCQIH2kWPp7z1FtPx3GPx1THIGgzqgElJhaU4rJMCTTGkvrnz3bVRuz_drjqL_E0vAVt_DJWn_wlTVAdDb9xtKN4zLOAKeSQ4umJlsd48Kbwa6WypKX5f7L26FNBa_UPI8i-0RxIadsXw==&amp;c=zjNqnXWPrrPHUYmFM2RMCw78i4udMLPomF0vduRMEz-XcYIGY12dcw==&amp;ch=JzPXB4XlNb1BCi1Zd2WinZc0qkATxmMUSXn6mCydqdLNpIg-tSZOXw==" TargetMode="External"/><Relationship Id="rId127" Type="http://schemas.openxmlformats.org/officeDocument/2006/relationships/image" Target="media/image28.png"/><Relationship Id="rId10" Type="http://schemas.openxmlformats.org/officeDocument/2006/relationships/image" Target="media/image6.png"/><Relationship Id="rId31" Type="http://schemas.openxmlformats.org/officeDocument/2006/relationships/hyperlink" Target="http://r20.rs6.net/tn.jsp?f=0019T0RfeIl7hTYfY_Rr9bayY63z80iwhdYrkL6vjvlpxCQIH2kWPp7zxZrSJaGliIL6XQjLknPji58F8cEIc-tS8hino_S5B3YaulMuPNICCny66r9G0zlQdmUBR69iBit4ufns-mlSAr-Wl25q_0Pb8A1lxqWEYOvWteJRKPxCkKm_dkA2TpC8HXA1IKSoxwWxmNoOdVwLILyVEjwE2Tywffn_NRIYYj1-80B1n3YKUWy0eu5abanrrU5AR6f0kLdD6eEIGIHOGXhF1ZiEA3q3JwmgSVGxZ4U&amp;c=zjNqnXWPrrPHUYmFM2RMCw78i4udMLPomF0vduRMEz-XcYIGY12dcw==&amp;ch=JzPXB4XlNb1BCi1Zd2WinZc0qkATxmMUSXn6mCydqdLNpIg-tSZOXw==" TargetMode="External"/><Relationship Id="rId44" Type="http://schemas.openxmlformats.org/officeDocument/2006/relationships/hyperlink" Target="http://r20.rs6.net/tn.jsp?f=0019T0RfeIl7hTYfY_Rr9bayY63z80iwhdYrkL6vjvlpxCQIH2kWPp7zxZrSJaGliILVETSV6hpB1FL89SNukt-5ylhE8bxAebcFdAMu81TX6a_aE3FPEM45lsdOZ9Ovk-qC4f5YSQiCDGnhWmGAL_OOvN7P3SrtfkYRK4sYJ_m_GwE43jCcuXy5dcth1oj4_-Ata_FZlqoJntncLVK9-IZ6gRCmCgc8rXjGvtrH53T1SKYsv6kldgK1fwJwUIrXhcJH8KiQ-lvRNuLBliSDCmrixdj_bYZAOUwhRRMKxfp8N6QaH6rLferuaIDMGRqRExW&amp;c=zjNqnXWPrrPHUYmFM2RMCw78i4udMLPomF0vduRMEz-XcYIGY12dcw==&amp;ch=JzPXB4XlNb1BCi1Zd2WinZc0qkATxmMUSXn6mCydqdLNpIg-tSZOXw==" TargetMode="External"/><Relationship Id="rId52" Type="http://schemas.openxmlformats.org/officeDocument/2006/relationships/hyperlink" Target="http://r20.rs6.net/tn.jsp?f=0019T0RfeIl7hTYfY_Rr9bayY63z80iwhdYrkL6vjvlpxCQIH2kWPp7zxZrSJaGliILr0Dyb1oi_46Hgs78OQkxW-RCN9dKYjGk549x79aV4KGmEa1J8JAU_9R_0zWidiTn-jkwt2qyak4RAs2z2ehUoIetCT2trawkFLgsnfKffWwwyvYYZ3tMBhlF3s2TYVHsnaz5w6Uxm32-S136iAlF9Y6j7W8v8HQp2ojX4ghX3FFirSxYMZ8kedN4689OMFR99OovLf2EXxuvKbjC0O0SEw==&amp;c=zjNqnXWPrrPHUYmFM2RMCw78i4udMLPomF0vduRMEz-XcYIGY12dcw==&amp;ch=JzPXB4XlNb1BCi1Zd2WinZc0qkATxmMUSXn6mCydqdLNpIg-tSZOXw==" TargetMode="External"/><Relationship Id="rId60" Type="http://schemas.openxmlformats.org/officeDocument/2006/relationships/hyperlink" Target="http://r20.rs6.net/tn.jsp?f=0019T0RfeIl7hTYfY_Rr9bayY63z80iwhdYrkL6vjvlpxCQIH2kWPp7zxZrSJaGliILVVO_yL_g9qGm5GVrR-5x107GC_uru6_SaBQOMKrUmkeEBuLEasGKF5c98s-kb3Tljh3WZ4LgrtnSsKFIAC1QOO6YXPR9GBydiGGgo-dVULTgo4foKaI-sGk8U9rm_7NLSDJRla7-1M_tPJOwCeZ_Fv5231R72Iiwk6KgvwbQAid7G1wKYg7nx1DqATcmEYycgsDKmzKTT8hp-fuv9ogOdSpxTUQAtfM_Lq4IyaBmoW8=&amp;c=zjNqnXWPrrPHUYmFM2RMCw78i4udMLPomF0vduRMEz-XcYIGY12dcw==&amp;ch=JzPXB4XlNb1BCi1Zd2WinZc0qkATxmMUSXn6mCydqdLNpIg-tSZOXw==" TargetMode="External"/><Relationship Id="rId65" Type="http://schemas.openxmlformats.org/officeDocument/2006/relationships/hyperlink" Target="http://r20.rs6.net/tn.jsp?f=0019T0RfeIl7hTYfY_Rr9bayY63z80iwhdYrkL6vjvlpxCQIH2kWPp7zxZrSJaGliIL-m_NsyKlUD7M29IMmk8oX4jsekSjk-AmmGlMPjj4dpygMtLzvRMMHyjQK2BXPl92deVfAltupVJJYgeeVhRX-FJLnPq8LqE6x0wg8PEpxMLaB1jVZnEltpECeuP8dFCTvpDjNL__sAqzsjnsCPeDphqmVlu-k1Q3C4ugas2iurYNH_GMXHH3nq5U1yqSy6xDAwf_1PIk_Ka-g1zAM0yzybtm0OkKoBjB51ZzM-5Vvo12Rp8SpAd8FwUHNzPv88iQHEeAoAGGk3-5_30IAofMHQ==&amp;c=zjNqnXWPrrPHUYmFM2RMCw78i4udMLPomF0vduRMEz-XcYIGY12dcw==&amp;ch=JzPXB4XlNb1BCi1Zd2WinZc0qkATxmMUSXn6mCydqdLNpIg-tSZOXw==" TargetMode="External"/><Relationship Id="rId73" Type="http://schemas.openxmlformats.org/officeDocument/2006/relationships/hyperlink" Target="http://r20.rs6.net/tn.jsp?f=0019T0RfeIl7hTYfY_Rr9bayY63z80iwhdYrkL6vjvlpxCQIH2kWPp7zxZrSJaGliILM1snFpGNwBHQpJIZSnga3HNzbdm8P57Bj-VYhVorAJTbcBsTebGVnbDiclvEJ1dft-tswSE7HOQrKQddVpxVjSS9x2u7M_1gEj4vKKzO8mzfKVieeAwZRbwZs-wFhPiKP8MJmWKs7XmAUP1TirAjGZe4QJ_rZ81442JSPt0ovZGatarzNKN1ZA==&amp;c=zjNqnXWPrrPHUYmFM2RMCw78i4udMLPomF0vduRMEz-XcYIGY12dcw==&amp;ch=JzPXB4XlNb1BCi1Zd2WinZc0qkATxmMUSXn6mCydqdLNpIg-tSZOXw==" TargetMode="External"/><Relationship Id="rId78" Type="http://schemas.openxmlformats.org/officeDocument/2006/relationships/hyperlink" Target="http://r20.rs6.net/tn.jsp?f=0019T0RfeIl7hTYfY_Rr9bayY63z80iwhdYrkL6vjvlpxCQIH2kWPp7zxZrSJaGliIL6VYaEavkVCFIzU-0DdAJ7x64XnjO-sLkHQmVPpEFUTYimVNJa9TacPJR-GTK4Uy9XAcvaywwvZuWrPu6lhjQBIzBqKTvzHb4ilgDPcPo0HIKX4uC1eFIm3JY1OL0IeDt-lsmGlwmSHJrAMknKqJm4ypNlIAErq6P7mfyfjBOghRYJ4geYs3TFQ==&amp;c=zjNqnXWPrrPHUYmFM2RMCw78i4udMLPomF0vduRMEz-XcYIGY12dcw==&amp;ch=JzPXB4XlNb1BCi1Zd2WinZc0qkATxmMUSXn6mCydqdLNpIg-tSZOXw==" TargetMode="External"/><Relationship Id="rId81" Type="http://schemas.openxmlformats.org/officeDocument/2006/relationships/hyperlink" Target="http://r20.rs6.net/tn.jsp?f=0019T0RfeIl7hTYfY_Rr9bayY63z80iwhdYrkL6vjvlpxCQIH2kWPp7zxZrSJaGliILN52vOsD-E2j3QorBCV8qpEMq4Qepn4R1S4_kd5R1ss-Hgo256Foz1IAmLPDM4DklfBLa9gahtuGUsPUkKJ8lzCJcIFzagHoWfDKTv7bdkrVobKlgHbH3edi1EpfMNvG-SsWmhvvKopD9jZIrsRJkCnM0mrIQZJCSQNplchS0ZHHOxQFXiTEZjBp8a7aUwla_l-fgEGu974Y=&amp;c=zjNqnXWPrrPHUYmFM2RMCw78i4udMLPomF0vduRMEz-XcYIGY12dcw==&amp;ch=JzPXB4XlNb1BCi1Zd2WinZc0qkATxmMUSXn6mCydqdLNpIg-tSZOXw==" TargetMode="External"/><Relationship Id="rId86" Type="http://schemas.openxmlformats.org/officeDocument/2006/relationships/hyperlink" Target="http://r20.rs6.net/tn.jsp?f=0019T0RfeIl7hTYfY_Rr9bayY63z80iwhdYrkL6vjvlpxCQIH2kWPp7zxZrSJaGliILL6wDE1K-QbwzMZaRDSWPOvAc9WtSDwoyWSyhOvPp8fxKTo35JSk1t3eU7s3Dh3Rn43wcnIY4m2JfJGGG2F_aoaTAvsunR-VaJQqBXyBHp6ILh7uoor_VkuJwepfqGeTuDj26-H9-10AJN4p0c5JTnO3HdzWl0M3SnTqQNXMIzE1uHoxYgIGd2yumihwC7cDfX7a2COrISJbaEdLB6jR6sCRKK734De7X8kPtm3aQPbDyQ9UDh9vmFg==&amp;c=zjNqnXWPrrPHUYmFM2RMCw78i4udMLPomF0vduRMEz-XcYIGY12dcw==&amp;ch=JzPXB4XlNb1BCi1Zd2WinZc0qkATxmMUSXn6mCydqdLNpIg-tSZOXw==" TargetMode="External"/><Relationship Id="rId94" Type="http://schemas.openxmlformats.org/officeDocument/2006/relationships/hyperlink" Target="http://r20.rs6.net/tn.jsp?f=0019T0RfeIl7hTYfY_Rr9bayY63z80iwhdYrkL6vjvlpxCQIH2kWPp7z3DZPz9BGNgbIv8o0_ZvtR8ZOpId2ky2eM6MVcmhSF1tHKxZwSEelZMzwYrwSMmwz7yhPE9NtQsjs1gpgEzxW1gxG9KGLVMQv5Yli2KK6SlYBs7xYsqDysN94UEGW6bk71sKvC-SKqe6&amp;c=zjNqnXWPrrPHUYmFM2RMCw78i4udMLPomF0vduRMEz-XcYIGY12dcw==&amp;ch=JzPXB4XlNb1BCi1Zd2WinZc0qkATxmMUSXn6mCydqdLNpIg-tSZOXw==" TargetMode="External"/><Relationship Id="rId99" Type="http://schemas.openxmlformats.org/officeDocument/2006/relationships/image" Target="media/image19.jpeg"/><Relationship Id="rId101" Type="http://schemas.openxmlformats.org/officeDocument/2006/relationships/hyperlink" Target="http://r20.rs6.net/tn.jsp?f=0019T0RfeIl7hTYfY_Rr9bayY63z80iwhdYrkL6vjvlpxCQIH2kWPp7z2h3bzB7SXNewcbPeKznsH2hCDC4vjknpdFxQYU3TiXYCJWugonw4RKE_sGdHU6mhgfgJByqng624tMG-jC3bBNny6wSPscUvJ2NuZ0-YLmK_jkD0Jjf8ak8rIHg6Q1ovQ==&amp;c=zjNqnXWPrrPHUYmFM2RMCw78i4udMLPomF0vduRMEz-XcYIGY12dcw==&amp;ch=JzPXB4XlNb1BCi1Zd2WinZc0qkATxmMUSXn6mCydqdLNpIg-tSZOXw==" TargetMode="External"/><Relationship Id="rId122" Type="http://schemas.openxmlformats.org/officeDocument/2006/relationships/hyperlink" Target="http://r20.rs6.net/tn.jsp?f=0019T0RfeIl7hTYfY_Rr9bayY63z80iwhdYrkL6vjvlpxCQIH2kWPp7z1FtPx3GPx1TfRt9nWPMLOw8XAqjKZO2Xl8jQNbJFnW69Y-PiOTASYfibJpboLXlHo8pZ9ErYYRikNXqal43IsqbTX2WrjBFk6NAFzycBXWGa_ojGJHgqcIqPaVKmu5mIQ==&amp;c=zjNqnXWPrrPHUYmFM2RMCw78i4udMLPomF0vduRMEz-XcYIGY12dcw==&amp;ch=JzPXB4XlNb1BCi1Zd2WinZc0qkATxmMUSXn6mCydqdLNpIg-tSZOXw==" TargetMode="External"/><Relationship Id="rId13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9T0RfeIl7hTYfY_Rr9bayY63z80iwhdYrkL6vjvlpxCQIH2kWPp7zxZrSJaGliILFHQD2eW8uIwgkEPQBg8hVtFdwA_QD1PgpAaI9ICfItFO2CyPkSZYy2ggQudsp0OLA4IHE6brOBwX_VAnQ63I-gwmGWJXOtyCqahvBeyf2LdCPDtdlrXZ2ck0RGfwgi7ZzXae60aECWAStCvUVzTuhkFGTK3ASyscUV75OZNn4Zyr0Yy3E081iFn-YzRkgr4HL236Hk4q_OMzbSmX9EmeqToqINOjPqU0hELQBTRX2Zc=&amp;c=zjNqnXWPrrPHUYmFM2RMCw78i4udMLPomF0vduRMEz-XcYIGY12dcw==&amp;ch=JzPXB4XlNb1BCi1Zd2WinZc0qkATxmMUSXn6mCydqdLNpIg-tSZOXw==" TargetMode="External"/><Relationship Id="rId109" Type="http://schemas.openxmlformats.org/officeDocument/2006/relationships/image" Target="media/image21.jpeg"/><Relationship Id="rId34" Type="http://schemas.openxmlformats.org/officeDocument/2006/relationships/hyperlink" Target="http://r20.rs6.net/tn.jsp?f=0019T0RfeIl7hTYfY_Rr9bayY63z80iwhdYrkL6vjvlpxCQIH2kWPp7zxZrSJaGliILz1axSLdQqjBoEWJpFSyDwrfOMdo-D0TtGiEEQMEgcVoctoSU3fLLoh_5hsAfjsfoPVxo5QEcV3xNSgCTw54RHbakH1kTosSUfvD4FWHH0Tu0plXM9CUVT-973k9gPRGpV3FH4B5mGaGjzq3feCxf4eh-0FUbCelT&amp;c=zjNqnXWPrrPHUYmFM2RMCw78i4udMLPomF0vduRMEz-XcYIGY12dcw==&amp;ch=JzPXB4XlNb1BCi1Zd2WinZc0qkATxmMUSXn6mCydqdLNpIg-tSZOXw==" TargetMode="External"/><Relationship Id="rId50" Type="http://schemas.openxmlformats.org/officeDocument/2006/relationships/hyperlink" Target="http://r20.rs6.net/tn.jsp?f=0019T0RfeIl7hTYfY_Rr9bayY63z80iwhdYrkL6vjvlpxCQIH2kWPp7zxZrSJaGliILSNIRCPvHjZvuUcXw_QpbjCgwpCeNwBE40331pBS0yotgfuxtt4_0zuTyOOqqhBr89P0wytzpAVzvsz46gl9paMbk5q_naG4ffkrr5azNJtc65EKs7Ngn9Unn8M6R_3TkqadWvARR9Wagi8PFjcEWETdu4aFPBiyFw0mb4BVR-eMPC559Q5sb_ROqJTuhGX4GNXEVUgurScMucdVjR8ZXjPVkQGLoJnGk&amp;c=zjNqnXWPrrPHUYmFM2RMCw78i4udMLPomF0vduRMEz-XcYIGY12dcw==&amp;ch=JzPXB4XlNb1BCi1Zd2WinZc0qkATxmMUSXn6mCydqdLNpIg-tSZOXw==" TargetMode="External"/><Relationship Id="rId55" Type="http://schemas.openxmlformats.org/officeDocument/2006/relationships/hyperlink" Target="http://r20.rs6.net/tn.jsp?f=0019T0RfeIl7hTYfY_Rr9bayY63z80iwhdYrkL6vjvlpxCQIH2kWPp7zxZrSJaGliIL1gEKtU7Jo2-933ABjwfqDi_yeN7fWZm6MkdeMHZDQgzTnUVyRnXSwUSQ7N6iiPKdZERe_dGxs5iVwmeB2oYy74nj4AMDsZxJ0DGyRRom8j26mHJ-Gtn1b8FH8sjMwVY17BXoPnRtQzUnNhlAnMye1TI5-AmCHEaML7zqDCNLfb4bSlEJOrAYjGt1hijwW5hY3dtxIQwiNy1mnYrPNDgbfss0M3swFYbn&amp;c=zjNqnXWPrrPHUYmFM2RMCw78i4udMLPomF0vduRMEz-XcYIGY12dcw==&amp;ch=JzPXB4XlNb1BCi1Zd2WinZc0qkATxmMUSXn6mCydqdLNpIg-tSZOXw==" TargetMode="External"/><Relationship Id="rId76" Type="http://schemas.openxmlformats.org/officeDocument/2006/relationships/hyperlink" Target="http://r20.rs6.net/tn.jsp?f=0019T0RfeIl7hTYfY_Rr9bayY63z80iwhdYrkL6vjvlpxCQIH2kWPp7zxZrSJaGliILm35BnczponL77dix9e7sVPFX4hvFADn_mYOW9g7rUoe89vKSzgpp7pZHbGw6dZV1GKhwCg5_ldll_5-BMnTxSe7LPOeMR-NzbzfpcH-IqcCU_1zGeNX-RVbp6TtmXsyPYqfUa5LNElnsksrwQiyBuNMk7rZKg76hhsFTUKe2N5BSCf2jf--WqQ==&amp;c=zjNqnXWPrrPHUYmFM2RMCw78i4udMLPomF0vduRMEz-XcYIGY12dcw==&amp;ch=JzPXB4XlNb1BCi1Zd2WinZc0qkATxmMUSXn6mCydqdLNpIg-tSZOXw==" TargetMode="External"/><Relationship Id="rId97" Type="http://schemas.openxmlformats.org/officeDocument/2006/relationships/image" Target="media/image18.jpeg"/><Relationship Id="rId104" Type="http://schemas.openxmlformats.org/officeDocument/2006/relationships/hyperlink" Target="http://r20.rs6.net/tn.jsp?f=0019T0RfeIl7hTYfY_Rr9bayY63z80iwhdYrkL6vjvlpxCQIH2kWPp7z0TU1aOFxHt41WgO3Nfeo65na9Mg8m-jDjBl_MiLjU1jBK4q1HyTUwFaIA084xCh4vldXBft_MtvKozjyaapxxqSt2TKXAKxZug08I8k4EW7fGtiBKZoLH40WJgZaUcpp5fOH2jrCzKghFq1PrzZCNhOBRkx-02DP_1kHTLTamd3&amp;c=zjNqnXWPrrPHUYmFM2RMCw78i4udMLPomF0vduRMEz-XcYIGY12dcw==&amp;ch=JzPXB4XlNb1BCi1Zd2WinZc0qkATxmMUSXn6mCydqdLNpIg-tSZOXw==" TargetMode="External"/><Relationship Id="rId120" Type="http://schemas.openxmlformats.org/officeDocument/2006/relationships/hyperlink" Target="http://r20.rs6.net/tn.jsp?f=0019T0RfeIl7hTYfY_Rr9bayY63z80iwhdYrkL6vjvlpxCQIH2kWPp7z1FtPx3GPx1T51SVy4ezCLgePeQGXMl_R0Nka3dtToxmSX0WVb6lqDCmlaVz_Ugh-2IT3iVcQDuSaOR83ifc3RME5T0yPJQZB52JYNxynoVfiVhdwThI-9U_RTBpnjB91Rpu2Dhjpf3zEU7er5zg-12ADkmurF_afw==&amp;c=zjNqnXWPrrPHUYmFM2RMCw78i4udMLPomF0vduRMEz-XcYIGY12dcw==&amp;ch=JzPXB4XlNb1BCi1Zd2WinZc0qkATxmMUSXn6mCydqdLNpIg-tSZOXw==" TargetMode="External"/><Relationship Id="rId125" Type="http://schemas.openxmlformats.org/officeDocument/2006/relationships/image" Target="media/image26.png"/><Relationship Id="rId7" Type="http://schemas.openxmlformats.org/officeDocument/2006/relationships/image" Target="media/image3.png"/><Relationship Id="rId71" Type="http://schemas.openxmlformats.org/officeDocument/2006/relationships/hyperlink" Target="http://r20.rs6.net/tn.jsp?f=0019T0RfeIl7hTYfY_Rr9bayY63z80iwhdYrkL6vjvlpxCQIH2kWPp7zxZrSJaGliILdB2UOLFeKXcctFuiDB-SEt-tt-ynUvvkbgSqwzDMBIK2ZMFAVwL3xEJedIjjSgUVGSzgSUBZjyBF3Iv9C-8POZOCPMgwEpVg5cN1a-OG7uUg1V5_qnSPoNRD4bjuJfS9iL5Jo7NV0RnRO2jUMaJR2xg9AHfq5I22RYdqZ-xKkd5WP1Q3CaMdaFuHypqmwKDmLwtSPT-7lgI0KL4uHZmx7qcthOFk72x8j7kpE_bqKhle253ZQf6oVhUd8ejFyfT3&amp;c=zjNqnXWPrrPHUYmFM2RMCw78i4udMLPomF0vduRMEz-XcYIGY12dcw==&amp;ch=JzPXB4XlNb1BCi1Zd2WinZc0qkATxmMUSXn6mCydqdLNpIg-tSZOXw==" TargetMode="External"/><Relationship Id="rId92" Type="http://schemas.openxmlformats.org/officeDocument/2006/relationships/hyperlink" Target="http://r20.rs6.net/tn.jsp?f=0019T0RfeIl7hTYfY_Rr9bayY63z80iwhdYrkL6vjvlpxCQIH2kWPp7zxZrSJaGliIL-9jvETaGr3RK7-E5l6nQiKsMqNfmbtKXNN0bXGJSMHsUwQ6wTznqwZ3OpScoihfPLoVUxfEdiKZ3j07M_rsrQh3BgmUDS_Ffs4kjKux3insSD3PXWNzVTvJTxvJH57YjgTrvOtCh9Cp3xtqSu3YGOIZW0PUMWfvbPuVv-VIiGzYbVoFG_fz3eBzqjJUdIqFcJdnL32hVzcaBsce6WNuChhyohzKue8j9&amp;c=zjNqnXWPrrPHUYmFM2RMCw78i4udMLPomF0vduRMEz-XcYIGY12dcw==&amp;ch=JzPXB4XlNb1BCi1Zd2WinZc0qkATxmMUSXn6mCydqdLNpIg-tSZOXw==" TargetMode="External"/><Relationship Id="rId2" Type="http://schemas.openxmlformats.org/officeDocument/2006/relationships/styles" Target="styles.xml"/><Relationship Id="rId29" Type="http://schemas.openxmlformats.org/officeDocument/2006/relationships/hyperlink" Target="http://r20.rs6.net/tn.jsp?f=0019T0RfeIl7hTYfY_Rr9bayY63z80iwhdYrkL6vjvlpxCQIH2kWPp7zxZrSJaGliILz0RnZxdGKgQRk9pz2PsLN-wCVwzvRTF0jdr7lHBgQzNI6C09pyLppsS8wnQHd3iiFubU2sPZOfptBwx11qmVUFfIiQ4Ho3MxzFfPR9F-OTXbaWZ0yaQ6lvjKeDp5hjH2RWCkDNzxTKvd7DfBGfthYKMgp19x1KiJsb6hr-gjy-IfzrQphIPl4ltNWqORn2-DFbTiqc33qknodhzxkwsRac2jtudhqW7PyhlehE_h1Ac=&amp;c=zjNqnXWPrrPHUYmFM2RMCw78i4udMLPomF0vduRMEz-XcYIGY12dcw==&amp;ch=JzPXB4XlNb1BCi1Zd2WinZc0qkATxmMUSXn6mCydqdLNpIg-tSZOXw==" TargetMode="External"/><Relationship Id="rId24" Type="http://schemas.openxmlformats.org/officeDocument/2006/relationships/hyperlink" Target="http://r20.rs6.net/tn.jsp?f=0019T0RfeIl7hTYfY_Rr9bayY63z80iwhdYrkL6vjvlpxCQIH2kWPp7zxZrSJaGliILbVtIJfmQHd_K-S5mRkDK0go7gaMEeTXpqoSV9SBE9si8ic3Aw-gbMO_RcyyxCygji9WtqWLpzMLMiRg5ifgOG9GFQhWmKPQuBrIQv5f3Evdvb76L30VssQm4iiuPk6Gog3Bl-TRvRtFgG7vcQ_QlQ4v2rRO_vXjehS8GkZ2kPWKu5nJlEdV2Vc6jYuuIrKYS&amp;c=zjNqnXWPrrPHUYmFM2RMCw78i4udMLPomF0vduRMEz-XcYIGY12dcw==&amp;ch=JzPXB4XlNb1BCi1Zd2WinZc0qkATxmMUSXn6mCydqdLNpIg-tSZOXw==" TargetMode="External"/><Relationship Id="rId40" Type="http://schemas.openxmlformats.org/officeDocument/2006/relationships/hyperlink" Target="http://r20.rs6.net/tn.jsp?f=0019T0RfeIl7hTYfY_Rr9bayY63z80iwhdYrkL6vjvlpxCQIH2kWPp7zxZrSJaGliILIa6lYcdH36bYDIn5-YGIpsqNpH46ZFZ6Hhw80i6LbcF_yeEY5bQ2rjNCvPP9kYrpy6opp1xFzFGT44s_WJLyfltw7d7mGhvh5sGwhkXo-JEoOw_K7kqB2cLxkqYAUIImcLz75wUb0trtNBjl1LRa1okrqPYdVfD-l8xc9EJB75boeJ-3oRpXrLn6-Lyw2C3wRM9upUBqM6IB5ErteTSUUPHApDrXlgPA&amp;c=zjNqnXWPrrPHUYmFM2RMCw78i4udMLPomF0vduRMEz-XcYIGY12dcw==&amp;ch=JzPXB4XlNb1BCi1Zd2WinZc0qkATxmMUSXn6mCydqdLNpIg-tSZOXw==" TargetMode="External"/><Relationship Id="rId45" Type="http://schemas.openxmlformats.org/officeDocument/2006/relationships/hyperlink" Target="http://r20.rs6.net/tn.jsp?f=0019T0RfeIl7hTYfY_Rr9bayY63z80iwhdYrkL6vjvlpxCQIH2kWPp7zxZrSJaGliIL6vxwidlYyXBjGqSqWvMCMxuBCfWTCqFZsYuxAqsg0E5xkdj8oDo6EkypniNAMvgzPHeU8P5PGXpdOFejriJqSRZNrDTvmcHVS8prozlghXjXcSibeX9eQ79BjZz8z_UCXO6zcRwZyaQMbzaMVjSTHHucyNs_RUbk3AfhWtlXTke7OEZlU-gDDj0Dz6dPGDrFyNxTQvu2d6M=&amp;c=zjNqnXWPrrPHUYmFM2RMCw78i4udMLPomF0vduRMEz-XcYIGY12dcw==&amp;ch=JzPXB4XlNb1BCi1Zd2WinZc0qkATxmMUSXn6mCydqdLNpIg-tSZOXw==" TargetMode="External"/><Relationship Id="rId66" Type="http://schemas.openxmlformats.org/officeDocument/2006/relationships/hyperlink" Target="http://r20.rs6.net/tn.jsp?f=0019T0RfeIl7hTYfY_Rr9bayY63z80iwhdYrkL6vjvlpxCQIH2kWPp7zxZrSJaGliILyVJxVvrhRGYlDye-9qDXL3QY5C11JpjsNO6Ikce8hpI15JZXdw7pb9zrvsWXScBGoMpGpf84v1r33k6h1Cz8jW4L7Lp6uy59B7pzNxMlyb-RX6SIfW97B5GOSg2xsoMdzTXOWcNA6KKLGAs-GTEO4gsDljIWjzxygWEoS1OGaYcVDdY1vLaxIr9MI5luEMKAKOm922RzCvo=&amp;c=zjNqnXWPrrPHUYmFM2RMCw78i4udMLPomF0vduRMEz-XcYIGY12dcw==&amp;ch=JzPXB4XlNb1BCi1Zd2WinZc0qkATxmMUSXn6mCydqdLNpIg-tSZOXw==" TargetMode="External"/><Relationship Id="rId87" Type="http://schemas.openxmlformats.org/officeDocument/2006/relationships/hyperlink" Target="http://r20.rs6.net/tn.jsp?f=0019T0RfeIl7hTYfY_Rr9bayY63z80iwhdYrkL6vjvlpxCQIH2kWPp7zxZrSJaGliILHDaORqB0zg-8D5IyDwBdoypkkC9yaM9ZI3pZtIDUIe1FfxrxmjDHXQkQUrecUZL65-9Iv7HzmySFJJ8KFNl_-t81YeGzORGwNcDvNDfsJd0fYS76ewFqzsv8R0bdQCDv0ieIooxyWldBRqL5z5ahKpX-Jpci1WDxfkATAxD6LEVR8lLrdOn4k7ErshGEXnT4hPy2oIa3lAsPaAjLUnO_iA==&amp;c=zjNqnXWPrrPHUYmFM2RMCw78i4udMLPomF0vduRMEz-XcYIGY12dcw==&amp;ch=JzPXB4XlNb1BCi1Zd2WinZc0qkATxmMUSXn6mCydqdLNpIg-tSZOXw==" TargetMode="External"/><Relationship Id="rId110" Type="http://schemas.openxmlformats.org/officeDocument/2006/relationships/image" Target="media/image22.jpeg"/><Relationship Id="rId115" Type="http://schemas.openxmlformats.org/officeDocument/2006/relationships/hyperlink" Target="http://ui.constantcontact.com/sa/fwtf.jsp?m=1111272225814&amp;a=1120571116301&amp;ea=rthomas%40bak.rr.com" TargetMode="External"/><Relationship Id="rId61" Type="http://schemas.openxmlformats.org/officeDocument/2006/relationships/hyperlink" Target="http://r20.rs6.net/tn.jsp?f=0019T0RfeIl7hTYfY_Rr9bayY63z80iwhdYrkL6vjvlpxCQIH2kWPp7zxZrSJaGliILHD96vuZjFiMqGjjz4PH0_KCDiLJlqpQWcNcV67-cLUh8xjKuVZ61mtZa2w1ANIOuOvxcAv-6JTyS_SVsgr8K3FJgOtsXU0uPTfFVbO8abZohrPRmPKyr8dTHo6_gYfDcgM4lA7CG19be45hMc1CQA_wfMGlxSAvwu8f_75dZKnJFr0AGPYZwqAPzbstsOmMeUANoCMabgt4=&amp;c=zjNqnXWPrrPHUYmFM2RMCw78i4udMLPomF0vduRMEz-XcYIGY12dcw==&amp;ch=JzPXB4XlNb1BCi1Zd2WinZc0qkATxmMUSXn6mCydqdLNpIg-tSZOXw==" TargetMode="External"/><Relationship Id="rId82" Type="http://schemas.openxmlformats.org/officeDocument/2006/relationships/hyperlink" Target="http://r20.rs6.net/tn.jsp?f=0019T0RfeIl7hTYfY_Rr9bayY63z80iwhdYrkL6vjvlpxCQIH2kWPp7zxZrSJaGliILiGeZfuFySGkRkzHecTpWmrIfebMygxN8X4lVSx4eeGTAj-M4-b8HDnWWNvAaFGmqn-tR4rcd1U2HxBOfTMF1MS4pV4ojrB4YaJy54yEPFlszmh6fi74mT1AmISy21wf6zGdm9rhxYTAS-n0aMF1miSu46IuAjM-T&amp;c=zjNqnXWPrrPHUYmFM2RMCw78i4udMLPomF0vduRMEz-XcYIGY12dcw==&amp;ch=JzPXB4XlNb1BCi1Zd2WinZc0qkATxmMUSXn6mCydqdLNpIg-tSZOX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37</Pages>
  <Words>15928</Words>
  <Characters>90792</Characters>
  <Application>Microsoft Office Word</Application>
  <DocSecurity>0</DocSecurity>
  <Lines>756</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3-30T15:18:00Z</dcterms:created>
  <dcterms:modified xsi:type="dcterms:W3CDTF">2015-03-30T16:48:00Z</dcterms:modified>
</cp:coreProperties>
</file>